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294731D7" w14:textId="77777777" w:rsidR="00235318" w:rsidRDefault="00235318" w:rsidP="00235318">
      <w:pPr>
        <w:pBdr>
          <w:top w:val="nil"/>
          <w:left w:val="nil"/>
          <w:bottom w:val="nil"/>
          <w:right w:val="nil"/>
          <w:between w:val="nil"/>
        </w:pBdr>
        <w:rPr>
          <w:color w:val="000000"/>
        </w:rPr>
      </w:pPr>
      <w:bookmarkStart w:id="0" w:name="_GoBack"/>
      <w:bookmarkEnd w:id="0"/>
    </w:p>
    <w:p w14:paraId="294731D8" w14:textId="77777777" w:rsidR="00235318" w:rsidRPr="00095B24" w:rsidRDefault="00235318" w:rsidP="00235318">
      <w:pPr>
        <w:pStyle w:val="prastasistinklapis"/>
        <w:spacing w:before="0" w:beforeAutospacing="0" w:after="0" w:afterAutospacing="0"/>
      </w:pPr>
      <w:r w:rsidRPr="00095B24">
        <w:rPr>
          <w:noProof/>
          <w:color w:val="000000"/>
          <w:bdr w:val="none" w:sz="0" w:space="0" w:color="auto" w:frame="1"/>
        </w:rPr>
        <w:drawing>
          <wp:inline distT="0" distB="0" distL="0" distR="0" wp14:anchorId="294732B6" wp14:editId="294732B7">
            <wp:extent cx="1677670" cy="1073150"/>
            <wp:effectExtent l="0" t="0" r="0" b="0"/>
            <wp:docPr id="2" name="Paveikslėlis 2" descr="https://lh5.googleusercontent.com/cVlXSWvnrf-RzlWEE0Am5d4wjkB0nbL3D0_jhg7VFUbJx0XXA-nYHbm_av221BAYk5tT3rMutsNEVFlIDQTGKwqi4tcLl5KXTaGO4q2aaFUqu7MOUjfns6QV1VT7b3zGHR6vQ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cVlXSWvnrf-RzlWEE0Am5d4wjkB0nbL3D0_jhg7VFUbJx0XXA-nYHbm_av221BAYk5tT3rMutsNEVFlIDQTGKwqi4tcLl5KXTaGO4q2aaFUqu7MOUjfns6QV1VT7b3zGHR6vQ0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77670" cy="1073150"/>
                    </a:xfrm>
                    <a:prstGeom prst="rect">
                      <a:avLst/>
                    </a:prstGeom>
                    <a:noFill/>
                    <a:ln>
                      <a:noFill/>
                    </a:ln>
                  </pic:spPr>
                </pic:pic>
              </a:graphicData>
            </a:graphic>
          </wp:inline>
        </w:drawing>
      </w:r>
      <w:r w:rsidRPr="00095B24">
        <w:rPr>
          <w:b/>
          <w:bCs/>
          <w:color w:val="000000"/>
          <w:sz w:val="20"/>
          <w:szCs w:val="20"/>
        </w:rPr>
        <w:t xml:space="preserve">                           </w:t>
      </w:r>
      <w:r w:rsidRPr="00095B24">
        <w:rPr>
          <w:color w:val="000000"/>
        </w:rPr>
        <w:t>                   </w:t>
      </w:r>
      <w:r w:rsidRPr="00095B24">
        <w:rPr>
          <w:noProof/>
          <w:color w:val="000000"/>
          <w:bdr w:val="none" w:sz="0" w:space="0" w:color="auto" w:frame="1"/>
        </w:rPr>
        <w:drawing>
          <wp:inline distT="0" distB="0" distL="0" distR="0" wp14:anchorId="294732B8" wp14:editId="294732B9">
            <wp:extent cx="2449195" cy="1216660"/>
            <wp:effectExtent l="0" t="0" r="0" b="0"/>
            <wp:docPr id="1" name="Paveikslėlis 1" descr="ESFIVP-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FIVP-I-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49195" cy="1216660"/>
                    </a:xfrm>
                    <a:prstGeom prst="rect">
                      <a:avLst/>
                    </a:prstGeom>
                    <a:noFill/>
                    <a:ln>
                      <a:noFill/>
                    </a:ln>
                  </pic:spPr>
                </pic:pic>
              </a:graphicData>
            </a:graphic>
          </wp:inline>
        </w:drawing>
      </w:r>
      <w:r w:rsidRPr="00095B24">
        <w:rPr>
          <w:color w:val="000000"/>
        </w:rPr>
        <w:t>             </w:t>
      </w:r>
    </w:p>
    <w:p w14:paraId="294731D9" w14:textId="77777777" w:rsidR="00235318" w:rsidRPr="00095B24" w:rsidRDefault="00235318" w:rsidP="00235318">
      <w:pPr>
        <w:spacing w:after="240"/>
      </w:pPr>
      <w:r w:rsidRPr="00095B24">
        <w:br/>
      </w:r>
      <w:r w:rsidRPr="00095B24">
        <w:br/>
      </w:r>
      <w:r w:rsidRPr="00095B24">
        <w:br/>
      </w:r>
      <w:r w:rsidRPr="00095B24">
        <w:br/>
      </w:r>
    </w:p>
    <w:p w14:paraId="294731DA" w14:textId="77777777" w:rsidR="00235318" w:rsidRPr="00095B24" w:rsidRDefault="00A740EF" w:rsidP="00235318">
      <w:pPr>
        <w:pStyle w:val="prastasistinklapis"/>
        <w:spacing w:before="0" w:beforeAutospacing="0" w:after="0" w:afterAutospacing="0"/>
        <w:jc w:val="center"/>
      </w:pPr>
      <w:r w:rsidRPr="00095B24">
        <w:rPr>
          <w:b/>
          <w:bCs/>
          <w:color w:val="000000"/>
          <w:sz w:val="36"/>
          <w:szCs w:val="36"/>
          <w:lang w:val="en-US"/>
        </w:rPr>
        <w:t>RINKODAROS</w:t>
      </w:r>
      <w:r w:rsidR="00235318" w:rsidRPr="00095B24">
        <w:rPr>
          <w:b/>
          <w:bCs/>
          <w:color w:val="000000"/>
          <w:sz w:val="36"/>
          <w:szCs w:val="36"/>
          <w:lang w:val="en-US"/>
        </w:rPr>
        <w:t xml:space="preserve"> STUDIJŲ KRYPTIES</w:t>
      </w:r>
      <w:r w:rsidR="00235318" w:rsidRPr="00095B24">
        <w:rPr>
          <w:b/>
          <w:bCs/>
          <w:color w:val="000000"/>
          <w:sz w:val="36"/>
          <w:szCs w:val="36"/>
        </w:rPr>
        <w:t xml:space="preserve"> APRAŠAS</w:t>
      </w:r>
    </w:p>
    <w:p w14:paraId="294731DB" w14:textId="77777777" w:rsidR="00235318" w:rsidRPr="00095B24" w:rsidRDefault="00235318" w:rsidP="00235318"/>
    <w:p w14:paraId="294731DC" w14:textId="77777777" w:rsidR="00235318" w:rsidRPr="00095B24" w:rsidRDefault="00235318" w:rsidP="00235318">
      <w:pPr>
        <w:pStyle w:val="prastasistinklapis"/>
        <w:spacing w:before="0" w:beforeAutospacing="0" w:after="0" w:afterAutospacing="0"/>
        <w:jc w:val="center"/>
      </w:pPr>
      <w:r w:rsidRPr="00095B24">
        <w:rPr>
          <w:b/>
          <w:bCs/>
          <w:i/>
          <w:iCs/>
          <w:color w:val="000000"/>
          <w:sz w:val="36"/>
          <w:szCs w:val="36"/>
        </w:rPr>
        <w:t>PROJEKTAS</w:t>
      </w:r>
    </w:p>
    <w:p w14:paraId="294731DD" w14:textId="77777777" w:rsidR="00235318" w:rsidRPr="00095B24" w:rsidRDefault="00235318" w:rsidP="00235318">
      <w:pPr>
        <w:spacing w:after="240"/>
      </w:pPr>
      <w:r w:rsidRPr="00095B24">
        <w:br/>
      </w:r>
      <w:r w:rsidRPr="00095B24">
        <w:br/>
      </w:r>
      <w:r w:rsidRPr="00095B24">
        <w:br/>
      </w:r>
      <w:r w:rsidRPr="00095B24">
        <w:br/>
      </w:r>
      <w:r w:rsidRPr="00095B24">
        <w:br/>
      </w:r>
      <w:r w:rsidRPr="00095B24">
        <w:br/>
      </w:r>
      <w:r w:rsidRPr="00095B24">
        <w:br/>
      </w:r>
      <w:r w:rsidRPr="00095B24">
        <w:br/>
      </w:r>
      <w:r w:rsidRPr="00095B24">
        <w:br/>
      </w:r>
      <w:r w:rsidRPr="00095B24">
        <w:br/>
      </w:r>
      <w:r w:rsidRPr="00095B24">
        <w:br/>
      </w:r>
      <w:r w:rsidRPr="00095B24">
        <w:br/>
      </w:r>
      <w:r w:rsidRPr="00095B24">
        <w:br/>
      </w:r>
      <w:r w:rsidRPr="00095B24">
        <w:br/>
      </w:r>
      <w:r w:rsidRPr="00095B24">
        <w:br/>
      </w:r>
      <w:r w:rsidRPr="00095B24">
        <w:br/>
      </w:r>
      <w:r w:rsidRPr="00095B24">
        <w:br/>
      </w:r>
      <w:r w:rsidRPr="00095B24">
        <w:br/>
      </w:r>
      <w:r w:rsidRPr="00095B24">
        <w:br/>
      </w:r>
      <w:r w:rsidRPr="00095B24">
        <w:br/>
      </w:r>
    </w:p>
    <w:p w14:paraId="294731DE" w14:textId="77777777" w:rsidR="00235318" w:rsidRPr="00095B24" w:rsidRDefault="00235318" w:rsidP="00235318">
      <w:pPr>
        <w:spacing w:after="240"/>
      </w:pPr>
    </w:p>
    <w:p w14:paraId="294731DF" w14:textId="77777777" w:rsidR="00235318" w:rsidRPr="00095B24" w:rsidRDefault="00235318" w:rsidP="00235318">
      <w:pPr>
        <w:spacing w:after="240"/>
      </w:pPr>
    </w:p>
    <w:p w14:paraId="294731E0" w14:textId="77777777" w:rsidR="00235318" w:rsidRPr="00095B24" w:rsidRDefault="00235318" w:rsidP="00235318">
      <w:pPr>
        <w:spacing w:after="240"/>
      </w:pPr>
      <w:r w:rsidRPr="00095B24">
        <w:br/>
      </w:r>
      <w:r w:rsidRPr="00095B24">
        <w:br/>
      </w:r>
    </w:p>
    <w:p w14:paraId="294731E1" w14:textId="77777777" w:rsidR="00235318" w:rsidRPr="00095B24" w:rsidRDefault="00235318" w:rsidP="00235318">
      <w:pPr>
        <w:pStyle w:val="prastasistinklapis"/>
        <w:spacing w:before="0" w:beforeAutospacing="0" w:after="0" w:afterAutospacing="0"/>
        <w:jc w:val="center"/>
      </w:pPr>
      <w:r w:rsidRPr="00095B24">
        <w:rPr>
          <w:color w:val="000000"/>
        </w:rPr>
        <w:t>Vilnius</w:t>
      </w:r>
    </w:p>
    <w:p w14:paraId="294731E2" w14:textId="77777777" w:rsidR="00235318" w:rsidRPr="00095B24" w:rsidRDefault="00235318" w:rsidP="00235318">
      <w:pPr>
        <w:pStyle w:val="prastasistinklapis"/>
        <w:spacing w:before="0" w:beforeAutospacing="0" w:after="0" w:afterAutospacing="0"/>
        <w:jc w:val="center"/>
      </w:pPr>
      <w:r w:rsidRPr="00095B24">
        <w:rPr>
          <w:color w:val="000000"/>
        </w:rPr>
        <w:t>20</w:t>
      </w:r>
      <w:r w:rsidR="00591142" w:rsidRPr="00095B24">
        <w:rPr>
          <w:color w:val="000000"/>
        </w:rPr>
        <w:t>20</w:t>
      </w:r>
    </w:p>
    <w:p w14:paraId="294731E3" w14:textId="77777777" w:rsidR="00235318" w:rsidRPr="00095B24" w:rsidRDefault="00A740EF" w:rsidP="00235318">
      <w:pPr>
        <w:pStyle w:val="prastasistinklapis"/>
        <w:spacing w:before="0" w:beforeAutospacing="0" w:after="0" w:afterAutospacing="0"/>
        <w:ind w:firstLine="567"/>
        <w:jc w:val="both"/>
      </w:pPr>
      <w:r w:rsidRPr="00095B24">
        <w:rPr>
          <w:color w:val="000000"/>
        </w:rPr>
        <w:lastRenderedPageBreak/>
        <w:t>Rinkodaros</w:t>
      </w:r>
      <w:r w:rsidR="00235318" w:rsidRPr="00095B24">
        <w:rPr>
          <w:color w:val="000000"/>
        </w:rPr>
        <w:t xml:space="preserve"> studijų krypties aprašas yra parengtas Studijų kokybės vertinimo centrui įgyvendinant projektą „Studijas reglamentuojančių aprašų sistemos plėtra (SKAR-3)“, projekto Nr. 09.3.1-ESFA-V-732-01-0001, vykdomą pagal 2014–2020 metų Europos Sąjungos fondų investicijų veiksmų programos 9 prioriteto ,,Visuomenės švietimas ir žmogiškųjų išteklių potencialo didinimas“  09.3.1-ESFA-V-732 įgyvendinimo priemonę ,,Studijų sistemos tobulinimas“, finansuojamą Europos Sąjungos fondų ir Lietuvos Respublikos valstybės biudžeto lėšomis.</w:t>
      </w:r>
    </w:p>
    <w:p w14:paraId="294731E4" w14:textId="77777777" w:rsidR="00235318" w:rsidRPr="00095B24" w:rsidRDefault="00235318" w:rsidP="00235318"/>
    <w:p w14:paraId="294731E5" w14:textId="77777777" w:rsidR="00157622" w:rsidRDefault="00235318" w:rsidP="00405F46">
      <w:pPr>
        <w:pStyle w:val="prastasistinklapis"/>
        <w:spacing w:before="0" w:beforeAutospacing="0" w:after="0" w:afterAutospacing="0"/>
        <w:ind w:firstLine="567"/>
        <w:jc w:val="both"/>
      </w:pPr>
      <w:r w:rsidRPr="00095B24">
        <w:rPr>
          <w:color w:val="000000"/>
        </w:rPr>
        <w:t>Rinkodaros studijų krypties aprašą parengė ekspertų grupė, veikianti pagal 2019 m. balandžio 25 d. Viešojo pirkimo atlygintinų paslaugų sutartį Nr. 11ESF7-27-2019:</w:t>
      </w:r>
      <w:r w:rsidR="00405F46">
        <w:t xml:space="preserve"> </w:t>
      </w:r>
    </w:p>
    <w:p w14:paraId="294731E6" w14:textId="77777777" w:rsidR="00157622" w:rsidRDefault="00157622" w:rsidP="00405F46">
      <w:pPr>
        <w:pStyle w:val="prastasistinklapis"/>
        <w:spacing w:before="0" w:beforeAutospacing="0" w:after="0" w:afterAutospacing="0"/>
        <w:ind w:firstLine="567"/>
        <w:jc w:val="both"/>
      </w:pPr>
    </w:p>
    <w:p w14:paraId="294731E7" w14:textId="77777777" w:rsidR="00157622" w:rsidRDefault="00B03D95" w:rsidP="00405F46">
      <w:pPr>
        <w:pStyle w:val="prastasistinklapis"/>
        <w:spacing w:before="0" w:beforeAutospacing="0" w:after="0" w:afterAutospacing="0"/>
        <w:ind w:firstLine="567"/>
        <w:jc w:val="both"/>
      </w:pPr>
      <w:r>
        <w:rPr>
          <w:sz w:val="23"/>
          <w:szCs w:val="23"/>
        </w:rPr>
        <w:t xml:space="preserve">Prof. dr. </w:t>
      </w:r>
      <w:r w:rsidR="00235318" w:rsidRPr="00095B24">
        <w:rPr>
          <w:sz w:val="23"/>
          <w:szCs w:val="23"/>
        </w:rPr>
        <w:t xml:space="preserve">Sigitas Urbonavičius </w:t>
      </w:r>
      <w:r w:rsidR="00235318" w:rsidRPr="00095B24">
        <w:rPr>
          <w:color w:val="000000"/>
        </w:rPr>
        <w:t>(grupės vadovas)</w:t>
      </w:r>
      <w:r w:rsidR="00405F46">
        <w:rPr>
          <w:color w:val="000000"/>
        </w:rPr>
        <w:t>,</w:t>
      </w:r>
      <w:r w:rsidR="00405F46">
        <w:t xml:space="preserve"> </w:t>
      </w:r>
      <w:r>
        <w:t>Vilniaus universitetas</w:t>
      </w:r>
      <w:r w:rsidR="001E0189">
        <w:t>;</w:t>
      </w:r>
    </w:p>
    <w:p w14:paraId="294731E8" w14:textId="77777777" w:rsidR="00157622" w:rsidRDefault="00B03D95" w:rsidP="00405F46">
      <w:pPr>
        <w:pStyle w:val="prastasistinklapis"/>
        <w:spacing w:before="0" w:beforeAutospacing="0" w:after="0" w:afterAutospacing="0"/>
        <w:ind w:firstLine="567"/>
        <w:jc w:val="both"/>
      </w:pPr>
      <w:r>
        <w:rPr>
          <w:sz w:val="23"/>
          <w:szCs w:val="23"/>
        </w:rPr>
        <w:t xml:space="preserve">Prof. dr. </w:t>
      </w:r>
      <w:r w:rsidR="00235318" w:rsidRPr="00095B24">
        <w:rPr>
          <w:sz w:val="23"/>
          <w:szCs w:val="23"/>
        </w:rPr>
        <w:t>Jūratė Banytė</w:t>
      </w:r>
      <w:r w:rsidR="00405F46">
        <w:t xml:space="preserve">, </w:t>
      </w:r>
      <w:r w:rsidR="0095678A">
        <w:t>Kauno technologijos universitetas</w:t>
      </w:r>
      <w:r w:rsidR="001E0189">
        <w:t>;</w:t>
      </w:r>
    </w:p>
    <w:p w14:paraId="294731E9" w14:textId="77777777" w:rsidR="00157622" w:rsidRDefault="00157622" w:rsidP="00405F46">
      <w:pPr>
        <w:pStyle w:val="prastasistinklapis"/>
        <w:spacing w:before="0" w:beforeAutospacing="0" w:after="0" w:afterAutospacing="0"/>
        <w:ind w:firstLine="567"/>
        <w:jc w:val="both"/>
      </w:pPr>
      <w:r>
        <w:rPr>
          <w:sz w:val="23"/>
          <w:szCs w:val="23"/>
        </w:rPr>
        <w:t>Prof</w:t>
      </w:r>
      <w:r w:rsidR="001E0189">
        <w:rPr>
          <w:sz w:val="23"/>
          <w:szCs w:val="23"/>
        </w:rPr>
        <w:t>.</w:t>
      </w:r>
      <w:r>
        <w:rPr>
          <w:sz w:val="23"/>
          <w:szCs w:val="23"/>
        </w:rPr>
        <w:t xml:space="preserve"> </w:t>
      </w:r>
      <w:r w:rsidR="001E0189">
        <w:rPr>
          <w:sz w:val="23"/>
          <w:szCs w:val="23"/>
        </w:rPr>
        <w:t>d</w:t>
      </w:r>
      <w:r>
        <w:rPr>
          <w:sz w:val="23"/>
          <w:szCs w:val="23"/>
        </w:rPr>
        <w:t xml:space="preserve">r. </w:t>
      </w:r>
      <w:r w:rsidR="00235318" w:rsidRPr="00095B24">
        <w:rPr>
          <w:sz w:val="23"/>
          <w:szCs w:val="23"/>
        </w:rPr>
        <w:t>Vytautas Dikčius</w:t>
      </w:r>
      <w:r w:rsidR="00405F46">
        <w:t xml:space="preserve">, </w:t>
      </w:r>
      <w:r>
        <w:t>Vilniaus universitetas</w:t>
      </w:r>
      <w:r w:rsidR="001E0189">
        <w:t>;</w:t>
      </w:r>
    </w:p>
    <w:p w14:paraId="294731EA" w14:textId="77777777" w:rsidR="00157622" w:rsidRDefault="00157622" w:rsidP="00405F46">
      <w:pPr>
        <w:pStyle w:val="prastasistinklapis"/>
        <w:spacing w:before="0" w:beforeAutospacing="0" w:after="0" w:afterAutospacing="0"/>
        <w:ind w:firstLine="567"/>
        <w:jc w:val="both"/>
      </w:pPr>
      <w:r>
        <w:rPr>
          <w:sz w:val="23"/>
          <w:szCs w:val="23"/>
        </w:rPr>
        <w:t xml:space="preserve">Prof. </w:t>
      </w:r>
      <w:r w:rsidR="001E0189">
        <w:rPr>
          <w:sz w:val="23"/>
          <w:szCs w:val="23"/>
        </w:rPr>
        <w:t>d</w:t>
      </w:r>
      <w:r>
        <w:rPr>
          <w:sz w:val="23"/>
          <w:szCs w:val="23"/>
        </w:rPr>
        <w:t xml:space="preserve">r. </w:t>
      </w:r>
      <w:r w:rsidR="00235318" w:rsidRPr="00095B24">
        <w:rPr>
          <w:sz w:val="23"/>
          <w:szCs w:val="23"/>
        </w:rPr>
        <w:t>Giedrius Jucevičius</w:t>
      </w:r>
      <w:r w:rsidR="00405F46">
        <w:t>,</w:t>
      </w:r>
      <w:r>
        <w:t xml:space="preserve"> </w:t>
      </w:r>
      <w:r w:rsidR="00111793">
        <w:t>Vytauto D</w:t>
      </w:r>
      <w:r>
        <w:t>idžiojo universitetas</w:t>
      </w:r>
      <w:r w:rsidR="001E0189">
        <w:t>;</w:t>
      </w:r>
    </w:p>
    <w:p w14:paraId="294731EB" w14:textId="77777777" w:rsidR="00157622" w:rsidRDefault="00235318" w:rsidP="00405F46">
      <w:pPr>
        <w:pStyle w:val="prastasistinklapis"/>
        <w:spacing w:before="0" w:beforeAutospacing="0" w:after="0" w:afterAutospacing="0"/>
        <w:ind w:firstLine="567"/>
        <w:jc w:val="both"/>
      </w:pPr>
      <w:r w:rsidRPr="00095B24">
        <w:rPr>
          <w:sz w:val="23"/>
          <w:szCs w:val="23"/>
        </w:rPr>
        <w:t xml:space="preserve">Alina </w:t>
      </w:r>
      <w:proofErr w:type="spellStart"/>
      <w:r w:rsidRPr="00095B24">
        <w:rPr>
          <w:sz w:val="23"/>
          <w:szCs w:val="23"/>
        </w:rPr>
        <w:t>Katunian</w:t>
      </w:r>
      <w:proofErr w:type="spellEnd"/>
      <w:r w:rsidR="00405F46">
        <w:t>,</w:t>
      </w:r>
      <w:r w:rsidR="00157622">
        <w:t xml:space="preserve"> </w:t>
      </w:r>
      <w:r w:rsidR="00157622" w:rsidRPr="00157622">
        <w:t>Vilniaus kolegij</w:t>
      </w:r>
      <w:r w:rsidR="00157622">
        <w:t>a</w:t>
      </w:r>
      <w:r w:rsidR="001E0189">
        <w:t>;</w:t>
      </w:r>
    </w:p>
    <w:p w14:paraId="294731EC" w14:textId="77777777" w:rsidR="00157622" w:rsidRDefault="00235318" w:rsidP="00405F46">
      <w:pPr>
        <w:pStyle w:val="prastasistinklapis"/>
        <w:spacing w:before="0" w:beforeAutospacing="0" w:after="0" w:afterAutospacing="0"/>
        <w:ind w:firstLine="567"/>
        <w:jc w:val="both"/>
      </w:pPr>
      <w:r w:rsidRPr="00095B24">
        <w:rPr>
          <w:sz w:val="23"/>
          <w:szCs w:val="23"/>
        </w:rPr>
        <w:t>Gintautas Kučas</w:t>
      </w:r>
      <w:r w:rsidR="00405F46">
        <w:t>,</w:t>
      </w:r>
      <w:r w:rsidR="00157622">
        <w:t xml:space="preserve"> </w:t>
      </w:r>
      <w:proofErr w:type="spellStart"/>
      <w:r w:rsidR="00646986">
        <w:t>LiMA</w:t>
      </w:r>
      <w:proofErr w:type="spellEnd"/>
      <w:r w:rsidR="00646986">
        <w:t xml:space="preserve"> marketingo</w:t>
      </w:r>
      <w:r w:rsidR="001E0189">
        <w:t xml:space="preserve"> </w:t>
      </w:r>
      <w:r w:rsidR="00646986">
        <w:t>specialistų sertifikavimo taryba</w:t>
      </w:r>
      <w:r w:rsidR="001E0189">
        <w:t>;</w:t>
      </w:r>
    </w:p>
    <w:p w14:paraId="294731ED" w14:textId="77777777" w:rsidR="00157622" w:rsidRDefault="00157622" w:rsidP="00405F46">
      <w:pPr>
        <w:pStyle w:val="prastasistinklapis"/>
        <w:spacing w:before="0" w:beforeAutospacing="0" w:after="0" w:afterAutospacing="0"/>
        <w:ind w:firstLine="567"/>
        <w:jc w:val="both"/>
      </w:pPr>
      <w:r>
        <w:rPr>
          <w:sz w:val="23"/>
          <w:szCs w:val="23"/>
        </w:rPr>
        <w:t xml:space="preserve">Dr. </w:t>
      </w:r>
      <w:r w:rsidR="00235318" w:rsidRPr="00095B24">
        <w:rPr>
          <w:sz w:val="23"/>
          <w:szCs w:val="23"/>
        </w:rPr>
        <w:t xml:space="preserve">Raminta Andrėja </w:t>
      </w:r>
      <w:proofErr w:type="spellStart"/>
      <w:r w:rsidR="00235318" w:rsidRPr="00095B24">
        <w:rPr>
          <w:sz w:val="23"/>
          <w:szCs w:val="23"/>
        </w:rPr>
        <w:t>Ligeikienė</w:t>
      </w:r>
      <w:proofErr w:type="spellEnd"/>
      <w:r w:rsidR="00405F46">
        <w:t>,</w:t>
      </w:r>
      <w:r>
        <w:t xml:space="preserve"> Kauno kolegija</w:t>
      </w:r>
      <w:r w:rsidR="001E0189">
        <w:t>;</w:t>
      </w:r>
    </w:p>
    <w:p w14:paraId="294731EE" w14:textId="77777777" w:rsidR="00157622" w:rsidRDefault="00157622" w:rsidP="00405F46">
      <w:pPr>
        <w:pStyle w:val="prastasistinklapis"/>
        <w:spacing w:before="0" w:beforeAutospacing="0" w:after="0" w:afterAutospacing="0"/>
        <w:ind w:firstLine="567"/>
        <w:jc w:val="both"/>
      </w:pPr>
      <w:r>
        <w:rPr>
          <w:sz w:val="23"/>
          <w:szCs w:val="23"/>
        </w:rPr>
        <w:t xml:space="preserve">Prof., </w:t>
      </w:r>
      <w:r w:rsidR="001E0189">
        <w:rPr>
          <w:sz w:val="23"/>
          <w:szCs w:val="23"/>
        </w:rPr>
        <w:t>d</w:t>
      </w:r>
      <w:r>
        <w:rPr>
          <w:sz w:val="23"/>
          <w:szCs w:val="23"/>
        </w:rPr>
        <w:t xml:space="preserve">r. </w:t>
      </w:r>
      <w:r w:rsidR="00235318" w:rsidRPr="00095B24">
        <w:rPr>
          <w:sz w:val="23"/>
          <w:szCs w:val="23"/>
        </w:rPr>
        <w:t xml:space="preserve">Aida </w:t>
      </w:r>
      <w:proofErr w:type="spellStart"/>
      <w:r w:rsidR="00235318" w:rsidRPr="00095B24">
        <w:rPr>
          <w:sz w:val="23"/>
          <w:szCs w:val="23"/>
        </w:rPr>
        <w:t>Mačerinskienė</w:t>
      </w:r>
      <w:proofErr w:type="spellEnd"/>
      <w:r w:rsidR="00405F46">
        <w:t>,</w:t>
      </w:r>
      <w:r>
        <w:t xml:space="preserve"> Vilniaus universitetas</w:t>
      </w:r>
      <w:r w:rsidR="001E0189">
        <w:t>;</w:t>
      </w:r>
    </w:p>
    <w:p w14:paraId="294731EF" w14:textId="77777777" w:rsidR="00157622" w:rsidRDefault="00235318" w:rsidP="00405F46">
      <w:pPr>
        <w:pStyle w:val="prastasistinklapis"/>
        <w:spacing w:before="0" w:beforeAutospacing="0" w:after="0" w:afterAutospacing="0"/>
        <w:ind w:firstLine="567"/>
        <w:jc w:val="both"/>
      </w:pPr>
      <w:r w:rsidRPr="00095B24">
        <w:rPr>
          <w:sz w:val="23"/>
          <w:szCs w:val="23"/>
        </w:rPr>
        <w:t xml:space="preserve">Linas </w:t>
      </w:r>
      <w:proofErr w:type="spellStart"/>
      <w:r w:rsidRPr="00095B24">
        <w:rPr>
          <w:sz w:val="23"/>
          <w:szCs w:val="23"/>
        </w:rPr>
        <w:t>Pučinskas</w:t>
      </w:r>
      <w:proofErr w:type="spellEnd"/>
      <w:r w:rsidR="00405F46">
        <w:t xml:space="preserve">, </w:t>
      </w:r>
      <w:r w:rsidR="00111793">
        <w:t>R</w:t>
      </w:r>
      <w:r w:rsidR="00646986">
        <w:t>estoranas</w:t>
      </w:r>
      <w:r w:rsidR="00B03D95">
        <w:t xml:space="preserve"> ,,</w:t>
      </w:r>
      <w:r w:rsidR="00646986">
        <w:t>Verkiai</w:t>
      </w:r>
      <w:r w:rsidR="00B03D95">
        <w:t>“</w:t>
      </w:r>
      <w:r w:rsidR="001E0189">
        <w:t>;</w:t>
      </w:r>
    </w:p>
    <w:p w14:paraId="294731F0" w14:textId="77777777" w:rsidR="00235318" w:rsidRPr="00405F46" w:rsidRDefault="002035D6" w:rsidP="00405F46">
      <w:pPr>
        <w:pStyle w:val="prastasistinklapis"/>
        <w:spacing w:before="0" w:beforeAutospacing="0" w:after="0" w:afterAutospacing="0"/>
        <w:ind w:firstLine="567"/>
        <w:jc w:val="both"/>
      </w:pPr>
      <w:r>
        <w:rPr>
          <w:sz w:val="23"/>
          <w:szCs w:val="23"/>
        </w:rPr>
        <w:t xml:space="preserve">Prof. dr. </w:t>
      </w:r>
      <w:r w:rsidR="00235318" w:rsidRPr="00095B24">
        <w:rPr>
          <w:sz w:val="23"/>
          <w:szCs w:val="23"/>
        </w:rPr>
        <w:t xml:space="preserve">Ilona </w:t>
      </w:r>
      <w:proofErr w:type="spellStart"/>
      <w:r w:rsidR="00235318" w:rsidRPr="00095B24">
        <w:rPr>
          <w:sz w:val="23"/>
          <w:szCs w:val="23"/>
        </w:rPr>
        <w:t>Skačkauskienė</w:t>
      </w:r>
      <w:proofErr w:type="spellEnd"/>
      <w:r>
        <w:rPr>
          <w:sz w:val="23"/>
          <w:szCs w:val="23"/>
        </w:rPr>
        <w:t>, Vilniaus Gedimino technikos universitetas</w:t>
      </w:r>
      <w:r w:rsidR="00405F46">
        <w:rPr>
          <w:sz w:val="23"/>
          <w:szCs w:val="23"/>
        </w:rPr>
        <w:t>.</w:t>
      </w:r>
    </w:p>
    <w:p w14:paraId="294731F1" w14:textId="77777777" w:rsidR="00235318" w:rsidRPr="00095B24" w:rsidRDefault="00235318" w:rsidP="00235318">
      <w:pPr>
        <w:pStyle w:val="prastasistinklapis"/>
        <w:spacing w:before="0" w:beforeAutospacing="0" w:after="200" w:afterAutospacing="0"/>
        <w:textAlignment w:val="baseline"/>
        <w:rPr>
          <w:color w:val="000000"/>
        </w:rPr>
      </w:pPr>
    </w:p>
    <w:p w14:paraId="294731F2" w14:textId="77777777" w:rsidR="00235318" w:rsidRPr="00095B24" w:rsidRDefault="00235318" w:rsidP="00235318">
      <w:pPr>
        <w:pStyle w:val="prastasistinklapis"/>
        <w:spacing w:before="0" w:beforeAutospacing="0" w:after="200" w:afterAutospacing="0"/>
        <w:textAlignment w:val="baseline"/>
        <w:rPr>
          <w:color w:val="000000"/>
        </w:rPr>
      </w:pPr>
    </w:p>
    <w:p w14:paraId="294731F3" w14:textId="77777777" w:rsidR="00235318" w:rsidRPr="00095B24" w:rsidRDefault="00235318" w:rsidP="00235318">
      <w:pPr>
        <w:pStyle w:val="prastasistinklapis"/>
        <w:spacing w:before="0" w:beforeAutospacing="0" w:after="200" w:afterAutospacing="0"/>
        <w:textAlignment w:val="baseline"/>
        <w:rPr>
          <w:color w:val="000000"/>
        </w:rPr>
      </w:pPr>
    </w:p>
    <w:p w14:paraId="294731F4" w14:textId="77777777" w:rsidR="00235318" w:rsidRPr="00095B24" w:rsidRDefault="00235318" w:rsidP="00235318">
      <w:pPr>
        <w:pStyle w:val="prastasistinklapis"/>
        <w:spacing w:before="0" w:beforeAutospacing="0" w:after="200" w:afterAutospacing="0"/>
        <w:textAlignment w:val="baseline"/>
        <w:rPr>
          <w:color w:val="000000"/>
        </w:rPr>
      </w:pPr>
    </w:p>
    <w:p w14:paraId="294731F5" w14:textId="77777777" w:rsidR="00235318" w:rsidRPr="00095B24" w:rsidRDefault="00235318" w:rsidP="00235318">
      <w:pPr>
        <w:pStyle w:val="prastasistinklapis"/>
        <w:spacing w:before="0" w:beforeAutospacing="0" w:after="200" w:afterAutospacing="0"/>
        <w:textAlignment w:val="baseline"/>
        <w:rPr>
          <w:color w:val="000000"/>
        </w:rPr>
      </w:pPr>
    </w:p>
    <w:p w14:paraId="294731F6" w14:textId="77777777" w:rsidR="00235318" w:rsidRPr="00095B24" w:rsidRDefault="00235318" w:rsidP="00235318">
      <w:pPr>
        <w:pStyle w:val="prastasistinklapis"/>
        <w:spacing w:before="0" w:beforeAutospacing="0" w:after="200" w:afterAutospacing="0"/>
        <w:textAlignment w:val="baseline"/>
        <w:rPr>
          <w:color w:val="000000"/>
        </w:rPr>
      </w:pPr>
    </w:p>
    <w:p w14:paraId="294731F7" w14:textId="77777777" w:rsidR="00235318" w:rsidRPr="00095B24" w:rsidRDefault="00235318" w:rsidP="00235318">
      <w:pPr>
        <w:pStyle w:val="prastasistinklapis"/>
        <w:spacing w:before="0" w:beforeAutospacing="0" w:after="200" w:afterAutospacing="0"/>
        <w:textAlignment w:val="baseline"/>
        <w:rPr>
          <w:color w:val="000000"/>
        </w:rPr>
      </w:pPr>
    </w:p>
    <w:p w14:paraId="294731F8" w14:textId="77777777" w:rsidR="00235318" w:rsidRPr="00095B24" w:rsidRDefault="00235318" w:rsidP="00235318">
      <w:pPr>
        <w:pStyle w:val="prastasistinklapis"/>
        <w:spacing w:before="0" w:beforeAutospacing="0" w:after="200" w:afterAutospacing="0"/>
        <w:textAlignment w:val="baseline"/>
        <w:rPr>
          <w:color w:val="000000"/>
        </w:rPr>
      </w:pPr>
    </w:p>
    <w:p w14:paraId="294731F9" w14:textId="77777777" w:rsidR="00235318" w:rsidRPr="00095B24" w:rsidRDefault="00235318" w:rsidP="00235318">
      <w:pPr>
        <w:pStyle w:val="prastasistinklapis"/>
        <w:spacing w:before="0" w:beforeAutospacing="0" w:after="200" w:afterAutospacing="0"/>
        <w:textAlignment w:val="baseline"/>
        <w:rPr>
          <w:color w:val="000000"/>
        </w:rPr>
      </w:pPr>
    </w:p>
    <w:p w14:paraId="294731FA" w14:textId="77777777" w:rsidR="00235318" w:rsidRPr="00095B24" w:rsidRDefault="00235318" w:rsidP="00235318">
      <w:pPr>
        <w:pStyle w:val="prastasistinklapis"/>
        <w:spacing w:before="0" w:beforeAutospacing="0" w:after="200" w:afterAutospacing="0"/>
        <w:textAlignment w:val="baseline"/>
        <w:rPr>
          <w:color w:val="000000"/>
        </w:rPr>
      </w:pPr>
    </w:p>
    <w:p w14:paraId="294731FB" w14:textId="77777777" w:rsidR="00235318" w:rsidRPr="00095B24" w:rsidRDefault="00235318" w:rsidP="00235318">
      <w:pPr>
        <w:pStyle w:val="prastasistinklapis"/>
        <w:spacing w:before="0" w:beforeAutospacing="0" w:after="200" w:afterAutospacing="0"/>
        <w:textAlignment w:val="baseline"/>
        <w:rPr>
          <w:color w:val="000000"/>
        </w:rPr>
      </w:pPr>
    </w:p>
    <w:p w14:paraId="294731FC" w14:textId="77777777" w:rsidR="00235318" w:rsidRPr="00095B24" w:rsidRDefault="00235318" w:rsidP="00235318">
      <w:pPr>
        <w:pStyle w:val="prastasistinklapis"/>
        <w:spacing w:before="0" w:beforeAutospacing="0" w:after="200" w:afterAutospacing="0"/>
        <w:textAlignment w:val="baseline"/>
        <w:rPr>
          <w:color w:val="000000"/>
        </w:rPr>
      </w:pPr>
    </w:p>
    <w:p w14:paraId="294731FD" w14:textId="77777777" w:rsidR="00235318" w:rsidRPr="00095B24" w:rsidRDefault="00235318" w:rsidP="00235318">
      <w:pPr>
        <w:pStyle w:val="prastasistinklapis"/>
        <w:spacing w:before="0" w:beforeAutospacing="0" w:after="200" w:afterAutospacing="0"/>
        <w:textAlignment w:val="baseline"/>
        <w:rPr>
          <w:color w:val="000000"/>
        </w:rPr>
      </w:pPr>
    </w:p>
    <w:p w14:paraId="294731FE" w14:textId="77777777" w:rsidR="00235318" w:rsidRPr="00095B24" w:rsidRDefault="00235318">
      <w:pPr>
        <w:jc w:val="center"/>
        <w:rPr>
          <w:b/>
          <w:color w:val="000000"/>
        </w:rPr>
      </w:pPr>
    </w:p>
    <w:p w14:paraId="294731FF" w14:textId="77777777" w:rsidR="00235318" w:rsidRPr="00095B24" w:rsidRDefault="00235318">
      <w:pPr>
        <w:jc w:val="center"/>
        <w:rPr>
          <w:b/>
          <w:color w:val="000000"/>
        </w:rPr>
      </w:pPr>
    </w:p>
    <w:p w14:paraId="29473200" w14:textId="77777777" w:rsidR="00405F46" w:rsidRDefault="00405F46">
      <w:pPr>
        <w:rPr>
          <w:b/>
          <w:color w:val="000000"/>
        </w:rPr>
      </w:pPr>
      <w:r>
        <w:rPr>
          <w:b/>
          <w:color w:val="000000"/>
        </w:rPr>
        <w:br w:type="page"/>
      </w:r>
    </w:p>
    <w:p w14:paraId="29473201" w14:textId="77777777" w:rsidR="00110C72" w:rsidRPr="00095B24" w:rsidRDefault="003A587B">
      <w:pPr>
        <w:jc w:val="center"/>
        <w:rPr>
          <w:b/>
          <w:color w:val="000000"/>
        </w:rPr>
      </w:pPr>
      <w:r w:rsidRPr="00095B24">
        <w:rPr>
          <w:b/>
          <w:color w:val="000000"/>
        </w:rPr>
        <w:lastRenderedPageBreak/>
        <w:t>RINKODAROS STUDIJŲ KRYPTIES APRAŠAS</w:t>
      </w:r>
    </w:p>
    <w:p w14:paraId="29473202" w14:textId="77777777" w:rsidR="00110C72" w:rsidRPr="00095B24" w:rsidRDefault="00110C72">
      <w:pPr>
        <w:keepNext/>
        <w:jc w:val="center"/>
        <w:rPr>
          <w:b/>
          <w:color w:val="000000"/>
        </w:rPr>
      </w:pPr>
    </w:p>
    <w:p w14:paraId="29473203" w14:textId="77777777" w:rsidR="00110C72" w:rsidRPr="00095B24" w:rsidRDefault="003A587B">
      <w:pPr>
        <w:keepNext/>
        <w:jc w:val="center"/>
        <w:rPr>
          <w:b/>
          <w:color w:val="000000"/>
        </w:rPr>
      </w:pPr>
      <w:r w:rsidRPr="00095B24">
        <w:rPr>
          <w:b/>
          <w:smallCaps/>
          <w:color w:val="000000"/>
        </w:rPr>
        <w:t>I SKYRIUS</w:t>
      </w:r>
    </w:p>
    <w:p w14:paraId="29473204" w14:textId="77777777" w:rsidR="00110C72" w:rsidRPr="00095B24" w:rsidRDefault="00215E4A">
      <w:pPr>
        <w:keepNext/>
        <w:ind w:firstLine="60"/>
        <w:jc w:val="center"/>
        <w:rPr>
          <w:b/>
          <w:color w:val="000000"/>
        </w:rPr>
      </w:pPr>
      <w:sdt>
        <w:sdtPr>
          <w:tag w:val="goog_rdk_0"/>
          <w:id w:val="1557980501"/>
        </w:sdtPr>
        <w:sdtEndPr/>
        <w:sdtContent/>
      </w:sdt>
      <w:r w:rsidR="003A587B" w:rsidRPr="00095B24">
        <w:rPr>
          <w:b/>
          <w:smallCaps/>
          <w:color w:val="000000"/>
        </w:rPr>
        <w:t>BENDROSIOS NUOSTATOS</w:t>
      </w:r>
    </w:p>
    <w:p w14:paraId="29473205" w14:textId="77777777" w:rsidR="00110C72" w:rsidRPr="00095B24" w:rsidRDefault="00110C72">
      <w:pPr>
        <w:jc w:val="both"/>
        <w:rPr>
          <w:color w:val="000000"/>
        </w:rPr>
      </w:pPr>
    </w:p>
    <w:p w14:paraId="29473206" w14:textId="77777777" w:rsidR="00110C72" w:rsidRPr="00095B24" w:rsidRDefault="003A587B">
      <w:pPr>
        <w:tabs>
          <w:tab w:val="left" w:pos="993"/>
        </w:tabs>
        <w:ind w:firstLine="567"/>
        <w:jc w:val="both"/>
        <w:rPr>
          <w:color w:val="000000"/>
        </w:rPr>
      </w:pPr>
      <w:r w:rsidRPr="00095B24">
        <w:rPr>
          <w:color w:val="000000"/>
        </w:rPr>
        <w:t>1.</w:t>
      </w:r>
      <w:r w:rsidRPr="00095B24">
        <w:rPr>
          <w:color w:val="000000"/>
        </w:rPr>
        <w:tab/>
        <w:t>Rinkodaros studijų krypties aprašu (toliau – Aprašas) reglamentuojami rinkodaros studijų krypties (L05 Rinkodara) studijų programų specialieji reikalavimai.</w:t>
      </w:r>
    </w:p>
    <w:p w14:paraId="29473207" w14:textId="77777777" w:rsidR="00110C72" w:rsidRPr="00095B24" w:rsidRDefault="003A587B">
      <w:pPr>
        <w:tabs>
          <w:tab w:val="left" w:pos="993"/>
          <w:tab w:val="left" w:pos="1134"/>
        </w:tabs>
        <w:ind w:firstLine="567"/>
        <w:jc w:val="both"/>
        <w:rPr>
          <w:color w:val="000000"/>
        </w:rPr>
      </w:pPr>
      <w:r w:rsidRPr="00095B24">
        <w:rPr>
          <w:color w:val="000000"/>
        </w:rPr>
        <w:t>2.</w:t>
      </w:r>
      <w:r w:rsidRPr="00095B24">
        <w:rPr>
          <w:color w:val="000000"/>
        </w:rPr>
        <w:tab/>
        <w:t>Aprašas parengtas vadovaujantis Lietuvos Respublikos mokslo ir studijų įstatymu, Lietuvos Respublikos Vyriausybės 2010 m. gegužės 4 d. nutarimu Nr. 535 „Dėl Lietuvos kvalifikacijų sandaros aprašo patvirtinimo“, Lietuvos Respublikos švietimo ir mokslo ministro 2016 m. lapkričio 16 d. įsakymu Nr. V-1012 „Dėl Studijų pakopų aprašo patvirtinimo“, Lietuvos Respublikos švietimo ir mokslo ministro 2016 m. gruodžio 1 d. įsakymu Nr. V-1075 įsakymu „Dėl studijų krypčių ir krypčių grupių, pagal kurias vyksta studijos aukštosiose mokyklose, sąrašo, jo keitimo tvarkos, kvalifikacinių laipsnių sąrangos ir studijų programų pavadinimų sudarymo principų patvirtinimo“, Lietuvos Respublikos švietimo ir mokslo ministro 2016 m. gruodžio 30 d. įsakymu Nr. V-1168 „Dėl Bendrųjų studijų vykdymo reikalavimų aprašo patvirtinimo“</w:t>
      </w:r>
      <w:sdt>
        <w:sdtPr>
          <w:tag w:val="goog_rdk_1"/>
          <w:id w:val="1557980502"/>
        </w:sdtPr>
        <w:sdtEndPr/>
        <w:sdtContent>
          <w:r w:rsidRPr="00095B24">
            <w:rPr>
              <w:color w:val="000000"/>
            </w:rPr>
            <w:t xml:space="preserve"> (toliau - Bendrųjų studijų vykdymo reikalavimų aprašas)</w:t>
          </w:r>
        </w:sdtContent>
      </w:sdt>
      <w:r w:rsidRPr="00095B24">
        <w:rPr>
          <w:color w:val="000000"/>
        </w:rPr>
        <w:t xml:space="preserve">, </w:t>
      </w:r>
      <w:r w:rsidR="00D604D9" w:rsidRPr="00095B24">
        <w:rPr>
          <w:color w:val="000000"/>
        </w:rPr>
        <w:t>2013 m. AACSB (</w:t>
      </w:r>
      <w:r w:rsidR="00D604D9" w:rsidRPr="00405F46">
        <w:rPr>
          <w:color w:val="000000"/>
        </w:rPr>
        <w:t>The Association to Advance Collegiate Schools of Business</w:t>
      </w:r>
      <w:r w:rsidR="00405F46">
        <w:rPr>
          <w:color w:val="000000"/>
        </w:rPr>
        <w:t xml:space="preserve">) </w:t>
      </w:r>
      <w:r w:rsidR="00D604D9" w:rsidRPr="00405F46">
        <w:rPr>
          <w:i/>
          <w:color w:val="000000"/>
        </w:rPr>
        <w:t>Eligibility Procedures and Accreditation Stand</w:t>
      </w:r>
      <w:r w:rsidR="00405F46" w:rsidRPr="00405F46">
        <w:rPr>
          <w:i/>
          <w:color w:val="000000"/>
        </w:rPr>
        <w:t>ards for Business Accreditation</w:t>
      </w:r>
      <w:r w:rsidR="00D604D9" w:rsidRPr="00095B24">
        <w:rPr>
          <w:color w:val="000000"/>
        </w:rPr>
        <w:t xml:space="preserve"> (2018 liepos 1d. redakcija) rekomendacijas</w:t>
      </w:r>
      <w:r w:rsidRPr="00095B24">
        <w:rPr>
          <w:color w:val="000000"/>
        </w:rPr>
        <w:t xml:space="preserve"> ir </w:t>
      </w:r>
      <w:r w:rsidR="000C7317" w:rsidRPr="00095B24">
        <w:rPr>
          <w:color w:val="000000"/>
        </w:rPr>
        <w:t xml:space="preserve">Europos komisijos rekomendacijas </w:t>
      </w:r>
      <w:r w:rsidRPr="00095B24">
        <w:rPr>
          <w:color w:val="000000"/>
        </w:rPr>
        <w:t>„Europos aukštojo mokslo erdvės kvalifikacijų sandara“ (angl.</w:t>
      </w:r>
      <w:r w:rsidRPr="00095B24">
        <w:rPr>
          <w:i/>
          <w:color w:val="000000"/>
        </w:rPr>
        <w:t xml:space="preserve"> EHEA-QF</w:t>
      </w:r>
      <w:r w:rsidR="008F7CE7" w:rsidRPr="00095B24">
        <w:rPr>
          <w:color w:val="000000"/>
        </w:rPr>
        <w:t xml:space="preserve">) bei Europos kokybės tinklo </w:t>
      </w:r>
      <w:r w:rsidRPr="00095B24">
        <w:rPr>
          <w:i/>
          <w:color w:val="000000"/>
        </w:rPr>
        <w:t>EQUAL Guidelines</w:t>
      </w:r>
      <w:r w:rsidR="008F7CE7" w:rsidRPr="00095B24">
        <w:rPr>
          <w:color w:val="000000"/>
        </w:rPr>
        <w:t xml:space="preserve"> </w:t>
      </w:r>
      <w:r w:rsidRPr="00095B24">
        <w:rPr>
          <w:color w:val="000000"/>
        </w:rPr>
        <w:t>verslo ir vadybos bakalauro laipsnio teikimo gaires.</w:t>
      </w:r>
    </w:p>
    <w:p w14:paraId="29473208" w14:textId="77777777" w:rsidR="00110C72" w:rsidRPr="00095B24" w:rsidRDefault="003A587B">
      <w:pPr>
        <w:tabs>
          <w:tab w:val="left" w:pos="993"/>
          <w:tab w:val="left" w:pos="1134"/>
        </w:tabs>
        <w:ind w:firstLine="567"/>
        <w:jc w:val="both"/>
        <w:rPr>
          <w:color w:val="000000"/>
        </w:rPr>
      </w:pPr>
      <w:r w:rsidRPr="00095B24">
        <w:rPr>
          <w:color w:val="000000"/>
        </w:rPr>
        <w:t>3.</w:t>
      </w:r>
      <w:r w:rsidRPr="00095B24">
        <w:rPr>
          <w:color w:val="000000"/>
        </w:rPr>
        <w:tab/>
        <w:t>Aprašo reikalavimai taikomi koleginėms bei universitetinėms pirmosios ir universitetinėms antrosios studijų pakopų rinkodaros studijų krypties studijų programoms nepriklausomai nuo studijų formos.</w:t>
      </w:r>
    </w:p>
    <w:p w14:paraId="29473209" w14:textId="77777777" w:rsidR="00110C72" w:rsidRPr="00095B24" w:rsidRDefault="003A587B">
      <w:pPr>
        <w:tabs>
          <w:tab w:val="left" w:pos="993"/>
          <w:tab w:val="left" w:pos="1080"/>
          <w:tab w:val="left" w:pos="1320"/>
        </w:tabs>
        <w:ind w:firstLine="567"/>
        <w:jc w:val="both"/>
        <w:rPr>
          <w:color w:val="000000"/>
        </w:rPr>
      </w:pPr>
      <w:r w:rsidRPr="00095B24">
        <w:rPr>
          <w:color w:val="000000"/>
        </w:rPr>
        <w:t>4.</w:t>
      </w:r>
      <w:r w:rsidRPr="00095B24">
        <w:rPr>
          <w:color w:val="000000"/>
        </w:rPr>
        <w:tab/>
        <w:t>Aprašo tikslai:</w:t>
      </w:r>
    </w:p>
    <w:p w14:paraId="2947320A" w14:textId="77777777" w:rsidR="00110C72" w:rsidRPr="00095B24" w:rsidRDefault="003A587B">
      <w:pPr>
        <w:tabs>
          <w:tab w:val="left" w:pos="1134"/>
        </w:tabs>
        <w:ind w:firstLine="567"/>
        <w:jc w:val="both"/>
        <w:rPr>
          <w:color w:val="000000"/>
        </w:rPr>
      </w:pPr>
      <w:r w:rsidRPr="00095B24">
        <w:rPr>
          <w:color w:val="000000"/>
        </w:rPr>
        <w:t>4.1.</w:t>
      </w:r>
      <w:r w:rsidRPr="00095B24">
        <w:rPr>
          <w:color w:val="000000"/>
        </w:rPr>
        <w:tab/>
        <w:t>Padėti aukštosioms mokykloms rengti, atnaujinti</w:t>
      </w:r>
      <w:r w:rsidR="000E5394" w:rsidRPr="00095B24">
        <w:rPr>
          <w:color w:val="000000"/>
        </w:rPr>
        <w:t>, tobulinti</w:t>
      </w:r>
      <w:r w:rsidRPr="00095B24">
        <w:rPr>
          <w:color w:val="000000"/>
        </w:rPr>
        <w:t xml:space="preserve"> ir vertinti rinkodaros studijų krypties studijų programas</w:t>
      </w:r>
      <w:r w:rsidR="00B45773" w:rsidRPr="00095B24">
        <w:rPr>
          <w:color w:val="000000"/>
        </w:rPr>
        <w:t>.</w:t>
      </w:r>
    </w:p>
    <w:p w14:paraId="2947320B" w14:textId="77777777" w:rsidR="00110C72" w:rsidRPr="00095B24" w:rsidRDefault="003A587B">
      <w:pPr>
        <w:tabs>
          <w:tab w:val="left" w:pos="1134"/>
        </w:tabs>
        <w:ind w:firstLine="567"/>
        <w:jc w:val="both"/>
        <w:rPr>
          <w:color w:val="000000"/>
        </w:rPr>
      </w:pPr>
      <w:r w:rsidRPr="00095B24">
        <w:rPr>
          <w:color w:val="000000"/>
        </w:rPr>
        <w:t>4.2.</w:t>
      </w:r>
      <w:r w:rsidRPr="00095B24">
        <w:rPr>
          <w:color w:val="000000"/>
        </w:rPr>
        <w:tab/>
        <w:t>Apibrėžti rinkodaros specialisto profesiją, formuoti jos identitetą, gerinti profesijos supratimą visuomenėje</w:t>
      </w:r>
      <w:r w:rsidR="00B45773" w:rsidRPr="00095B24">
        <w:rPr>
          <w:color w:val="000000"/>
        </w:rPr>
        <w:t>.</w:t>
      </w:r>
    </w:p>
    <w:p w14:paraId="2947320C" w14:textId="77777777" w:rsidR="00110C72" w:rsidRPr="00095B24" w:rsidRDefault="003A587B">
      <w:pPr>
        <w:tabs>
          <w:tab w:val="left" w:pos="1134"/>
        </w:tabs>
        <w:ind w:firstLine="567"/>
        <w:jc w:val="both"/>
        <w:rPr>
          <w:color w:val="000000"/>
        </w:rPr>
      </w:pPr>
      <w:r w:rsidRPr="00095B24">
        <w:rPr>
          <w:color w:val="000000"/>
        </w:rPr>
        <w:t>4.3.</w:t>
      </w:r>
      <w:r w:rsidRPr="00095B24">
        <w:rPr>
          <w:color w:val="000000"/>
        </w:rPr>
        <w:tab/>
        <w:t>Informuoti studentus ir socialinius partnerius apie rinkodaros studijų krypties studijose įgyjamas žinias ir gebėjimus</w:t>
      </w:r>
      <w:r w:rsidR="00B45773" w:rsidRPr="00095B24">
        <w:rPr>
          <w:color w:val="000000"/>
        </w:rPr>
        <w:t>.</w:t>
      </w:r>
    </w:p>
    <w:p w14:paraId="2947320D" w14:textId="77777777" w:rsidR="00110C72" w:rsidRPr="00095B24" w:rsidRDefault="003A587B">
      <w:pPr>
        <w:tabs>
          <w:tab w:val="left" w:pos="1134"/>
        </w:tabs>
        <w:ind w:firstLine="567"/>
        <w:jc w:val="both"/>
        <w:rPr>
          <w:color w:val="000000"/>
        </w:rPr>
      </w:pPr>
      <w:r w:rsidRPr="00095B24">
        <w:rPr>
          <w:color w:val="000000"/>
        </w:rPr>
        <w:t>4.4.</w:t>
      </w:r>
      <w:r w:rsidRPr="00095B24">
        <w:rPr>
          <w:color w:val="000000"/>
        </w:rPr>
        <w:tab/>
        <w:t>Pateikti gaires rinkodaros studijų krypties studijų programas vertinantiems ekspertams ir jas akredituojančioms institucijoms.</w:t>
      </w:r>
    </w:p>
    <w:p w14:paraId="2947320E" w14:textId="77777777" w:rsidR="00110C72" w:rsidRPr="00095B24" w:rsidRDefault="003A587B">
      <w:pPr>
        <w:tabs>
          <w:tab w:val="left" w:pos="993"/>
          <w:tab w:val="left" w:pos="1080"/>
          <w:tab w:val="left" w:pos="1320"/>
        </w:tabs>
        <w:ind w:firstLine="567"/>
        <w:jc w:val="both"/>
        <w:rPr>
          <w:color w:val="000000"/>
        </w:rPr>
      </w:pPr>
      <w:r w:rsidRPr="00095B24">
        <w:rPr>
          <w:color w:val="000000"/>
        </w:rPr>
        <w:t>5.</w:t>
      </w:r>
      <w:r w:rsidRPr="00095B24">
        <w:rPr>
          <w:color w:val="000000"/>
        </w:rPr>
        <w:tab/>
        <w:t>Baigus rinkodaros studijų krypties studijas</w:t>
      </w:r>
      <w:r w:rsidR="00B45773" w:rsidRPr="00095B24">
        <w:rPr>
          <w:color w:val="000000"/>
        </w:rPr>
        <w:t>,</w:t>
      </w:r>
      <w:r w:rsidRPr="00095B24">
        <w:rPr>
          <w:color w:val="000000"/>
        </w:rPr>
        <w:t xml:space="preserve"> įgyjami šie kvalifikaciniai laipsniai:</w:t>
      </w:r>
    </w:p>
    <w:p w14:paraId="2947320F" w14:textId="77777777" w:rsidR="00110C72" w:rsidRPr="00095B24" w:rsidRDefault="003A587B">
      <w:pPr>
        <w:tabs>
          <w:tab w:val="left" w:pos="1134"/>
        </w:tabs>
        <w:ind w:firstLine="567"/>
        <w:jc w:val="both"/>
        <w:rPr>
          <w:color w:val="000000"/>
        </w:rPr>
      </w:pPr>
      <w:r w:rsidRPr="00095B24">
        <w:rPr>
          <w:color w:val="000000"/>
        </w:rPr>
        <w:t>5.1.</w:t>
      </w:r>
      <w:r w:rsidRPr="00095B24">
        <w:rPr>
          <w:color w:val="000000"/>
        </w:rPr>
        <w:tab/>
        <w:t>Baigus</w:t>
      </w:r>
      <w:r w:rsidR="00B45773" w:rsidRPr="00095B24">
        <w:rPr>
          <w:color w:val="000000"/>
        </w:rPr>
        <w:t>iems</w:t>
      </w:r>
      <w:r w:rsidRPr="00095B24">
        <w:rPr>
          <w:color w:val="000000"/>
        </w:rPr>
        <w:t xml:space="preserve"> kolegines studijas suteikiamas verslo vadybos profesinio bakalauro kvalifikacinis laipsnis, patvirtinamas aukštosios mokyklos išduodamu profesinio bakalauro diplomu. </w:t>
      </w:r>
    </w:p>
    <w:p w14:paraId="29473210" w14:textId="77777777" w:rsidR="005160FC" w:rsidRPr="00095B24" w:rsidRDefault="003A587B">
      <w:pPr>
        <w:tabs>
          <w:tab w:val="left" w:pos="1134"/>
        </w:tabs>
        <w:ind w:firstLine="567"/>
        <w:jc w:val="both"/>
      </w:pPr>
      <w:r w:rsidRPr="00095B24">
        <w:rPr>
          <w:color w:val="000000"/>
        </w:rPr>
        <w:t>5.2.</w:t>
      </w:r>
      <w:r w:rsidRPr="00095B24">
        <w:rPr>
          <w:color w:val="000000"/>
        </w:rPr>
        <w:tab/>
        <w:t>Baigus</w:t>
      </w:r>
      <w:r w:rsidR="00B45773" w:rsidRPr="00095B24">
        <w:rPr>
          <w:color w:val="000000"/>
        </w:rPr>
        <w:t>iems</w:t>
      </w:r>
      <w:r w:rsidRPr="00095B24">
        <w:rPr>
          <w:color w:val="000000"/>
        </w:rPr>
        <w:t xml:space="preserve"> universitetines pirmosios studijų pakopos studijas suteikiamas verslo vadybos bakalauro kvalifikacinis laipsnis, patvirtinamas aukštosios mokyklos išduodamu bakalauro diplomu.</w:t>
      </w:r>
    </w:p>
    <w:p w14:paraId="29473211" w14:textId="77777777" w:rsidR="00110C72" w:rsidRPr="00095B24" w:rsidRDefault="003A587B" w:rsidP="005160FC">
      <w:pPr>
        <w:tabs>
          <w:tab w:val="left" w:pos="1134"/>
        </w:tabs>
        <w:ind w:firstLine="567"/>
        <w:jc w:val="both"/>
        <w:rPr>
          <w:color w:val="000000"/>
        </w:rPr>
      </w:pPr>
      <w:r w:rsidRPr="00095B24">
        <w:rPr>
          <w:color w:val="000000"/>
        </w:rPr>
        <w:t>5.3.</w:t>
      </w:r>
      <w:r w:rsidRPr="00095B24">
        <w:rPr>
          <w:color w:val="000000"/>
        </w:rPr>
        <w:tab/>
        <w:t>Baigus</w:t>
      </w:r>
      <w:r w:rsidR="00B45773" w:rsidRPr="00095B24">
        <w:rPr>
          <w:color w:val="000000"/>
        </w:rPr>
        <w:t>iems</w:t>
      </w:r>
      <w:r w:rsidRPr="00095B24">
        <w:rPr>
          <w:color w:val="000000"/>
        </w:rPr>
        <w:t xml:space="preserve"> </w:t>
      </w:r>
      <w:sdt>
        <w:sdtPr>
          <w:tag w:val="goog_rdk_18"/>
          <w:id w:val="1557980519"/>
        </w:sdtPr>
        <w:sdtEndPr/>
        <w:sdtContent/>
      </w:sdt>
      <w:r w:rsidRPr="00095B24">
        <w:rPr>
          <w:color w:val="000000"/>
        </w:rPr>
        <w:t xml:space="preserve">universitetines antrosios studijų pakopos studijas suteikiamas </w:t>
      </w:r>
      <w:sdt>
        <w:sdtPr>
          <w:tag w:val="goog_rdk_19"/>
          <w:id w:val="1557980520"/>
        </w:sdtPr>
        <w:sdtEndPr/>
        <w:sdtContent/>
      </w:sdt>
      <w:r w:rsidRPr="00095B24">
        <w:rPr>
          <w:color w:val="000000"/>
        </w:rPr>
        <w:t>verslo</w:t>
      </w:r>
      <w:r w:rsidR="000C7317" w:rsidRPr="00095B24">
        <w:rPr>
          <w:color w:val="000000"/>
        </w:rPr>
        <w:t xml:space="preserve"> vadybos magistro kvalifikacinis laipsnis, patvirtinamas aukštosios mokyklos išduodamu </w:t>
      </w:r>
      <w:r w:rsidRPr="00095B24">
        <w:rPr>
          <w:color w:val="000000"/>
        </w:rPr>
        <w:t>magistro diplomu.</w:t>
      </w:r>
    </w:p>
    <w:p w14:paraId="29473212" w14:textId="77777777" w:rsidR="008E6F83" w:rsidRPr="00095B24" w:rsidRDefault="008E6F83">
      <w:pPr>
        <w:tabs>
          <w:tab w:val="left" w:pos="993"/>
          <w:tab w:val="left" w:pos="1080"/>
          <w:tab w:val="left" w:pos="1320"/>
        </w:tabs>
        <w:ind w:firstLine="567"/>
        <w:jc w:val="both"/>
        <w:rPr>
          <w:color w:val="000000"/>
        </w:rPr>
      </w:pPr>
      <w:r w:rsidRPr="00095B24">
        <w:rPr>
          <w:color w:val="000000"/>
        </w:rPr>
        <w:t xml:space="preserve">6. Studijų </w:t>
      </w:r>
      <w:r w:rsidR="005160FC" w:rsidRPr="00095B24">
        <w:rPr>
          <w:color w:val="000000"/>
        </w:rPr>
        <w:t>apimtis</w:t>
      </w:r>
      <w:r w:rsidRPr="00095B24">
        <w:rPr>
          <w:color w:val="000000"/>
        </w:rPr>
        <w:t>:</w:t>
      </w:r>
    </w:p>
    <w:p w14:paraId="29473213" w14:textId="77777777" w:rsidR="008E6F83" w:rsidRPr="00095B24" w:rsidRDefault="008E6F83">
      <w:pPr>
        <w:tabs>
          <w:tab w:val="left" w:pos="993"/>
          <w:tab w:val="left" w:pos="1080"/>
          <w:tab w:val="left" w:pos="1320"/>
        </w:tabs>
        <w:ind w:firstLine="567"/>
        <w:jc w:val="both"/>
        <w:rPr>
          <w:color w:val="000000"/>
        </w:rPr>
      </w:pPr>
      <w:r w:rsidRPr="00095B24">
        <w:rPr>
          <w:color w:val="000000"/>
        </w:rPr>
        <w:t xml:space="preserve">6.1. </w:t>
      </w:r>
      <w:r w:rsidR="00B45773" w:rsidRPr="00095B24">
        <w:rPr>
          <w:color w:val="000000"/>
        </w:rPr>
        <w:t>P</w:t>
      </w:r>
      <w:r w:rsidR="00941A26" w:rsidRPr="00095B24">
        <w:rPr>
          <w:color w:val="000000"/>
        </w:rPr>
        <w:t xml:space="preserve">irmosios pakopos rinkodaros </w:t>
      </w:r>
      <w:r w:rsidR="000605B4" w:rsidRPr="00095B24">
        <w:rPr>
          <w:color w:val="000000"/>
        </w:rPr>
        <w:t xml:space="preserve">studijų </w:t>
      </w:r>
      <w:r w:rsidR="00941A26" w:rsidRPr="00095B24">
        <w:rPr>
          <w:color w:val="000000"/>
        </w:rPr>
        <w:t>programos apimtis gali būti 180, 210 arba 240 kreditų</w:t>
      </w:r>
      <w:r w:rsidR="00B45773" w:rsidRPr="00095B24">
        <w:rPr>
          <w:color w:val="000000"/>
        </w:rPr>
        <w:t>.</w:t>
      </w:r>
    </w:p>
    <w:p w14:paraId="29473214" w14:textId="77777777" w:rsidR="008E6F83" w:rsidRPr="00095B24" w:rsidRDefault="008E6F83">
      <w:pPr>
        <w:tabs>
          <w:tab w:val="left" w:pos="993"/>
          <w:tab w:val="left" w:pos="1080"/>
          <w:tab w:val="left" w:pos="1320"/>
        </w:tabs>
        <w:ind w:firstLine="567"/>
        <w:jc w:val="both"/>
        <w:rPr>
          <w:color w:val="000000"/>
        </w:rPr>
      </w:pPr>
      <w:r w:rsidRPr="00095B24">
        <w:rPr>
          <w:color w:val="000000"/>
        </w:rPr>
        <w:t>6.</w:t>
      </w:r>
      <w:r w:rsidR="00941A26" w:rsidRPr="00095B24">
        <w:rPr>
          <w:color w:val="000000"/>
        </w:rPr>
        <w:t>2</w:t>
      </w:r>
      <w:r w:rsidRPr="00095B24">
        <w:rPr>
          <w:color w:val="000000"/>
        </w:rPr>
        <w:t xml:space="preserve">. </w:t>
      </w:r>
      <w:r w:rsidR="00B45773" w:rsidRPr="00095B24">
        <w:rPr>
          <w:color w:val="000000"/>
        </w:rPr>
        <w:t>A</w:t>
      </w:r>
      <w:r w:rsidR="00941A26" w:rsidRPr="00095B24">
        <w:rPr>
          <w:color w:val="000000"/>
        </w:rPr>
        <w:t xml:space="preserve">ntrosios pakopos rinkodaros </w:t>
      </w:r>
      <w:r w:rsidR="000605B4" w:rsidRPr="00095B24">
        <w:rPr>
          <w:color w:val="000000"/>
        </w:rPr>
        <w:t xml:space="preserve">studijų </w:t>
      </w:r>
      <w:r w:rsidR="00941A26" w:rsidRPr="00095B24">
        <w:rPr>
          <w:color w:val="000000"/>
        </w:rPr>
        <w:t>programos apimtis gali būti 90 arba 120 kreditų</w:t>
      </w:r>
      <w:r w:rsidR="009F5252" w:rsidRPr="00095B24">
        <w:rPr>
          <w:color w:val="000000"/>
        </w:rPr>
        <w:t>.</w:t>
      </w:r>
    </w:p>
    <w:p w14:paraId="29473215" w14:textId="77777777" w:rsidR="007439A4" w:rsidRPr="00095B24" w:rsidRDefault="00483EAD">
      <w:pPr>
        <w:tabs>
          <w:tab w:val="left" w:pos="993"/>
          <w:tab w:val="left" w:pos="1080"/>
          <w:tab w:val="left" w:pos="1320"/>
        </w:tabs>
        <w:ind w:firstLine="567"/>
        <w:jc w:val="both"/>
        <w:rPr>
          <w:color w:val="000000"/>
        </w:rPr>
      </w:pPr>
      <w:r w:rsidRPr="00095B24">
        <w:rPr>
          <w:color w:val="000000"/>
        </w:rPr>
        <w:t>6.3. Tarpkryptinės rinkodaros studij</w:t>
      </w:r>
      <w:r w:rsidR="00A10CCB" w:rsidRPr="00095B24">
        <w:rPr>
          <w:color w:val="000000"/>
        </w:rPr>
        <w:t>ų programos</w:t>
      </w:r>
      <w:r w:rsidRPr="00095B24">
        <w:rPr>
          <w:color w:val="000000"/>
        </w:rPr>
        <w:t xml:space="preserve"> galimos tik tuo atveju, jei visiškai pasiekiami rinkodaros studijų programai būdingi </w:t>
      </w:r>
      <w:r w:rsidR="00774A7B" w:rsidRPr="00095B24">
        <w:rPr>
          <w:color w:val="000000"/>
        </w:rPr>
        <w:t xml:space="preserve">studijų </w:t>
      </w:r>
      <w:r w:rsidRPr="00095B24">
        <w:rPr>
          <w:color w:val="000000"/>
        </w:rPr>
        <w:t xml:space="preserve">rezultatai, o kitų krypčių </w:t>
      </w:r>
      <w:r w:rsidR="00A10CCB" w:rsidRPr="00095B24">
        <w:rPr>
          <w:color w:val="000000"/>
        </w:rPr>
        <w:t xml:space="preserve">dalykai (moduliai) neviršija 30 procentų </w:t>
      </w:r>
      <w:r w:rsidRPr="00095B24">
        <w:rPr>
          <w:color w:val="000000"/>
        </w:rPr>
        <w:t>studij</w:t>
      </w:r>
      <w:r w:rsidR="00A10CCB" w:rsidRPr="00095B24">
        <w:rPr>
          <w:color w:val="000000"/>
        </w:rPr>
        <w:t xml:space="preserve">ų programos kreditų apimties. Studijų programos sandaroje turi būti tinkamai </w:t>
      </w:r>
      <w:r w:rsidR="00A10CCB" w:rsidRPr="00095B24">
        <w:rPr>
          <w:color w:val="000000"/>
        </w:rPr>
        <w:lastRenderedPageBreak/>
        <w:t>pagrįstas šių dalykų integralumas studijų procese ir jų suteikiamų žinių bei gebėjimų svarba rinkodaros specialistui.</w:t>
      </w:r>
    </w:p>
    <w:p w14:paraId="29473216" w14:textId="77777777" w:rsidR="00483EAD" w:rsidRPr="00095B24" w:rsidRDefault="007439A4">
      <w:pPr>
        <w:tabs>
          <w:tab w:val="left" w:pos="993"/>
          <w:tab w:val="left" w:pos="1080"/>
          <w:tab w:val="left" w:pos="1320"/>
        </w:tabs>
        <w:ind w:firstLine="567"/>
        <w:jc w:val="both"/>
        <w:rPr>
          <w:color w:val="000000"/>
        </w:rPr>
      </w:pPr>
      <w:r w:rsidRPr="00095B24">
        <w:rPr>
          <w:color w:val="000000"/>
        </w:rPr>
        <w:t xml:space="preserve">6.4 Dviejų krypčių </w:t>
      </w:r>
      <w:r w:rsidR="00AC54FB" w:rsidRPr="00095B24">
        <w:rPr>
          <w:color w:val="000000"/>
        </w:rPr>
        <w:t>rinkodaros programo</w:t>
      </w:r>
      <w:r w:rsidRPr="00095B24">
        <w:rPr>
          <w:color w:val="000000"/>
        </w:rPr>
        <w:t xml:space="preserve">s galimos tik pirmojoje studijų pakopoje, jei </w:t>
      </w:r>
      <w:r w:rsidR="00C36A9B" w:rsidRPr="00095B24">
        <w:rPr>
          <w:color w:val="000000"/>
        </w:rPr>
        <w:t>studijų programos</w:t>
      </w:r>
      <w:r w:rsidRPr="00095B24">
        <w:rPr>
          <w:color w:val="000000"/>
        </w:rPr>
        <w:t xml:space="preserve"> apimtis yra 240 kreditų. Dviejų krypčių studijų programa turi visiškai atitikti abiejų krypčių aprašų reikalavimus ir užtikrinti, kad bus pasiekti abiem kryptims būdingi studijų tikslai.</w:t>
      </w:r>
    </w:p>
    <w:p w14:paraId="29473217" w14:textId="77777777" w:rsidR="00110C72" w:rsidRPr="00095B24" w:rsidRDefault="003A587B">
      <w:pPr>
        <w:tabs>
          <w:tab w:val="left" w:pos="993"/>
          <w:tab w:val="left" w:pos="1080"/>
          <w:tab w:val="left" w:pos="1320"/>
        </w:tabs>
        <w:ind w:firstLine="567"/>
        <w:jc w:val="both"/>
        <w:rPr>
          <w:color w:val="000000"/>
        </w:rPr>
      </w:pPr>
      <w:r w:rsidRPr="00095B24">
        <w:rPr>
          <w:color w:val="000000"/>
        </w:rPr>
        <w:t>7.</w:t>
      </w:r>
      <w:r w:rsidRPr="00095B24">
        <w:rPr>
          <w:color w:val="000000"/>
        </w:rPr>
        <w:tab/>
        <w:t>Rinkodaros studijų krypties studijos gali būti organizuojamos nuolatine ir ištęstine forma. Organizuojant studijas skirtingomis formomis, to paties kvalifikacinio laipsnio studijų programų sandara, bendra apimtis (studijų kredit</w:t>
      </w:r>
      <w:r w:rsidR="00467891" w:rsidRPr="00095B24">
        <w:rPr>
          <w:color w:val="000000"/>
        </w:rPr>
        <w:t>ų skaičius</w:t>
      </w:r>
      <w:r w:rsidRPr="00095B24">
        <w:rPr>
          <w:color w:val="000000"/>
        </w:rPr>
        <w:t>), studijų turinys, kontaktinis laikas ir rezultatai turi nesiskirti.</w:t>
      </w:r>
    </w:p>
    <w:p w14:paraId="29473218" w14:textId="77777777" w:rsidR="00110C72" w:rsidRPr="00095B24" w:rsidRDefault="003A587B">
      <w:pPr>
        <w:tabs>
          <w:tab w:val="left" w:pos="993"/>
          <w:tab w:val="left" w:pos="1080"/>
          <w:tab w:val="left" w:pos="1320"/>
        </w:tabs>
        <w:ind w:firstLine="567"/>
        <w:jc w:val="both"/>
        <w:rPr>
          <w:color w:val="000000"/>
        </w:rPr>
      </w:pPr>
      <w:r w:rsidRPr="00095B24">
        <w:rPr>
          <w:color w:val="000000"/>
        </w:rPr>
        <w:t>8.</w:t>
      </w:r>
      <w:r w:rsidRPr="00095B24">
        <w:rPr>
          <w:color w:val="000000"/>
        </w:rPr>
        <w:tab/>
      </w:r>
      <w:r w:rsidR="00E03AD6" w:rsidRPr="00095B24">
        <w:rPr>
          <w:color w:val="000000"/>
        </w:rPr>
        <w:t xml:space="preserve">Į rinkodaros studijų krypties pirmosios pakopos studijų programas konkurso būdu priimami asmenys, išlaikę bent vieną valstybinį brandos egzaminą ir turintys ne žemesnį kaip vidurinį išsilavinimą, atsižvelgiant į jų mokymosi rezultatus, stojamuosius egzaminus ir kitus aukštosios mokyklos nustatytus kriterijus. </w:t>
      </w:r>
      <w:r w:rsidRPr="00095B24">
        <w:rPr>
          <w:color w:val="000000"/>
        </w:rPr>
        <w:t>Konkursinių mokomųjų dalykų pagal studijų kryptis sąrašą ir konkursinio balo sudarymo principus, mažiausią stojamąjį balą ir kitus kriterijus nustato aukštosios mokyklos.</w:t>
      </w:r>
    </w:p>
    <w:p w14:paraId="29473219" w14:textId="77777777" w:rsidR="00110C72" w:rsidRPr="00095B24" w:rsidRDefault="003A587B">
      <w:pPr>
        <w:tabs>
          <w:tab w:val="left" w:pos="993"/>
          <w:tab w:val="left" w:pos="1080"/>
          <w:tab w:val="left" w:pos="1320"/>
        </w:tabs>
        <w:ind w:firstLine="567"/>
        <w:jc w:val="both"/>
        <w:rPr>
          <w:color w:val="000000"/>
        </w:rPr>
      </w:pPr>
      <w:r w:rsidRPr="00095B24">
        <w:rPr>
          <w:color w:val="000000"/>
        </w:rPr>
        <w:t>9.</w:t>
      </w:r>
      <w:r w:rsidRPr="00095B24">
        <w:rPr>
          <w:color w:val="000000"/>
        </w:rPr>
        <w:tab/>
      </w:r>
      <w:r w:rsidR="005160FC" w:rsidRPr="00095B24">
        <w:rPr>
          <w:color w:val="000000"/>
        </w:rPr>
        <w:t>Į</w:t>
      </w:r>
      <w:r w:rsidRPr="00095B24">
        <w:rPr>
          <w:color w:val="000000"/>
        </w:rPr>
        <w:t xml:space="preserve"> </w:t>
      </w:r>
      <w:r w:rsidR="000605B4" w:rsidRPr="00095B24">
        <w:rPr>
          <w:color w:val="000000"/>
        </w:rPr>
        <w:t xml:space="preserve">rinkodaros studijų krypties </w:t>
      </w:r>
      <w:r w:rsidRPr="00095B24">
        <w:rPr>
          <w:color w:val="000000"/>
        </w:rPr>
        <w:t xml:space="preserve">antrosios pakopos </w:t>
      </w:r>
      <w:r w:rsidR="000605B4" w:rsidRPr="00095B24">
        <w:rPr>
          <w:color w:val="000000"/>
        </w:rPr>
        <w:t>studijų programas</w:t>
      </w:r>
      <w:r w:rsidRPr="00095B24">
        <w:rPr>
          <w:color w:val="000000"/>
        </w:rPr>
        <w:t xml:space="preserve"> priimami asmenys</w:t>
      </w:r>
      <w:r w:rsidR="00B45773" w:rsidRPr="00095B24">
        <w:rPr>
          <w:color w:val="000000"/>
        </w:rPr>
        <w:t xml:space="preserve"> gali būti</w:t>
      </w:r>
      <w:r w:rsidRPr="00095B24">
        <w:rPr>
          <w:color w:val="000000"/>
        </w:rPr>
        <w:t>:</w:t>
      </w:r>
    </w:p>
    <w:p w14:paraId="2947321A" w14:textId="77777777" w:rsidR="00110C72" w:rsidRPr="00095B24" w:rsidRDefault="003A587B">
      <w:pPr>
        <w:tabs>
          <w:tab w:val="left" w:pos="1134"/>
        </w:tabs>
        <w:ind w:firstLine="567"/>
        <w:jc w:val="both"/>
        <w:rPr>
          <w:color w:val="000000"/>
        </w:rPr>
      </w:pPr>
      <w:r w:rsidRPr="00095B24">
        <w:rPr>
          <w:color w:val="000000"/>
        </w:rPr>
        <w:t>9.1.</w:t>
      </w:r>
      <w:r w:rsidRPr="00095B24">
        <w:rPr>
          <w:color w:val="000000"/>
        </w:rPr>
        <w:tab/>
      </w:r>
      <w:r w:rsidR="00467891" w:rsidRPr="00095B24">
        <w:rPr>
          <w:color w:val="000000"/>
        </w:rPr>
        <w:t xml:space="preserve">Baigę verslo ir viešosios vadybos studijų krypčių grupės arba </w:t>
      </w:r>
      <w:r w:rsidR="0045061F" w:rsidRPr="00095B24">
        <w:rPr>
          <w:color w:val="000000"/>
        </w:rPr>
        <w:t xml:space="preserve">pasirinktos studijų programos specifiką atitinkančios </w:t>
      </w:r>
      <w:r w:rsidR="00467891" w:rsidRPr="00095B24">
        <w:rPr>
          <w:color w:val="000000"/>
        </w:rPr>
        <w:t xml:space="preserve">socialinių mokslų krypčių grupės universitetines pirmosios studijų pakopos studijas ir atitinkantys kitus aukštosios mokyklos nustatytus reikalavimus, atitinkančius </w:t>
      </w:r>
      <w:r w:rsidR="00623359" w:rsidRPr="00095B24">
        <w:rPr>
          <w:color w:val="000000"/>
        </w:rPr>
        <w:t xml:space="preserve">pasirinktos studijų </w:t>
      </w:r>
      <w:r w:rsidR="00467891" w:rsidRPr="00095B24">
        <w:rPr>
          <w:color w:val="000000"/>
        </w:rPr>
        <w:t>programos specifiką.</w:t>
      </w:r>
    </w:p>
    <w:p w14:paraId="2947321B" w14:textId="77777777" w:rsidR="00110C72" w:rsidRPr="00095B24" w:rsidRDefault="003A587B">
      <w:pPr>
        <w:tabs>
          <w:tab w:val="left" w:pos="1134"/>
        </w:tabs>
        <w:ind w:firstLine="567"/>
        <w:jc w:val="both"/>
        <w:rPr>
          <w:color w:val="000000"/>
        </w:rPr>
      </w:pPr>
      <w:r w:rsidRPr="00095B24">
        <w:rPr>
          <w:color w:val="000000"/>
        </w:rPr>
        <w:t>9.2.</w:t>
      </w:r>
      <w:r w:rsidRPr="00095B24">
        <w:rPr>
          <w:color w:val="000000"/>
        </w:rPr>
        <w:tab/>
      </w:r>
      <w:r w:rsidR="001F162C" w:rsidRPr="00095B24">
        <w:rPr>
          <w:color w:val="000000"/>
        </w:rPr>
        <w:t>B</w:t>
      </w:r>
      <w:r w:rsidRPr="00095B24">
        <w:rPr>
          <w:color w:val="000000"/>
        </w:rPr>
        <w:t>aigę kitų krypčių universitetines pirmosios studijų pakopos studijas</w:t>
      </w:r>
      <w:r w:rsidR="00C44B0C" w:rsidRPr="00095B24">
        <w:rPr>
          <w:color w:val="000000"/>
        </w:rPr>
        <w:t xml:space="preserve"> ir</w:t>
      </w:r>
      <w:r w:rsidRPr="00095B24">
        <w:rPr>
          <w:color w:val="000000"/>
        </w:rPr>
        <w:t xml:space="preserve"> jų arba papildomųjų studijų metu išklausę </w:t>
      </w:r>
      <w:r w:rsidR="00623359" w:rsidRPr="00095B24">
        <w:rPr>
          <w:color w:val="000000"/>
        </w:rPr>
        <w:t xml:space="preserve">pasirinktos studijų </w:t>
      </w:r>
      <w:r w:rsidR="00865181" w:rsidRPr="00095B24">
        <w:rPr>
          <w:color w:val="000000"/>
        </w:rPr>
        <w:t>programos specifiką atitinkančius dalykus</w:t>
      </w:r>
      <w:r w:rsidRPr="00095B24">
        <w:rPr>
          <w:color w:val="000000"/>
        </w:rPr>
        <w:t>, kurių sąrašą ir turinį nustato aukštoji mokykla.</w:t>
      </w:r>
    </w:p>
    <w:p w14:paraId="2947321C" w14:textId="77777777" w:rsidR="00CD205F" w:rsidRPr="00095B24" w:rsidRDefault="003A587B" w:rsidP="002934C8">
      <w:pPr>
        <w:tabs>
          <w:tab w:val="left" w:pos="1134"/>
        </w:tabs>
        <w:ind w:firstLine="567"/>
        <w:jc w:val="both"/>
        <w:rPr>
          <w:color w:val="000000"/>
        </w:rPr>
      </w:pPr>
      <w:r w:rsidRPr="00095B24">
        <w:rPr>
          <w:color w:val="000000"/>
        </w:rPr>
        <w:t>9.3.</w:t>
      </w:r>
      <w:r w:rsidRPr="00095B24">
        <w:rPr>
          <w:color w:val="000000"/>
        </w:rPr>
        <w:tab/>
      </w:r>
      <w:r w:rsidR="001F162C" w:rsidRPr="00095B24">
        <w:rPr>
          <w:color w:val="000000"/>
        </w:rPr>
        <w:t>B</w:t>
      </w:r>
      <w:r w:rsidRPr="00095B24">
        <w:rPr>
          <w:color w:val="000000"/>
        </w:rPr>
        <w:t xml:space="preserve">aigę verslo ir viešosios vadybos studijų krypčių grupės arba socialinių mokslų krypčių grupės kolegines studijas ir papildomąsias </w:t>
      </w:r>
      <w:r w:rsidR="0082087D" w:rsidRPr="00095B24">
        <w:rPr>
          <w:color w:val="000000"/>
        </w:rPr>
        <w:t xml:space="preserve">studijas, </w:t>
      </w:r>
      <w:r w:rsidRPr="00095B24">
        <w:rPr>
          <w:color w:val="000000"/>
        </w:rPr>
        <w:t>k</w:t>
      </w:r>
      <w:sdt>
        <w:sdtPr>
          <w:tag w:val="goog_rdk_29"/>
          <w:id w:val="1557980530"/>
        </w:sdtPr>
        <w:sdtEndPr/>
        <w:sdtContent/>
      </w:sdt>
      <w:r w:rsidRPr="00095B24">
        <w:rPr>
          <w:color w:val="000000"/>
        </w:rPr>
        <w:t>urių dalykų sąrašą ir turinį nustato aukštoji mokykla</w:t>
      </w:r>
      <w:r w:rsidR="00865181" w:rsidRPr="00095B24">
        <w:rPr>
          <w:color w:val="000000"/>
        </w:rPr>
        <w:t xml:space="preserve">, atsižvelgdama į </w:t>
      </w:r>
      <w:r w:rsidR="00623359" w:rsidRPr="00095B24">
        <w:rPr>
          <w:color w:val="000000"/>
        </w:rPr>
        <w:t xml:space="preserve">pasirinktos studijų </w:t>
      </w:r>
      <w:r w:rsidR="00865181" w:rsidRPr="00095B24">
        <w:rPr>
          <w:color w:val="000000"/>
        </w:rPr>
        <w:t>programos specifiką</w:t>
      </w:r>
      <w:r w:rsidRPr="00095B24">
        <w:rPr>
          <w:color w:val="000000"/>
        </w:rPr>
        <w:t>.</w:t>
      </w:r>
    </w:p>
    <w:p w14:paraId="2947321D" w14:textId="77777777" w:rsidR="00110C72" w:rsidRPr="00095B24" w:rsidRDefault="003A587B" w:rsidP="000A10E6">
      <w:pPr>
        <w:tabs>
          <w:tab w:val="left" w:pos="1134"/>
        </w:tabs>
        <w:ind w:firstLine="567"/>
        <w:jc w:val="both"/>
        <w:rPr>
          <w:color w:val="000000"/>
        </w:rPr>
      </w:pPr>
      <w:r w:rsidRPr="00095B24">
        <w:rPr>
          <w:color w:val="000000"/>
        </w:rPr>
        <w:t>10.</w:t>
      </w:r>
      <w:r w:rsidRPr="00095B24">
        <w:rPr>
          <w:color w:val="000000"/>
        </w:rPr>
        <w:tab/>
        <w:t xml:space="preserve">Rinkodaros studijų krypties studijų tikslas – suteikti galimybę studentams įgyti </w:t>
      </w:r>
      <w:r w:rsidR="000A10E6" w:rsidRPr="00095B24">
        <w:rPr>
          <w:color w:val="000000"/>
        </w:rPr>
        <w:t>šiuolaikinių rinkodaros žinių bei įgūdžius</w:t>
      </w:r>
      <w:r w:rsidRPr="00095B24">
        <w:rPr>
          <w:color w:val="000000"/>
        </w:rPr>
        <w:t xml:space="preserve"> konstruktyviai</w:t>
      </w:r>
      <w:r w:rsidR="00406E5D" w:rsidRPr="00095B24">
        <w:rPr>
          <w:color w:val="000000"/>
        </w:rPr>
        <w:t xml:space="preserve"> taikyti </w:t>
      </w:r>
      <w:r w:rsidR="00C44B0C" w:rsidRPr="00095B24">
        <w:rPr>
          <w:color w:val="000000"/>
        </w:rPr>
        <w:t>ši</w:t>
      </w:r>
      <w:r w:rsidRPr="00095B24">
        <w:rPr>
          <w:color w:val="000000"/>
        </w:rPr>
        <w:t>as žinias plačiame profesinės veiklos</w:t>
      </w:r>
      <w:r w:rsidR="00406E5D" w:rsidRPr="00095B24">
        <w:rPr>
          <w:color w:val="000000"/>
        </w:rPr>
        <w:t xml:space="preserve"> lauke,</w:t>
      </w:r>
      <w:r w:rsidRPr="00095B24">
        <w:rPr>
          <w:color w:val="000000"/>
        </w:rPr>
        <w:t xml:space="preserve"> pasiūlyti studentams tinkamas </w:t>
      </w:r>
      <w:r w:rsidR="00406E5D" w:rsidRPr="00095B24">
        <w:rPr>
          <w:color w:val="000000"/>
        </w:rPr>
        <w:t xml:space="preserve">rinkos ir vartotojų elgsenos </w:t>
      </w:r>
      <w:r w:rsidR="00F54104" w:rsidRPr="00095B24">
        <w:rPr>
          <w:color w:val="000000"/>
        </w:rPr>
        <w:t xml:space="preserve">analizės priemones, </w:t>
      </w:r>
      <w:r w:rsidRPr="00095B24">
        <w:rPr>
          <w:color w:val="000000"/>
        </w:rPr>
        <w:t xml:space="preserve">išugdyti gebėjimą spręsti teorines </w:t>
      </w:r>
      <w:r w:rsidR="00F54104" w:rsidRPr="00095B24">
        <w:rPr>
          <w:color w:val="000000"/>
        </w:rPr>
        <w:t>ir</w:t>
      </w:r>
      <w:r w:rsidRPr="00095B24">
        <w:rPr>
          <w:color w:val="000000"/>
        </w:rPr>
        <w:t xml:space="preserve"> praktines </w:t>
      </w:r>
      <w:r w:rsidR="001F162C" w:rsidRPr="00095B24">
        <w:rPr>
          <w:color w:val="000000"/>
        </w:rPr>
        <w:t xml:space="preserve">rinkodaros </w:t>
      </w:r>
      <w:r w:rsidRPr="00095B24">
        <w:rPr>
          <w:color w:val="000000"/>
        </w:rPr>
        <w:t xml:space="preserve">problemas, </w:t>
      </w:r>
      <w:r w:rsidR="00CB55F5" w:rsidRPr="00095B24">
        <w:rPr>
          <w:color w:val="000000"/>
        </w:rPr>
        <w:t xml:space="preserve">vykdyti tyrimus, </w:t>
      </w:r>
      <w:r w:rsidR="00CB55F5" w:rsidRPr="00095B24">
        <w:t>stiprinti</w:t>
      </w:r>
      <w:r w:rsidR="00CB55F5" w:rsidRPr="00095B24">
        <w:rPr>
          <w:color w:val="000000"/>
        </w:rPr>
        <w:t xml:space="preserve"> bendruosius studentų gebėjimus bei suteikti galimybę </w:t>
      </w:r>
      <w:r w:rsidRPr="00095B24">
        <w:rPr>
          <w:color w:val="000000"/>
        </w:rPr>
        <w:t xml:space="preserve">tęsti rinkodaros ir </w:t>
      </w:r>
      <w:r w:rsidR="001F162C" w:rsidRPr="00095B24">
        <w:rPr>
          <w:color w:val="000000"/>
        </w:rPr>
        <w:t xml:space="preserve">su ja </w:t>
      </w:r>
      <w:r w:rsidRPr="00095B24">
        <w:rPr>
          <w:color w:val="000000"/>
        </w:rPr>
        <w:t xml:space="preserve">susijusių krypčių studijas. </w:t>
      </w:r>
    </w:p>
    <w:p w14:paraId="2947321E" w14:textId="77777777" w:rsidR="00110C72" w:rsidRPr="00095B24" w:rsidRDefault="003A587B">
      <w:pPr>
        <w:tabs>
          <w:tab w:val="left" w:pos="993"/>
          <w:tab w:val="left" w:pos="1080"/>
          <w:tab w:val="left" w:pos="1320"/>
        </w:tabs>
        <w:ind w:firstLine="567"/>
        <w:jc w:val="both"/>
        <w:rPr>
          <w:color w:val="000000"/>
        </w:rPr>
      </w:pPr>
      <w:bookmarkStart w:id="1" w:name="_heading=h.gjdgxs" w:colFirst="0" w:colLast="0"/>
      <w:bookmarkEnd w:id="1"/>
      <w:r w:rsidRPr="00095B24">
        <w:rPr>
          <w:color w:val="000000"/>
        </w:rPr>
        <w:t>1</w:t>
      </w:r>
      <w:r w:rsidR="0082087D" w:rsidRPr="00095B24">
        <w:rPr>
          <w:color w:val="000000"/>
        </w:rPr>
        <w:t>1</w:t>
      </w:r>
      <w:r w:rsidRPr="00095B24">
        <w:rPr>
          <w:color w:val="000000"/>
        </w:rPr>
        <w:t>.</w:t>
      </w:r>
      <w:r w:rsidRPr="00095B24">
        <w:rPr>
          <w:color w:val="000000"/>
        </w:rPr>
        <w:tab/>
        <w:t>Baigus</w:t>
      </w:r>
      <w:r w:rsidR="001F162C" w:rsidRPr="00095B24">
        <w:rPr>
          <w:color w:val="000000"/>
        </w:rPr>
        <w:t>iems</w:t>
      </w:r>
      <w:r w:rsidRPr="00095B24">
        <w:rPr>
          <w:color w:val="000000"/>
        </w:rPr>
        <w:t xml:space="preserve"> rinkodaros studijų krypties </w:t>
      </w:r>
      <w:sdt>
        <w:sdtPr>
          <w:tag w:val="goog_rdk_31"/>
          <w:id w:val="1557980532"/>
        </w:sdtPr>
        <w:sdtEndPr/>
        <w:sdtContent>
          <w:r w:rsidRPr="00095B24">
            <w:rPr>
              <w:color w:val="000000"/>
            </w:rPr>
            <w:t xml:space="preserve">pirmosios pakopos </w:t>
          </w:r>
        </w:sdtContent>
      </w:sdt>
      <w:r w:rsidRPr="00095B24">
        <w:rPr>
          <w:color w:val="000000"/>
        </w:rPr>
        <w:t xml:space="preserve">studijas suteikiami </w:t>
      </w:r>
      <w:sdt>
        <w:sdtPr>
          <w:tag w:val="goog_rdk_32"/>
          <w:id w:val="1557980533"/>
        </w:sdtPr>
        <w:sdtEndPr/>
        <w:sdtContent>
          <w:r w:rsidRPr="00095B24">
            <w:rPr>
              <w:color w:val="000000"/>
            </w:rPr>
            <w:t xml:space="preserve">verslo vadybos </w:t>
          </w:r>
        </w:sdtContent>
      </w:sdt>
      <w:r w:rsidRPr="00095B24">
        <w:rPr>
          <w:color w:val="000000"/>
        </w:rPr>
        <w:t xml:space="preserve">profesinio bakalauro ir </w:t>
      </w:r>
      <w:sdt>
        <w:sdtPr>
          <w:tag w:val="goog_rdk_33"/>
          <w:id w:val="1557980534"/>
        </w:sdtPr>
        <w:sdtEndPr/>
        <w:sdtContent>
          <w:r w:rsidRPr="00095B24">
            <w:rPr>
              <w:color w:val="000000"/>
            </w:rPr>
            <w:t xml:space="preserve">verslo vadybos </w:t>
          </w:r>
        </w:sdtContent>
      </w:sdt>
      <w:r w:rsidRPr="00095B24">
        <w:rPr>
          <w:color w:val="000000"/>
        </w:rPr>
        <w:t>bakalauro kvalifikaciniai laipsniai atitinka šeštąjį Lietuvos kvalifikacijų sandaros ir Europos mokymosi visą gyvenimą kvalifikacijų sąrangos lygmenis bei Europos aukštojo mokslo erdvės kvalif</w:t>
      </w:r>
      <w:r w:rsidR="008F7CE7" w:rsidRPr="00095B24">
        <w:rPr>
          <w:color w:val="000000"/>
        </w:rPr>
        <w:t>ikacijų sąrangos pirmąją pakopą. B</w:t>
      </w:r>
      <w:r w:rsidRPr="00095B24">
        <w:rPr>
          <w:color w:val="000000"/>
        </w:rPr>
        <w:t>aigus</w:t>
      </w:r>
      <w:r w:rsidR="001F162C" w:rsidRPr="00095B24">
        <w:rPr>
          <w:color w:val="000000"/>
        </w:rPr>
        <w:t>iems</w:t>
      </w:r>
      <w:r w:rsidRPr="00095B24">
        <w:rPr>
          <w:color w:val="000000"/>
        </w:rPr>
        <w:t xml:space="preserve"> rinkodaros studijų krypties antrosios pakopos studijas suteikiamas verslo vadybos magistro kvalifikacinis laipsnis </w:t>
      </w:r>
      <w:r w:rsidR="008F7CE7" w:rsidRPr="00095B24">
        <w:rPr>
          <w:color w:val="000000"/>
        </w:rPr>
        <w:t>atitinka</w:t>
      </w:r>
      <w:r w:rsidRPr="00095B24">
        <w:rPr>
          <w:color w:val="000000"/>
        </w:rPr>
        <w:t xml:space="preserve"> septintąjį Lietuvos kvalifikacijų sandaros ir Europos mokymosi visą gyvenimą kvalifikacijų sąrangos lygmenis bei Europos aukštojo mokslo erdvės kvalifikacijų sąrangos antrąją pakopą. </w:t>
      </w:r>
    </w:p>
    <w:p w14:paraId="2947321F" w14:textId="77777777" w:rsidR="00110C72" w:rsidRPr="00095B24" w:rsidRDefault="00110C72">
      <w:pPr>
        <w:tabs>
          <w:tab w:val="left" w:pos="993"/>
          <w:tab w:val="left" w:pos="1080"/>
          <w:tab w:val="left" w:pos="1320"/>
        </w:tabs>
        <w:ind w:firstLine="567"/>
        <w:jc w:val="both"/>
        <w:rPr>
          <w:color w:val="000000"/>
        </w:rPr>
      </w:pPr>
    </w:p>
    <w:p w14:paraId="29473220" w14:textId="77777777" w:rsidR="00110C72" w:rsidRPr="00095B24" w:rsidRDefault="00110C72">
      <w:pPr>
        <w:keepNext/>
        <w:rPr>
          <w:b/>
          <w:smallCaps/>
          <w:color w:val="000000"/>
        </w:rPr>
      </w:pPr>
    </w:p>
    <w:p w14:paraId="29473221" w14:textId="77777777" w:rsidR="00110C72" w:rsidRPr="00095B24" w:rsidRDefault="003A587B">
      <w:pPr>
        <w:keepNext/>
        <w:jc w:val="center"/>
        <w:rPr>
          <w:b/>
          <w:smallCaps/>
          <w:color w:val="000000"/>
        </w:rPr>
      </w:pPr>
      <w:r w:rsidRPr="00095B24">
        <w:rPr>
          <w:b/>
          <w:smallCaps/>
          <w:color w:val="000000"/>
        </w:rPr>
        <w:t>II SKYRIUS</w:t>
      </w:r>
    </w:p>
    <w:p w14:paraId="29473222" w14:textId="77777777" w:rsidR="00110C72" w:rsidRPr="00095B24" w:rsidRDefault="00215E4A">
      <w:pPr>
        <w:keepNext/>
        <w:ind w:firstLine="60"/>
        <w:jc w:val="center"/>
        <w:rPr>
          <w:b/>
          <w:smallCaps/>
          <w:color w:val="000000"/>
        </w:rPr>
      </w:pPr>
      <w:sdt>
        <w:sdtPr>
          <w:tag w:val="goog_rdk_35"/>
          <w:id w:val="1557980536"/>
        </w:sdtPr>
        <w:sdtEndPr/>
        <w:sdtContent/>
      </w:sdt>
      <w:r w:rsidR="003A587B" w:rsidRPr="00095B24">
        <w:rPr>
          <w:b/>
          <w:smallCaps/>
          <w:color w:val="000000"/>
        </w:rPr>
        <w:t>STUDIJŲ KRYPTIES SAMPRATA IR APRĖPTIS</w:t>
      </w:r>
    </w:p>
    <w:p w14:paraId="29473223" w14:textId="77777777" w:rsidR="00110C72" w:rsidRPr="00095B24" w:rsidRDefault="00110C72">
      <w:pPr>
        <w:jc w:val="both"/>
        <w:rPr>
          <w:color w:val="000000"/>
        </w:rPr>
      </w:pPr>
    </w:p>
    <w:p w14:paraId="29473224" w14:textId="77777777" w:rsidR="00110C72" w:rsidRPr="00095B24" w:rsidRDefault="003A587B">
      <w:pPr>
        <w:ind w:firstLine="567"/>
        <w:jc w:val="both"/>
        <w:rPr>
          <w:color w:val="000000"/>
        </w:rPr>
      </w:pPr>
      <w:r w:rsidRPr="00095B24">
        <w:rPr>
          <w:color w:val="000000"/>
        </w:rPr>
        <w:t>1</w:t>
      </w:r>
      <w:r w:rsidR="00582E99" w:rsidRPr="00095B24">
        <w:rPr>
          <w:color w:val="000000"/>
        </w:rPr>
        <w:t>2</w:t>
      </w:r>
      <w:r w:rsidRPr="00095B24">
        <w:rPr>
          <w:color w:val="000000"/>
        </w:rPr>
        <w:t>. Rinkodara, kaip studijų objektas, apima individų ir organizacijų veiklas, kurias vykdant</w:t>
      </w:r>
      <w:r w:rsidR="00406E5D" w:rsidRPr="00095B24">
        <w:rPr>
          <w:color w:val="000000"/>
        </w:rPr>
        <w:t xml:space="preserve"> nustatomi, </w:t>
      </w:r>
      <w:r w:rsidRPr="00095B24">
        <w:rPr>
          <w:color w:val="000000"/>
        </w:rPr>
        <w:t xml:space="preserve">kuriami, komunikuojami ir pateikiami vertės pasiūlymai vartotojams bei kitoms suinteresuotoms grupėms. </w:t>
      </w:r>
    </w:p>
    <w:p w14:paraId="29473225" w14:textId="77777777" w:rsidR="0082087D" w:rsidRPr="00095B24" w:rsidRDefault="003A587B" w:rsidP="00111793">
      <w:pPr>
        <w:ind w:firstLine="567"/>
        <w:jc w:val="both"/>
        <w:rPr>
          <w:color w:val="000000" w:themeColor="text1"/>
        </w:rPr>
      </w:pPr>
      <w:r w:rsidRPr="00095B24">
        <w:rPr>
          <w:color w:val="000000"/>
        </w:rPr>
        <w:lastRenderedPageBreak/>
        <w:t>1</w:t>
      </w:r>
      <w:r w:rsidR="00582E99" w:rsidRPr="00095B24">
        <w:rPr>
          <w:color w:val="000000"/>
        </w:rPr>
        <w:t>3</w:t>
      </w:r>
      <w:r w:rsidRPr="00095B24">
        <w:rPr>
          <w:color w:val="000000"/>
        </w:rPr>
        <w:t>. Rinkodaros studijų kryptis glaudžiai susijusi</w:t>
      </w:r>
      <w:r w:rsidRPr="00095B24">
        <w:rPr>
          <w:color w:val="000000" w:themeColor="text1"/>
        </w:rPr>
        <w:t xml:space="preserve"> su </w:t>
      </w:r>
      <w:sdt>
        <w:sdtPr>
          <w:rPr>
            <w:color w:val="000000" w:themeColor="text1"/>
          </w:rPr>
          <w:tag w:val="goog_rdk_36"/>
          <w:id w:val="1557980537"/>
        </w:sdtPr>
        <w:sdtEndPr/>
        <w:sdtContent/>
      </w:sdt>
      <w:r w:rsidRPr="00095B24">
        <w:rPr>
          <w:color w:val="000000" w:themeColor="text1"/>
        </w:rPr>
        <w:t>verslo, vadybos, ekonomikos, komunikacijos, psichologijos, sociologijos, teisės, statistikos ir kitomis studijomis</w:t>
      </w:r>
      <w:r w:rsidR="0082087D" w:rsidRPr="00095B24">
        <w:rPr>
          <w:color w:val="000000" w:themeColor="text1"/>
        </w:rPr>
        <w:t>, nes remiasi šių sričių žiniomis bei pasiekimais.</w:t>
      </w:r>
    </w:p>
    <w:p w14:paraId="29473226" w14:textId="77777777" w:rsidR="002934C8" w:rsidRPr="00095B24" w:rsidRDefault="003A587B">
      <w:pPr>
        <w:ind w:firstLine="567"/>
        <w:jc w:val="both"/>
        <w:rPr>
          <w:color w:val="000000"/>
        </w:rPr>
      </w:pPr>
      <w:r w:rsidRPr="00095B24">
        <w:rPr>
          <w:color w:val="000000" w:themeColor="text1"/>
        </w:rPr>
        <w:t>1</w:t>
      </w:r>
      <w:r w:rsidR="00582E99" w:rsidRPr="00095B24">
        <w:rPr>
          <w:color w:val="000000" w:themeColor="text1"/>
        </w:rPr>
        <w:t>4</w:t>
      </w:r>
      <w:r w:rsidRPr="00095B24">
        <w:rPr>
          <w:color w:val="000000" w:themeColor="text1"/>
        </w:rPr>
        <w:t>. Rinkodaros studijos turi atskleisti rin</w:t>
      </w:r>
      <w:r w:rsidRPr="00095B24">
        <w:rPr>
          <w:color w:val="000000"/>
        </w:rPr>
        <w:t>kodaros veiklų kompleksiškumą ir jų kaitą vis</w:t>
      </w:r>
      <w:r w:rsidR="001F162C" w:rsidRPr="00095B24">
        <w:rPr>
          <w:color w:val="000000"/>
        </w:rPr>
        <w:t>ais</w:t>
      </w:r>
      <w:r w:rsidRPr="00095B24">
        <w:rPr>
          <w:color w:val="000000"/>
        </w:rPr>
        <w:t xml:space="preserve"> lygmen</w:t>
      </w:r>
      <w:r w:rsidR="001F162C" w:rsidRPr="00095B24">
        <w:rPr>
          <w:color w:val="000000"/>
        </w:rPr>
        <w:t>imis</w:t>
      </w:r>
      <w:r w:rsidRPr="00095B24">
        <w:rPr>
          <w:color w:val="000000"/>
        </w:rPr>
        <w:t xml:space="preserve"> (įmonės, šalies, tarptautini</w:t>
      </w:r>
      <w:r w:rsidR="00777FDA" w:rsidRPr="00095B24">
        <w:rPr>
          <w:color w:val="000000"/>
        </w:rPr>
        <w:t>u</w:t>
      </w:r>
      <w:r w:rsidRPr="00095B24">
        <w:rPr>
          <w:color w:val="000000"/>
        </w:rPr>
        <w:t>, regionini</w:t>
      </w:r>
      <w:r w:rsidR="00777FDA" w:rsidRPr="00095B24">
        <w:rPr>
          <w:color w:val="000000"/>
        </w:rPr>
        <w:t>u</w:t>
      </w:r>
      <w:r w:rsidRPr="00095B24">
        <w:rPr>
          <w:color w:val="000000"/>
        </w:rPr>
        <w:t xml:space="preserve"> ir globali</w:t>
      </w:r>
      <w:r w:rsidR="00777FDA" w:rsidRPr="00095B24">
        <w:rPr>
          <w:color w:val="000000"/>
        </w:rPr>
        <w:t>u</w:t>
      </w:r>
      <w:r w:rsidRPr="00095B24">
        <w:rPr>
          <w:color w:val="000000"/>
        </w:rPr>
        <w:t>). Rinkodaros veiklos aiškinimas ir supratimas turi</w:t>
      </w:r>
      <w:r w:rsidR="00406E5D" w:rsidRPr="00095B24">
        <w:rPr>
          <w:color w:val="000000"/>
        </w:rPr>
        <w:t xml:space="preserve"> remtis</w:t>
      </w:r>
      <w:r w:rsidRPr="00095B24">
        <w:rPr>
          <w:color w:val="000000"/>
        </w:rPr>
        <w:t xml:space="preserve"> teorinių požiūrių įvairove ir diskusijomis, tyrimai turi būti grindžiami skirtingų metodikų taikymu ir (arba) derinimu. Rinkodaros studijoms būdingas tarpdiscipliniškumas</w:t>
      </w:r>
      <w:r w:rsidR="0082087D" w:rsidRPr="00095B24">
        <w:rPr>
          <w:color w:val="000000"/>
        </w:rPr>
        <w:t>.</w:t>
      </w:r>
      <w:r w:rsidRPr="00095B24">
        <w:rPr>
          <w:color w:val="000000"/>
        </w:rPr>
        <w:t xml:space="preserve"> </w:t>
      </w:r>
      <w:r w:rsidR="002934C8" w:rsidRPr="00095B24">
        <w:rPr>
          <w:color w:val="000000"/>
        </w:rPr>
        <w:t xml:space="preserve">Rinkodaros krypties veiklos sritį bendrąja prasme apibūdina Nepriklausomo rinkodaros instituto (angl. Chartered Institute of Marketing) tarptautinis profesinis standartas </w:t>
      </w:r>
      <w:r w:rsidR="002934C8" w:rsidRPr="00FA1919">
        <w:rPr>
          <w:i/>
          <w:color w:val="000000"/>
        </w:rPr>
        <w:t>CIM Professional Marketing Competencies</w:t>
      </w:r>
      <w:r w:rsidR="002934C8" w:rsidRPr="00095B24">
        <w:rPr>
          <w:color w:val="000000"/>
        </w:rPr>
        <w:t xml:space="preserve"> bei </w:t>
      </w:r>
      <w:r w:rsidR="002934C8" w:rsidRPr="00FA1919">
        <w:rPr>
          <w:i/>
          <w:color w:val="000000"/>
        </w:rPr>
        <w:t>Lietuvos marketingo asociacijos</w:t>
      </w:r>
      <w:r w:rsidR="002934C8" w:rsidRPr="00095B24">
        <w:rPr>
          <w:color w:val="000000"/>
        </w:rPr>
        <w:t xml:space="preserve"> (LiMA) </w:t>
      </w:r>
      <w:r w:rsidR="002934C8" w:rsidRPr="00FA1919">
        <w:rPr>
          <w:i/>
          <w:color w:val="000000"/>
        </w:rPr>
        <w:t>profesinių marketingo kompetencijų standartas</w:t>
      </w:r>
      <w:r w:rsidR="00FA1919" w:rsidRPr="00FA1919">
        <w:rPr>
          <w:i/>
          <w:color w:val="000000"/>
        </w:rPr>
        <w:t xml:space="preserve"> </w:t>
      </w:r>
      <w:r w:rsidR="002934C8" w:rsidRPr="00095B24">
        <w:rPr>
          <w:color w:val="000000"/>
        </w:rPr>
        <w:t>1, atitinkantys Europos rinkodaros konfederacijos (angl. European Ma</w:t>
      </w:r>
      <w:r w:rsidR="00FA1919">
        <w:rPr>
          <w:color w:val="000000"/>
        </w:rPr>
        <w:t xml:space="preserve">rketing Confederation) sistemą </w:t>
      </w:r>
      <w:r w:rsidR="002934C8" w:rsidRPr="00FA1919">
        <w:rPr>
          <w:i/>
          <w:color w:val="000000"/>
        </w:rPr>
        <w:t>The European Marketing Certification and</w:t>
      </w:r>
      <w:r w:rsidR="00FA1919" w:rsidRPr="00FA1919">
        <w:rPr>
          <w:i/>
          <w:color w:val="000000"/>
        </w:rPr>
        <w:t xml:space="preserve"> Qualification</w:t>
      </w:r>
      <w:r w:rsidR="00FA1919">
        <w:rPr>
          <w:color w:val="000000"/>
        </w:rPr>
        <w:t xml:space="preserve"> (EMCQ) </w:t>
      </w:r>
      <w:r w:rsidR="00FA1919" w:rsidRPr="00FA1919">
        <w:rPr>
          <w:i/>
          <w:color w:val="000000"/>
        </w:rPr>
        <w:t>framework</w:t>
      </w:r>
      <w:r w:rsidR="002934C8" w:rsidRPr="00095B24">
        <w:rPr>
          <w:color w:val="000000"/>
        </w:rPr>
        <w:t>.</w:t>
      </w:r>
    </w:p>
    <w:p w14:paraId="29473227" w14:textId="77777777" w:rsidR="00110C72" w:rsidRPr="00095B24" w:rsidRDefault="003A587B">
      <w:pPr>
        <w:ind w:firstLine="567"/>
        <w:jc w:val="both"/>
        <w:rPr>
          <w:color w:val="000000"/>
        </w:rPr>
      </w:pPr>
      <w:r w:rsidRPr="00095B24">
        <w:rPr>
          <w:color w:val="000000"/>
        </w:rPr>
        <w:t>1</w:t>
      </w:r>
      <w:r w:rsidR="00582E99" w:rsidRPr="00095B24">
        <w:rPr>
          <w:color w:val="000000"/>
        </w:rPr>
        <w:t>5</w:t>
      </w:r>
      <w:r w:rsidRPr="00095B24">
        <w:rPr>
          <w:color w:val="000000"/>
        </w:rPr>
        <w:t xml:space="preserve">. </w:t>
      </w:r>
      <w:sdt>
        <w:sdtPr>
          <w:tag w:val="goog_rdk_38"/>
          <w:id w:val="1557980539"/>
        </w:sdtPr>
        <w:sdtEndPr/>
        <w:sdtContent/>
      </w:sdt>
      <w:r w:rsidRPr="00095B24">
        <w:rPr>
          <w:color w:val="000000"/>
        </w:rPr>
        <w:t>Pagrindini</w:t>
      </w:r>
      <w:r w:rsidR="00A66FE2" w:rsidRPr="00095B24">
        <w:rPr>
          <w:color w:val="000000"/>
        </w:rPr>
        <w:t>ai</w:t>
      </w:r>
      <w:r w:rsidRPr="00095B24">
        <w:rPr>
          <w:color w:val="000000"/>
        </w:rPr>
        <w:t xml:space="preserve"> rinkodaros krypties studijų t</w:t>
      </w:r>
      <w:r w:rsidR="0082087D" w:rsidRPr="00095B24">
        <w:rPr>
          <w:color w:val="000000"/>
        </w:rPr>
        <w:t>urinio elementai</w:t>
      </w:r>
      <w:r w:rsidR="000978B5" w:rsidRPr="00095B24">
        <w:rPr>
          <w:color w:val="000000"/>
        </w:rPr>
        <w:t xml:space="preserve"> </w:t>
      </w:r>
      <w:r w:rsidR="00777FDA" w:rsidRPr="00095B24">
        <w:rPr>
          <w:color w:val="000000"/>
        </w:rPr>
        <w:t>yra šie</w:t>
      </w:r>
      <w:r w:rsidRPr="00095B24">
        <w:rPr>
          <w:color w:val="000000"/>
        </w:rPr>
        <w:t>:</w:t>
      </w:r>
    </w:p>
    <w:p w14:paraId="29473228" w14:textId="77777777" w:rsidR="00110C72" w:rsidRPr="00095B24" w:rsidRDefault="003A587B">
      <w:pPr>
        <w:ind w:firstLine="567"/>
        <w:jc w:val="both"/>
        <w:rPr>
          <w:color w:val="000000"/>
        </w:rPr>
      </w:pPr>
      <w:bookmarkStart w:id="2" w:name="bookmark=id.gjdgxs" w:colFirst="0" w:colLast="0"/>
      <w:bookmarkEnd w:id="2"/>
      <w:r w:rsidRPr="00095B24">
        <w:rPr>
          <w:color w:val="000000"/>
        </w:rPr>
        <w:t>1</w:t>
      </w:r>
      <w:r w:rsidR="00582E99" w:rsidRPr="00095B24">
        <w:rPr>
          <w:color w:val="000000"/>
        </w:rPr>
        <w:t>5</w:t>
      </w:r>
      <w:r w:rsidRPr="00095B24">
        <w:rPr>
          <w:color w:val="000000"/>
        </w:rPr>
        <w:t xml:space="preserve">.1. </w:t>
      </w:r>
      <w:r w:rsidR="0082087D" w:rsidRPr="00095B24">
        <w:rPr>
          <w:color w:val="000000"/>
        </w:rPr>
        <w:t>Ž</w:t>
      </w:r>
      <w:r w:rsidRPr="00095B24">
        <w:rPr>
          <w:color w:val="000000"/>
        </w:rPr>
        <w:t>ini</w:t>
      </w:r>
      <w:r w:rsidR="00777FDA" w:rsidRPr="00095B24">
        <w:rPr>
          <w:color w:val="000000"/>
        </w:rPr>
        <w:t>o</w:t>
      </w:r>
      <w:r w:rsidR="0082087D" w:rsidRPr="00095B24">
        <w:rPr>
          <w:color w:val="000000"/>
        </w:rPr>
        <w:t>s</w:t>
      </w:r>
      <w:r w:rsidRPr="00095B24">
        <w:rPr>
          <w:color w:val="000000"/>
        </w:rPr>
        <w:t xml:space="preserve"> ir gebėjim</w:t>
      </w:r>
      <w:r w:rsidR="00777FDA" w:rsidRPr="00095B24">
        <w:rPr>
          <w:color w:val="000000"/>
        </w:rPr>
        <w:t>ai</w:t>
      </w:r>
      <w:r w:rsidRPr="00095B24">
        <w:rPr>
          <w:color w:val="000000"/>
        </w:rPr>
        <w:t>, reikaling</w:t>
      </w:r>
      <w:r w:rsidR="00777FDA" w:rsidRPr="00095B24">
        <w:rPr>
          <w:color w:val="000000"/>
        </w:rPr>
        <w:t>i</w:t>
      </w:r>
      <w:r w:rsidRPr="00095B24">
        <w:rPr>
          <w:color w:val="000000"/>
        </w:rPr>
        <w:t xml:space="preserve"> rinkodaros veiklai vykdyti šalies ir globaliose rinkose</w:t>
      </w:r>
      <w:r w:rsidR="00777FDA" w:rsidRPr="00095B24">
        <w:rPr>
          <w:color w:val="000000"/>
        </w:rPr>
        <w:t>.</w:t>
      </w:r>
    </w:p>
    <w:p w14:paraId="29473229" w14:textId="77777777" w:rsidR="00110C72" w:rsidRPr="00095B24" w:rsidRDefault="003A587B">
      <w:pPr>
        <w:ind w:firstLine="567"/>
        <w:jc w:val="both"/>
        <w:rPr>
          <w:color w:val="000000"/>
        </w:rPr>
      </w:pPr>
      <w:bookmarkStart w:id="3" w:name="bookmark=id.30j0zll" w:colFirst="0" w:colLast="0"/>
      <w:bookmarkEnd w:id="3"/>
      <w:r w:rsidRPr="00095B24">
        <w:rPr>
          <w:color w:val="000000"/>
        </w:rPr>
        <w:t>1</w:t>
      </w:r>
      <w:r w:rsidR="00582E99" w:rsidRPr="00095B24">
        <w:rPr>
          <w:color w:val="000000"/>
        </w:rPr>
        <w:t>5</w:t>
      </w:r>
      <w:r w:rsidRPr="00095B24">
        <w:rPr>
          <w:color w:val="000000"/>
        </w:rPr>
        <w:t xml:space="preserve">.2. </w:t>
      </w:r>
      <w:r w:rsidR="0082087D" w:rsidRPr="00095B24">
        <w:rPr>
          <w:color w:val="000000"/>
        </w:rPr>
        <w:t>P</w:t>
      </w:r>
      <w:r w:rsidRPr="00095B24">
        <w:rPr>
          <w:color w:val="000000"/>
        </w:rPr>
        <w:t>oreik</w:t>
      </w:r>
      <w:r w:rsidR="0082087D" w:rsidRPr="00095B24">
        <w:rPr>
          <w:color w:val="000000"/>
        </w:rPr>
        <w:t>io</w:t>
      </w:r>
      <w:r w:rsidRPr="00095B24">
        <w:rPr>
          <w:color w:val="000000"/>
        </w:rPr>
        <w:t xml:space="preserve"> domėtis rinkodaros srities žiniomis</w:t>
      </w:r>
      <w:r w:rsidR="0082087D" w:rsidRPr="00095B24">
        <w:rPr>
          <w:color w:val="000000"/>
        </w:rPr>
        <w:t xml:space="preserve"> ugdym</w:t>
      </w:r>
      <w:r w:rsidR="00777FDA" w:rsidRPr="00095B24">
        <w:rPr>
          <w:color w:val="000000"/>
        </w:rPr>
        <w:t>as</w:t>
      </w:r>
      <w:r w:rsidRPr="00095B24">
        <w:rPr>
          <w:color w:val="000000"/>
        </w:rPr>
        <w:t xml:space="preserve">, </w:t>
      </w:r>
      <w:r w:rsidR="0082087D" w:rsidRPr="00095B24">
        <w:rPr>
          <w:color w:val="000000"/>
        </w:rPr>
        <w:t>gebėjim</w:t>
      </w:r>
      <w:r w:rsidR="00777FDA" w:rsidRPr="00095B24">
        <w:rPr>
          <w:color w:val="000000"/>
        </w:rPr>
        <w:t>as</w:t>
      </w:r>
      <w:r w:rsidRPr="00095B24">
        <w:rPr>
          <w:color w:val="000000"/>
        </w:rPr>
        <w:t xml:space="preserve"> taikyti jas įvairiomis aplinkybėmis, derinti su verslo ir viešosios vadybos bei socialinių studijų krypčių žiniomis, suvokt</w:t>
      </w:r>
      <w:r w:rsidR="0082087D" w:rsidRPr="00095B24">
        <w:rPr>
          <w:color w:val="000000"/>
        </w:rPr>
        <w:t>i</w:t>
      </w:r>
      <w:r w:rsidRPr="00095B24">
        <w:rPr>
          <w:color w:val="000000"/>
        </w:rPr>
        <w:t xml:space="preserve"> rinkodaros sprendimų svarbą ir įtaką organizacijos veiklai</w:t>
      </w:r>
      <w:r w:rsidR="00777FDA" w:rsidRPr="00095B24">
        <w:rPr>
          <w:color w:val="000000"/>
        </w:rPr>
        <w:t>.</w:t>
      </w:r>
    </w:p>
    <w:p w14:paraId="2947322A" w14:textId="77777777" w:rsidR="00110C72" w:rsidRPr="00095B24" w:rsidRDefault="003A587B">
      <w:pPr>
        <w:ind w:firstLine="567"/>
        <w:jc w:val="both"/>
        <w:rPr>
          <w:color w:val="000000"/>
        </w:rPr>
      </w:pPr>
      <w:bookmarkStart w:id="4" w:name="bookmark=id.1fob9te" w:colFirst="0" w:colLast="0"/>
      <w:bookmarkEnd w:id="4"/>
      <w:r w:rsidRPr="00095B24">
        <w:rPr>
          <w:color w:val="000000"/>
        </w:rPr>
        <w:t>1</w:t>
      </w:r>
      <w:r w:rsidR="00582E99" w:rsidRPr="00095B24">
        <w:rPr>
          <w:color w:val="000000"/>
        </w:rPr>
        <w:t>5</w:t>
      </w:r>
      <w:r w:rsidRPr="00095B24">
        <w:rPr>
          <w:color w:val="000000"/>
        </w:rPr>
        <w:t>.3.</w:t>
      </w:r>
      <w:r w:rsidR="0082087D" w:rsidRPr="00095B24">
        <w:rPr>
          <w:color w:val="000000"/>
        </w:rPr>
        <w:t xml:space="preserve"> P</w:t>
      </w:r>
      <w:r w:rsidRPr="00095B24">
        <w:rPr>
          <w:color w:val="000000"/>
        </w:rPr>
        <w:t>lačios erudicijos</w:t>
      </w:r>
      <w:r w:rsidR="0082087D" w:rsidRPr="00095B24">
        <w:rPr>
          <w:color w:val="000000"/>
        </w:rPr>
        <w:t xml:space="preserve"> </w:t>
      </w:r>
      <w:r w:rsidRPr="00095B24">
        <w:rPr>
          <w:color w:val="000000"/>
        </w:rPr>
        <w:t>kūrybišk</w:t>
      </w:r>
      <w:r w:rsidR="0082087D" w:rsidRPr="00095B24">
        <w:rPr>
          <w:color w:val="000000"/>
        </w:rPr>
        <w:t>o</w:t>
      </w:r>
      <w:r w:rsidRPr="00095B24">
        <w:rPr>
          <w:color w:val="000000"/>
        </w:rPr>
        <w:t xml:space="preserve"> ir kriti</w:t>
      </w:r>
      <w:r w:rsidR="0082087D" w:rsidRPr="00095B24">
        <w:rPr>
          <w:color w:val="000000"/>
        </w:rPr>
        <w:t xml:space="preserve">nio </w:t>
      </w:r>
      <w:r w:rsidRPr="00095B24">
        <w:rPr>
          <w:color w:val="000000"/>
        </w:rPr>
        <w:t>mąsty</w:t>
      </w:r>
      <w:r w:rsidR="0082087D" w:rsidRPr="00095B24">
        <w:rPr>
          <w:color w:val="000000"/>
        </w:rPr>
        <w:t>mo ugdym</w:t>
      </w:r>
      <w:r w:rsidR="00777FDA" w:rsidRPr="00095B24">
        <w:rPr>
          <w:color w:val="000000"/>
        </w:rPr>
        <w:t>as.</w:t>
      </w:r>
    </w:p>
    <w:p w14:paraId="2947322B" w14:textId="77777777" w:rsidR="00110C72" w:rsidRPr="00095B24" w:rsidRDefault="003A587B">
      <w:pPr>
        <w:ind w:firstLine="567"/>
        <w:jc w:val="both"/>
        <w:rPr>
          <w:color w:val="000000"/>
        </w:rPr>
      </w:pPr>
      <w:bookmarkStart w:id="5" w:name="bookmark=id.3znysh7" w:colFirst="0" w:colLast="0"/>
      <w:bookmarkEnd w:id="5"/>
      <w:r w:rsidRPr="00095B24">
        <w:rPr>
          <w:color w:val="000000"/>
        </w:rPr>
        <w:t>1</w:t>
      </w:r>
      <w:r w:rsidR="00582E99" w:rsidRPr="00095B24">
        <w:rPr>
          <w:color w:val="000000"/>
        </w:rPr>
        <w:t>5</w:t>
      </w:r>
      <w:r w:rsidRPr="00095B24">
        <w:rPr>
          <w:color w:val="000000"/>
        </w:rPr>
        <w:t>.4.</w:t>
      </w:r>
      <w:r w:rsidR="0082087D" w:rsidRPr="00095B24">
        <w:rPr>
          <w:color w:val="000000"/>
        </w:rPr>
        <w:t xml:space="preserve"> </w:t>
      </w:r>
      <w:r w:rsidR="003E5D62" w:rsidRPr="00095B24">
        <w:rPr>
          <w:color w:val="000000"/>
        </w:rPr>
        <w:t xml:space="preserve">Poreikio </w:t>
      </w:r>
      <w:r w:rsidR="00777FDA" w:rsidRPr="00095B24">
        <w:rPr>
          <w:color w:val="000000"/>
        </w:rPr>
        <w:t xml:space="preserve">nuolat </w:t>
      </w:r>
      <w:r w:rsidR="00BE5A55" w:rsidRPr="00095B24">
        <w:rPr>
          <w:color w:val="000000"/>
        </w:rPr>
        <w:t>tobulinti</w:t>
      </w:r>
      <w:r w:rsidR="006050DC" w:rsidRPr="00095B24">
        <w:rPr>
          <w:color w:val="000000"/>
        </w:rPr>
        <w:t xml:space="preserve"> </w:t>
      </w:r>
      <w:r w:rsidR="0082087D" w:rsidRPr="00095B24">
        <w:rPr>
          <w:color w:val="000000"/>
        </w:rPr>
        <w:t>p</w:t>
      </w:r>
      <w:r w:rsidRPr="00095B24">
        <w:rPr>
          <w:color w:val="000000"/>
        </w:rPr>
        <w:t>rofesin</w:t>
      </w:r>
      <w:r w:rsidR="006050DC" w:rsidRPr="00095B24">
        <w:rPr>
          <w:color w:val="000000"/>
        </w:rPr>
        <w:t>ę</w:t>
      </w:r>
      <w:r w:rsidR="0082087D" w:rsidRPr="00095B24">
        <w:rPr>
          <w:color w:val="000000"/>
        </w:rPr>
        <w:t xml:space="preserve"> kompe</w:t>
      </w:r>
      <w:r w:rsidRPr="00095B24">
        <w:rPr>
          <w:color w:val="000000"/>
        </w:rPr>
        <w:t>tencij</w:t>
      </w:r>
      <w:r w:rsidR="006050DC" w:rsidRPr="00095B24">
        <w:rPr>
          <w:color w:val="000000"/>
        </w:rPr>
        <w:t>ą</w:t>
      </w:r>
      <w:r w:rsidR="0082087D" w:rsidRPr="00095B24">
        <w:rPr>
          <w:color w:val="000000"/>
        </w:rPr>
        <w:t xml:space="preserve"> </w:t>
      </w:r>
      <w:r w:rsidRPr="00095B24">
        <w:rPr>
          <w:color w:val="000000"/>
        </w:rPr>
        <w:t>mok</w:t>
      </w:r>
      <w:r w:rsidR="0082087D" w:rsidRPr="00095B24">
        <w:rPr>
          <w:color w:val="000000"/>
        </w:rPr>
        <w:t>antis</w:t>
      </w:r>
      <w:r w:rsidRPr="00095B24">
        <w:rPr>
          <w:color w:val="000000"/>
        </w:rPr>
        <w:t xml:space="preserve"> visą gyvenimą</w:t>
      </w:r>
      <w:r w:rsidR="003E5D62" w:rsidRPr="00095B24">
        <w:rPr>
          <w:color w:val="000000"/>
        </w:rPr>
        <w:t xml:space="preserve"> ugdymas</w:t>
      </w:r>
      <w:r w:rsidRPr="00095B24">
        <w:rPr>
          <w:color w:val="000000"/>
        </w:rPr>
        <w:t>.</w:t>
      </w:r>
    </w:p>
    <w:p w14:paraId="2947322C" w14:textId="77777777" w:rsidR="00110C72" w:rsidRPr="00095B24" w:rsidRDefault="003A587B">
      <w:pPr>
        <w:tabs>
          <w:tab w:val="left" w:pos="993"/>
          <w:tab w:val="left" w:pos="1080"/>
          <w:tab w:val="left" w:pos="1320"/>
        </w:tabs>
        <w:ind w:firstLine="567"/>
        <w:jc w:val="both"/>
        <w:rPr>
          <w:color w:val="000000"/>
        </w:rPr>
      </w:pPr>
      <w:r w:rsidRPr="00095B24">
        <w:rPr>
          <w:color w:val="000000"/>
        </w:rPr>
        <w:t>1</w:t>
      </w:r>
      <w:r w:rsidR="00582E99" w:rsidRPr="00095B24">
        <w:rPr>
          <w:color w:val="000000"/>
        </w:rPr>
        <w:t>6</w:t>
      </w:r>
      <w:r w:rsidRPr="00095B24">
        <w:rPr>
          <w:color w:val="000000"/>
        </w:rPr>
        <w:t>. Baigusieji rinkodaros studijų krypties studijas gali dirbti pramonės, prekybos, paslaugų įmonėse,</w:t>
      </w:r>
      <w:r w:rsidR="00177F23" w:rsidRPr="00095B24">
        <w:rPr>
          <w:color w:val="000000"/>
        </w:rPr>
        <w:t xml:space="preserve"> vykdyti</w:t>
      </w:r>
      <w:r w:rsidR="00BE5A55" w:rsidRPr="00095B24">
        <w:rPr>
          <w:color w:val="000000"/>
        </w:rPr>
        <w:t xml:space="preserve"> rinkodaros, komunikacijos </w:t>
      </w:r>
      <w:r w:rsidRPr="00095B24">
        <w:rPr>
          <w:color w:val="000000"/>
        </w:rPr>
        <w:t>bei pardavimo veiklas, taip pat šalies</w:t>
      </w:r>
      <w:r w:rsidR="00177F23" w:rsidRPr="00095B24">
        <w:rPr>
          <w:color w:val="000000"/>
        </w:rPr>
        <w:t xml:space="preserve"> ir tarptautinėse institucijose</w:t>
      </w:r>
      <w:r w:rsidRPr="00095B24">
        <w:rPr>
          <w:color w:val="000000"/>
        </w:rPr>
        <w:t xml:space="preserve"> bei verslo konsultacinėse įmonėse. Rinkodaros specialistai gali konsultuoti politikus ir politines partijas, taip pat dirbti ne</w:t>
      </w:r>
      <w:r w:rsidR="00777FDA" w:rsidRPr="00095B24">
        <w:rPr>
          <w:color w:val="000000"/>
        </w:rPr>
        <w:t xml:space="preserve"> </w:t>
      </w:r>
      <w:r w:rsidRPr="00095B24">
        <w:rPr>
          <w:color w:val="000000"/>
        </w:rPr>
        <w:t>pelno siekiančiose įmonėse:</w:t>
      </w:r>
    </w:p>
    <w:p w14:paraId="2947322D" w14:textId="77777777" w:rsidR="00110C72" w:rsidRPr="00095B24" w:rsidRDefault="003A587B">
      <w:pPr>
        <w:tabs>
          <w:tab w:val="left" w:pos="993"/>
          <w:tab w:val="left" w:pos="1080"/>
          <w:tab w:val="left" w:pos="1320"/>
        </w:tabs>
        <w:ind w:firstLine="567"/>
        <w:jc w:val="both"/>
        <w:rPr>
          <w:color w:val="000000"/>
        </w:rPr>
      </w:pPr>
      <w:r w:rsidRPr="00095B24">
        <w:rPr>
          <w:color w:val="000000"/>
        </w:rPr>
        <w:t>1</w:t>
      </w:r>
      <w:r w:rsidR="00582E99" w:rsidRPr="00095B24">
        <w:rPr>
          <w:color w:val="000000"/>
        </w:rPr>
        <w:t>6</w:t>
      </w:r>
      <w:r w:rsidRPr="00095B24">
        <w:rPr>
          <w:color w:val="000000"/>
        </w:rPr>
        <w:t xml:space="preserve">.1 </w:t>
      </w:r>
      <w:sdt>
        <w:sdtPr>
          <w:tag w:val="goog_rdk_39"/>
          <w:id w:val="1557980540"/>
        </w:sdtPr>
        <w:sdtEndPr/>
        <w:sdtContent/>
      </w:sdt>
      <w:r w:rsidRPr="00095B24">
        <w:rPr>
          <w:color w:val="000000"/>
        </w:rPr>
        <w:t xml:space="preserve">Pirmosios studijų pakopos studijas baigę absolventai gali dirbti </w:t>
      </w:r>
      <w:sdt>
        <w:sdtPr>
          <w:tag w:val="goog_rdk_40"/>
          <w:id w:val="1557980541"/>
        </w:sdtPr>
        <w:sdtEndPr/>
        <w:sdtContent/>
      </w:sdt>
      <w:r w:rsidRPr="00095B24">
        <w:rPr>
          <w:color w:val="000000"/>
        </w:rPr>
        <w:t>rinkodaros specialistais anksčiau minėtose organiz</w:t>
      </w:r>
      <w:r w:rsidR="00FA1919">
        <w:rPr>
          <w:color w:val="000000"/>
        </w:rPr>
        <w:t>acijose bei patys kurti verslą.</w:t>
      </w:r>
      <w:r w:rsidR="000978B5" w:rsidRPr="00095B24">
        <w:rPr>
          <w:color w:val="000000"/>
        </w:rPr>
        <w:t xml:space="preserve"> </w:t>
      </w:r>
      <w:r w:rsidRPr="00095B24">
        <w:rPr>
          <w:color w:val="000000"/>
        </w:rPr>
        <w:t>Magistrantūros studijos gali būti tęsiamos verslo ir viešo</w:t>
      </w:r>
      <w:r w:rsidR="006050DC" w:rsidRPr="00095B24">
        <w:rPr>
          <w:color w:val="000000"/>
        </w:rPr>
        <w:t>sios</w:t>
      </w:r>
      <w:r w:rsidRPr="00095B24">
        <w:rPr>
          <w:color w:val="000000"/>
        </w:rPr>
        <w:t xml:space="preserve"> vadybos ar k</w:t>
      </w:r>
      <w:r w:rsidR="000978B5" w:rsidRPr="00095B24">
        <w:rPr>
          <w:color w:val="000000"/>
        </w:rPr>
        <w:t>itų krypčių studijose.</w:t>
      </w:r>
      <w:r w:rsidRPr="00095B24">
        <w:rPr>
          <w:color w:val="000000"/>
        </w:rPr>
        <w:t xml:space="preserve"> </w:t>
      </w:r>
    </w:p>
    <w:p w14:paraId="2947322E" w14:textId="77777777" w:rsidR="00110C72" w:rsidRPr="00095B24" w:rsidRDefault="00582E99">
      <w:pPr>
        <w:tabs>
          <w:tab w:val="left" w:pos="993"/>
          <w:tab w:val="left" w:pos="1080"/>
          <w:tab w:val="left" w:pos="1320"/>
        </w:tabs>
        <w:ind w:firstLine="567"/>
        <w:jc w:val="both"/>
        <w:rPr>
          <w:color w:val="000000"/>
        </w:rPr>
      </w:pPr>
      <w:r w:rsidRPr="00095B24">
        <w:rPr>
          <w:color w:val="000000"/>
        </w:rPr>
        <w:t>16</w:t>
      </w:r>
      <w:r w:rsidR="003A587B" w:rsidRPr="00095B24">
        <w:rPr>
          <w:color w:val="000000"/>
        </w:rPr>
        <w:t xml:space="preserve">.2. Antrosios studijų pakopos studijas baigę absolventai gali dirbti rinkodaros </w:t>
      </w:r>
      <w:sdt>
        <w:sdtPr>
          <w:tag w:val="goog_rdk_42"/>
          <w:id w:val="1557980543"/>
        </w:sdtPr>
        <w:sdtEndPr/>
        <w:sdtContent/>
      </w:sdt>
      <w:r w:rsidR="003A587B" w:rsidRPr="00095B24">
        <w:rPr>
          <w:color w:val="000000"/>
        </w:rPr>
        <w:t>vadovais bei aukšto lygio specialistais anksčiau minėtose organizacijose, aukštųjų mokyklų dėstytojais, kurti verslą ar tęsti studijas doktorantūroje.</w:t>
      </w:r>
    </w:p>
    <w:p w14:paraId="2947322F" w14:textId="77777777" w:rsidR="00110C72" w:rsidRPr="00095B24" w:rsidRDefault="00110C72">
      <w:pPr>
        <w:ind w:firstLine="567"/>
        <w:jc w:val="both"/>
        <w:rPr>
          <w:color w:val="000000"/>
          <w:sz w:val="28"/>
          <w:szCs w:val="28"/>
        </w:rPr>
      </w:pPr>
    </w:p>
    <w:p w14:paraId="29473230" w14:textId="77777777" w:rsidR="00110C72" w:rsidRPr="00095B24" w:rsidRDefault="003A587B">
      <w:pPr>
        <w:keepNext/>
        <w:jc w:val="center"/>
        <w:rPr>
          <w:b/>
          <w:smallCaps/>
          <w:color w:val="000000"/>
        </w:rPr>
      </w:pPr>
      <w:r w:rsidRPr="00095B24">
        <w:rPr>
          <w:b/>
          <w:smallCaps/>
          <w:color w:val="000000"/>
        </w:rPr>
        <w:t>III SKYRIUS</w:t>
      </w:r>
    </w:p>
    <w:p w14:paraId="29473231" w14:textId="77777777" w:rsidR="00110C72" w:rsidRPr="00095B24" w:rsidRDefault="003A587B">
      <w:pPr>
        <w:keepNext/>
        <w:ind w:firstLine="60"/>
        <w:jc w:val="center"/>
        <w:rPr>
          <w:b/>
          <w:color w:val="000000"/>
        </w:rPr>
      </w:pPr>
      <w:r w:rsidRPr="00095B24">
        <w:rPr>
          <w:b/>
          <w:smallCaps/>
          <w:color w:val="000000"/>
        </w:rPr>
        <w:t>BENDRIEJI IR SPECIALIEJI STUDIJŲ REZULTATAI</w:t>
      </w:r>
    </w:p>
    <w:p w14:paraId="29473232" w14:textId="77777777" w:rsidR="00110C72" w:rsidRPr="00095B24" w:rsidRDefault="00110C72">
      <w:pPr>
        <w:jc w:val="both"/>
        <w:rPr>
          <w:color w:val="000000"/>
        </w:rPr>
      </w:pPr>
    </w:p>
    <w:p w14:paraId="29473233" w14:textId="77777777" w:rsidR="0082087D" w:rsidRPr="00095B24" w:rsidRDefault="00582E99" w:rsidP="0082087D">
      <w:pPr>
        <w:tabs>
          <w:tab w:val="left" w:pos="993"/>
          <w:tab w:val="left" w:pos="1080"/>
          <w:tab w:val="left" w:pos="1320"/>
        </w:tabs>
        <w:ind w:firstLine="567"/>
        <w:jc w:val="both"/>
        <w:rPr>
          <w:color w:val="000000"/>
        </w:rPr>
      </w:pPr>
      <w:r w:rsidRPr="00095B24">
        <w:rPr>
          <w:color w:val="000000"/>
        </w:rPr>
        <w:t>17</w:t>
      </w:r>
      <w:r w:rsidR="0082087D" w:rsidRPr="00095B24">
        <w:rPr>
          <w:color w:val="000000"/>
        </w:rPr>
        <w:t>.</w:t>
      </w:r>
      <w:r w:rsidR="0082087D" w:rsidRPr="00095B24">
        <w:rPr>
          <w:color w:val="000000"/>
        </w:rPr>
        <w:tab/>
      </w:r>
      <w:r w:rsidR="0088365D" w:rsidRPr="00095B24">
        <w:rPr>
          <w:color w:val="000000"/>
        </w:rPr>
        <w:t>Baigę rinkodaros studijų krypties studijas, absolventai gebės</w:t>
      </w:r>
      <w:r w:rsidR="0082087D" w:rsidRPr="00095B24">
        <w:rPr>
          <w:color w:val="000000"/>
        </w:rPr>
        <w:t>:</w:t>
      </w:r>
    </w:p>
    <w:p w14:paraId="29473234" w14:textId="77777777" w:rsidR="0082087D" w:rsidRPr="00095B24" w:rsidRDefault="00582E99" w:rsidP="0082087D">
      <w:pPr>
        <w:tabs>
          <w:tab w:val="left" w:pos="1134"/>
        </w:tabs>
        <w:ind w:firstLine="567"/>
        <w:jc w:val="both"/>
        <w:rPr>
          <w:color w:val="000000"/>
        </w:rPr>
      </w:pPr>
      <w:r w:rsidRPr="00095B24">
        <w:rPr>
          <w:color w:val="000000"/>
        </w:rPr>
        <w:t>17</w:t>
      </w:r>
      <w:r w:rsidR="0082087D" w:rsidRPr="00095B24">
        <w:rPr>
          <w:color w:val="000000"/>
        </w:rPr>
        <w:t>.1.</w:t>
      </w:r>
      <w:r w:rsidR="0082087D" w:rsidRPr="00095B24">
        <w:rPr>
          <w:color w:val="000000"/>
        </w:rPr>
        <w:tab/>
      </w:r>
      <w:r w:rsidR="00C97325" w:rsidRPr="00095B24">
        <w:rPr>
          <w:color w:val="000000"/>
        </w:rPr>
        <w:t>S</w:t>
      </w:r>
      <w:r w:rsidR="0082087D" w:rsidRPr="00095B24">
        <w:rPr>
          <w:color w:val="000000"/>
        </w:rPr>
        <w:t xml:space="preserve">uprasti ir tenkinti vartotojų poreikius, kurti, komunikuoti ir teikti vertę tiksliniams vartotojams </w:t>
      </w:r>
      <w:r w:rsidR="00C97325" w:rsidRPr="00095B24">
        <w:rPr>
          <w:color w:val="000000"/>
        </w:rPr>
        <w:t xml:space="preserve">kartu didinant naudą </w:t>
      </w:r>
      <w:r w:rsidR="0082087D" w:rsidRPr="00095B24">
        <w:rPr>
          <w:color w:val="000000"/>
        </w:rPr>
        <w:t>organizacijai</w:t>
      </w:r>
      <w:r w:rsidR="007909F7" w:rsidRPr="00095B24">
        <w:rPr>
          <w:color w:val="000000"/>
        </w:rPr>
        <w:t>.</w:t>
      </w:r>
    </w:p>
    <w:p w14:paraId="29473235" w14:textId="77777777" w:rsidR="0082087D" w:rsidRPr="00095B24" w:rsidRDefault="00582E99" w:rsidP="0082087D">
      <w:pPr>
        <w:tabs>
          <w:tab w:val="left" w:pos="1134"/>
        </w:tabs>
        <w:ind w:firstLine="567"/>
        <w:jc w:val="both"/>
        <w:rPr>
          <w:color w:val="000000"/>
        </w:rPr>
      </w:pPr>
      <w:r w:rsidRPr="00095B24">
        <w:rPr>
          <w:color w:val="000000"/>
        </w:rPr>
        <w:t>17</w:t>
      </w:r>
      <w:r w:rsidR="0082087D" w:rsidRPr="00095B24">
        <w:rPr>
          <w:color w:val="000000"/>
        </w:rPr>
        <w:t>.2.</w:t>
      </w:r>
      <w:r w:rsidR="0082087D" w:rsidRPr="00095B24">
        <w:rPr>
          <w:color w:val="000000"/>
        </w:rPr>
        <w:tab/>
        <w:t xml:space="preserve">Formuoti rinkodaros metodikomis, modeliais, tyrimais ir duomenimis grįstas rinkodaros įžvalgas bei priimti </w:t>
      </w:r>
      <w:r w:rsidR="00C97325" w:rsidRPr="00095B24">
        <w:rPr>
          <w:color w:val="000000"/>
        </w:rPr>
        <w:t>argumentuotus</w:t>
      </w:r>
      <w:r w:rsidR="0082087D" w:rsidRPr="00095B24">
        <w:rPr>
          <w:color w:val="000000"/>
        </w:rPr>
        <w:t xml:space="preserve"> rinkodaros sprendimus</w:t>
      </w:r>
      <w:r w:rsidR="007909F7" w:rsidRPr="00095B24">
        <w:rPr>
          <w:color w:val="000000"/>
        </w:rPr>
        <w:t>.</w:t>
      </w:r>
    </w:p>
    <w:p w14:paraId="29473236" w14:textId="77777777" w:rsidR="0082087D" w:rsidRPr="00095B24" w:rsidRDefault="00582E99" w:rsidP="0082087D">
      <w:pPr>
        <w:tabs>
          <w:tab w:val="left" w:pos="1134"/>
        </w:tabs>
        <w:ind w:firstLine="567"/>
        <w:jc w:val="both"/>
        <w:rPr>
          <w:color w:val="000000"/>
        </w:rPr>
      </w:pPr>
      <w:r w:rsidRPr="00095B24">
        <w:rPr>
          <w:color w:val="000000"/>
        </w:rPr>
        <w:t>17</w:t>
      </w:r>
      <w:r w:rsidR="0082087D" w:rsidRPr="00095B24">
        <w:rPr>
          <w:color w:val="000000"/>
        </w:rPr>
        <w:t>.3.</w:t>
      </w:r>
      <w:r w:rsidR="0082087D" w:rsidRPr="00095B24">
        <w:rPr>
          <w:color w:val="000000"/>
        </w:rPr>
        <w:tab/>
        <w:t>Rasti, apdoroti, analizuoti, interpretuoti ir naudoti profesinei veiklai reikalingą informaciją, formuluoti analizės išvadas</w:t>
      </w:r>
      <w:r w:rsidR="007909F7" w:rsidRPr="00095B24">
        <w:rPr>
          <w:color w:val="000000"/>
        </w:rPr>
        <w:t>.</w:t>
      </w:r>
    </w:p>
    <w:p w14:paraId="29473237" w14:textId="77777777" w:rsidR="0082087D" w:rsidRPr="00095B24" w:rsidRDefault="00582E99" w:rsidP="0082087D">
      <w:pPr>
        <w:tabs>
          <w:tab w:val="left" w:pos="1134"/>
        </w:tabs>
        <w:ind w:firstLine="567"/>
        <w:jc w:val="both"/>
        <w:rPr>
          <w:color w:val="000000"/>
        </w:rPr>
      </w:pPr>
      <w:r w:rsidRPr="00095B24">
        <w:rPr>
          <w:color w:val="000000"/>
        </w:rPr>
        <w:t>17</w:t>
      </w:r>
      <w:r w:rsidR="0082087D" w:rsidRPr="00095B24">
        <w:rPr>
          <w:color w:val="000000"/>
        </w:rPr>
        <w:t>.4.</w:t>
      </w:r>
      <w:r w:rsidR="0082087D" w:rsidRPr="00095B24">
        <w:rPr>
          <w:color w:val="000000"/>
        </w:rPr>
        <w:tab/>
      </w:r>
      <w:r w:rsidR="00C97325" w:rsidRPr="00095B24">
        <w:rPr>
          <w:color w:val="000000"/>
        </w:rPr>
        <w:t>P</w:t>
      </w:r>
      <w:r w:rsidR="0082087D" w:rsidRPr="00095B24">
        <w:rPr>
          <w:color w:val="000000"/>
        </w:rPr>
        <w:t>risidėti prie organizacijos tikslų pasiekimo ir tvaraus organizacijos vystymo</w:t>
      </w:r>
      <w:r w:rsidR="007909F7" w:rsidRPr="00095B24">
        <w:rPr>
          <w:color w:val="000000"/>
        </w:rPr>
        <w:t xml:space="preserve"> vykdant rinkodaros veiklas.</w:t>
      </w:r>
    </w:p>
    <w:p w14:paraId="29473238" w14:textId="77777777" w:rsidR="0082087D" w:rsidRPr="00095B24" w:rsidRDefault="00582E99" w:rsidP="0082087D">
      <w:pPr>
        <w:tabs>
          <w:tab w:val="left" w:pos="1134"/>
        </w:tabs>
        <w:ind w:firstLine="567"/>
        <w:jc w:val="both"/>
        <w:rPr>
          <w:color w:val="000000"/>
        </w:rPr>
      </w:pPr>
      <w:r w:rsidRPr="00095B24">
        <w:rPr>
          <w:color w:val="000000"/>
        </w:rPr>
        <w:t>17</w:t>
      </w:r>
      <w:r w:rsidR="0082087D" w:rsidRPr="00095B24">
        <w:rPr>
          <w:color w:val="000000"/>
        </w:rPr>
        <w:t>.5.</w:t>
      </w:r>
      <w:r w:rsidR="0082087D" w:rsidRPr="00095B24">
        <w:rPr>
          <w:color w:val="000000"/>
        </w:rPr>
        <w:tab/>
      </w:r>
      <w:r w:rsidR="006D65C4" w:rsidRPr="00095B24">
        <w:rPr>
          <w:color w:val="000000"/>
        </w:rPr>
        <w:t>Suprasti ir analizuoti</w:t>
      </w:r>
      <w:r w:rsidR="0082087D" w:rsidRPr="00095B24">
        <w:rPr>
          <w:color w:val="000000"/>
        </w:rPr>
        <w:t xml:space="preserve"> vartotojų elgsenos bei aplinkos pokyčius ir tendencijas</w:t>
      </w:r>
      <w:r w:rsidR="007909F7" w:rsidRPr="00095B24">
        <w:rPr>
          <w:color w:val="000000"/>
        </w:rPr>
        <w:t>.</w:t>
      </w:r>
    </w:p>
    <w:p w14:paraId="29473239" w14:textId="77777777" w:rsidR="0082087D" w:rsidRPr="00095B24" w:rsidRDefault="00582E99" w:rsidP="0082087D">
      <w:pPr>
        <w:tabs>
          <w:tab w:val="left" w:pos="1134"/>
        </w:tabs>
        <w:ind w:firstLine="567"/>
        <w:jc w:val="both"/>
        <w:rPr>
          <w:color w:val="000000"/>
        </w:rPr>
      </w:pPr>
      <w:r w:rsidRPr="00095B24">
        <w:rPr>
          <w:color w:val="000000"/>
        </w:rPr>
        <w:t>17</w:t>
      </w:r>
      <w:r w:rsidR="0082087D" w:rsidRPr="00095B24">
        <w:rPr>
          <w:color w:val="000000"/>
        </w:rPr>
        <w:t>.6.</w:t>
      </w:r>
      <w:r w:rsidR="0082087D" w:rsidRPr="00095B24">
        <w:rPr>
          <w:color w:val="000000"/>
        </w:rPr>
        <w:tab/>
        <w:t>Žodžiu ir raštu reikšti mintis rinkodaros temomis, dalyvauti diskusijose su profesionalais ir kitomis suinteresuotomis grupėmis</w:t>
      </w:r>
      <w:r w:rsidR="007909F7" w:rsidRPr="00095B24">
        <w:rPr>
          <w:color w:val="000000"/>
        </w:rPr>
        <w:t>.</w:t>
      </w:r>
    </w:p>
    <w:p w14:paraId="2947323A" w14:textId="77777777" w:rsidR="0082087D" w:rsidRPr="00095B24" w:rsidRDefault="00582E99" w:rsidP="0082087D">
      <w:pPr>
        <w:tabs>
          <w:tab w:val="left" w:pos="1134"/>
        </w:tabs>
        <w:ind w:firstLine="567"/>
        <w:jc w:val="both"/>
        <w:rPr>
          <w:color w:val="000000"/>
        </w:rPr>
      </w:pPr>
      <w:r w:rsidRPr="00095B24">
        <w:rPr>
          <w:color w:val="000000"/>
        </w:rPr>
        <w:t>17</w:t>
      </w:r>
      <w:r w:rsidR="0082087D" w:rsidRPr="00095B24">
        <w:rPr>
          <w:color w:val="000000"/>
        </w:rPr>
        <w:t>.7.</w:t>
      </w:r>
      <w:r w:rsidR="0082087D" w:rsidRPr="00095B24">
        <w:rPr>
          <w:color w:val="000000"/>
        </w:rPr>
        <w:tab/>
        <w:t>Tobulinti asmeninę profesinę rinkodaros kompetenciją, siekti asmeninio ir profesinio augimo, vadovautis profesine etika ir vertybėmis, mokytis visą gyvenimą.</w:t>
      </w:r>
    </w:p>
    <w:p w14:paraId="2947323B" w14:textId="77777777" w:rsidR="00110C72" w:rsidRPr="00095B24" w:rsidRDefault="00582E99">
      <w:pPr>
        <w:tabs>
          <w:tab w:val="left" w:pos="993"/>
          <w:tab w:val="left" w:pos="1080"/>
          <w:tab w:val="left" w:pos="1320"/>
        </w:tabs>
        <w:ind w:firstLine="567"/>
        <w:jc w:val="both"/>
        <w:rPr>
          <w:color w:val="000000"/>
        </w:rPr>
      </w:pPr>
      <w:r w:rsidRPr="00095B24">
        <w:rPr>
          <w:color w:val="000000"/>
        </w:rPr>
        <w:t>18</w:t>
      </w:r>
      <w:r w:rsidR="003A587B" w:rsidRPr="00095B24">
        <w:rPr>
          <w:color w:val="000000"/>
        </w:rPr>
        <w:t>.</w:t>
      </w:r>
      <w:r w:rsidR="003A587B" w:rsidRPr="00095B24">
        <w:rPr>
          <w:color w:val="000000"/>
        </w:rPr>
        <w:tab/>
        <w:t>Studijuo</w:t>
      </w:r>
      <w:r w:rsidR="004B5865" w:rsidRPr="00095B24">
        <w:rPr>
          <w:color w:val="000000"/>
        </w:rPr>
        <w:t>jantys</w:t>
      </w:r>
      <w:r w:rsidR="003A587B" w:rsidRPr="00095B24">
        <w:rPr>
          <w:color w:val="000000"/>
        </w:rPr>
        <w:t xml:space="preserve"> rinkodarą asm</w:t>
      </w:r>
      <w:r w:rsidR="004B5865" w:rsidRPr="00095B24">
        <w:rPr>
          <w:color w:val="000000"/>
        </w:rPr>
        <w:t>enys</w:t>
      </w:r>
      <w:r w:rsidR="003A587B" w:rsidRPr="00095B24">
        <w:rPr>
          <w:color w:val="000000"/>
        </w:rPr>
        <w:t xml:space="preserve"> turi plėtoti asmeninius, socialinius, tyrimų ir specialiuosius gebėjimus.</w:t>
      </w:r>
    </w:p>
    <w:p w14:paraId="2947323C" w14:textId="77777777" w:rsidR="00110C72" w:rsidRPr="00095B24" w:rsidRDefault="00582E99">
      <w:pPr>
        <w:tabs>
          <w:tab w:val="left" w:pos="993"/>
          <w:tab w:val="left" w:pos="1080"/>
          <w:tab w:val="left" w:pos="1320"/>
        </w:tabs>
        <w:ind w:firstLine="567"/>
        <w:jc w:val="both"/>
        <w:rPr>
          <w:color w:val="000000"/>
        </w:rPr>
      </w:pPr>
      <w:r w:rsidRPr="00095B24">
        <w:rPr>
          <w:color w:val="000000"/>
        </w:rPr>
        <w:lastRenderedPageBreak/>
        <w:t>19</w:t>
      </w:r>
      <w:r w:rsidR="003A587B" w:rsidRPr="00095B24">
        <w:rPr>
          <w:color w:val="000000"/>
        </w:rPr>
        <w:t>.</w:t>
      </w:r>
      <w:r w:rsidR="003A587B" w:rsidRPr="00095B24">
        <w:rPr>
          <w:color w:val="000000"/>
        </w:rPr>
        <w:tab/>
      </w:r>
      <w:r w:rsidR="00A66FE2" w:rsidRPr="00095B24">
        <w:rPr>
          <w:color w:val="000000"/>
        </w:rPr>
        <w:t>P</w:t>
      </w:r>
      <w:r w:rsidR="003A587B" w:rsidRPr="00095B24">
        <w:rPr>
          <w:color w:val="000000"/>
        </w:rPr>
        <w:t>rofesinio bakalauro, bakalauro ir magistro studijomis parengtų rinkodaros specialistų profiliai skiriasi:</w:t>
      </w:r>
    </w:p>
    <w:p w14:paraId="2947323D" w14:textId="77777777" w:rsidR="00110C72" w:rsidRPr="00095B24" w:rsidRDefault="00582E99">
      <w:pPr>
        <w:tabs>
          <w:tab w:val="left" w:pos="1134"/>
        </w:tabs>
        <w:ind w:firstLine="567"/>
        <w:jc w:val="both"/>
        <w:rPr>
          <w:color w:val="000000"/>
        </w:rPr>
      </w:pPr>
      <w:r w:rsidRPr="00095B24">
        <w:rPr>
          <w:color w:val="000000"/>
        </w:rPr>
        <w:t>19</w:t>
      </w:r>
      <w:r w:rsidR="003A587B" w:rsidRPr="00095B24">
        <w:rPr>
          <w:color w:val="000000"/>
        </w:rPr>
        <w:t>.1.</w:t>
      </w:r>
      <w:r w:rsidR="003A587B" w:rsidRPr="00095B24">
        <w:rPr>
          <w:color w:val="000000"/>
        </w:rPr>
        <w:tab/>
        <w:t xml:space="preserve">Koleginėse pirmosios studijų pakopos studijose rengiami rinkodaros specialistai, galintys dirbti organizacijose rinkodaros specialistais, </w:t>
      </w:r>
      <w:r w:rsidR="00EF0647" w:rsidRPr="00095B24">
        <w:rPr>
          <w:color w:val="000000"/>
        </w:rPr>
        <w:t xml:space="preserve">atliekančiais </w:t>
      </w:r>
      <w:r w:rsidR="003A587B" w:rsidRPr="00095B24">
        <w:rPr>
          <w:color w:val="000000"/>
        </w:rPr>
        <w:t xml:space="preserve">rinkodaros funkcijas, bei vykdyti jiems pavestas veiklas, reikalaujančias bazinių rinkodaros žinių </w:t>
      </w:r>
      <w:r w:rsidR="00FE70E7" w:rsidRPr="00095B24">
        <w:rPr>
          <w:color w:val="000000"/>
        </w:rPr>
        <w:t>visumos ir gebėjimo jas taikyti pavestoje veiklos srityje</w:t>
      </w:r>
      <w:r w:rsidR="007909F7" w:rsidRPr="00095B24">
        <w:rPr>
          <w:color w:val="000000"/>
        </w:rPr>
        <w:t>.</w:t>
      </w:r>
    </w:p>
    <w:p w14:paraId="2947323E" w14:textId="77777777" w:rsidR="00110C72" w:rsidRPr="00095B24" w:rsidRDefault="00582E99">
      <w:pPr>
        <w:tabs>
          <w:tab w:val="left" w:pos="1134"/>
        </w:tabs>
        <w:ind w:firstLine="567"/>
        <w:jc w:val="both"/>
        <w:rPr>
          <w:color w:val="000000"/>
        </w:rPr>
      </w:pPr>
      <w:r w:rsidRPr="00095B24">
        <w:rPr>
          <w:color w:val="000000"/>
        </w:rPr>
        <w:t>19</w:t>
      </w:r>
      <w:r w:rsidR="003A587B" w:rsidRPr="00095B24">
        <w:rPr>
          <w:color w:val="000000"/>
        </w:rPr>
        <w:t>.2.</w:t>
      </w:r>
      <w:r w:rsidR="003A587B" w:rsidRPr="00095B24">
        <w:rPr>
          <w:color w:val="000000"/>
        </w:rPr>
        <w:tab/>
        <w:t>Universitetinėse pirmosios studijų pakopos studijose rengiami rinkodaros specialistai, gebantys dirbti organizacijose rinkodaros specialistais, atliekančiais kompleksines rinkodaros veiklas, bei vykdyti f</w:t>
      </w:r>
      <w:sdt>
        <w:sdtPr>
          <w:tag w:val="goog_rdk_47"/>
          <w:id w:val="1557980548"/>
        </w:sdtPr>
        <w:sdtEndPr/>
        <w:sdtContent/>
      </w:sdt>
      <w:r w:rsidR="003A587B" w:rsidRPr="00095B24">
        <w:rPr>
          <w:color w:val="000000"/>
        </w:rPr>
        <w:t>unkcijas, reikalaujančias naujausių rinkodaros teorijų pažinimo, sistemiško ir inovatyvaus jų taikymo praktikoje</w:t>
      </w:r>
      <w:r w:rsidR="007909F7" w:rsidRPr="00095B24">
        <w:rPr>
          <w:color w:val="000000"/>
        </w:rPr>
        <w:t>.</w:t>
      </w:r>
    </w:p>
    <w:p w14:paraId="2947323F" w14:textId="77777777" w:rsidR="00110C72" w:rsidRPr="00095B24" w:rsidRDefault="00582E99">
      <w:pPr>
        <w:tabs>
          <w:tab w:val="left" w:pos="1134"/>
        </w:tabs>
        <w:ind w:firstLine="567"/>
        <w:jc w:val="both"/>
        <w:rPr>
          <w:color w:val="000000"/>
        </w:rPr>
      </w:pPr>
      <w:r w:rsidRPr="00095B24">
        <w:rPr>
          <w:color w:val="000000"/>
        </w:rPr>
        <w:t>19</w:t>
      </w:r>
      <w:r w:rsidR="003A587B" w:rsidRPr="00095B24">
        <w:rPr>
          <w:color w:val="000000"/>
        </w:rPr>
        <w:t>.3.</w:t>
      </w:r>
      <w:r w:rsidR="003A587B" w:rsidRPr="00095B24">
        <w:rPr>
          <w:color w:val="000000"/>
        </w:rPr>
        <w:tab/>
        <w:t>Universitetinėse antrosios studijų pakopos studijose rengiamų rinkodaros specialistų profesinė veikla turi būti grindžiama naujausių rinkodaros mokslo bei tyrimų pažinimu, gebėjimu kritiškai vertinti ir valdyti rinkodaros veiklas organizacijų praktinėje veikloje.</w:t>
      </w:r>
    </w:p>
    <w:p w14:paraId="29473240" w14:textId="77777777" w:rsidR="00110C72" w:rsidRPr="00095B24" w:rsidRDefault="00582E99">
      <w:pPr>
        <w:tabs>
          <w:tab w:val="left" w:pos="993"/>
          <w:tab w:val="left" w:pos="1080"/>
          <w:tab w:val="left" w:pos="1320"/>
        </w:tabs>
        <w:ind w:firstLine="567"/>
        <w:jc w:val="both"/>
        <w:rPr>
          <w:color w:val="000000"/>
        </w:rPr>
      </w:pPr>
      <w:r w:rsidRPr="00095B24">
        <w:rPr>
          <w:color w:val="000000"/>
        </w:rPr>
        <w:t>20</w:t>
      </w:r>
      <w:r w:rsidR="003A587B" w:rsidRPr="00095B24">
        <w:rPr>
          <w:color w:val="000000"/>
        </w:rPr>
        <w:t>.</w:t>
      </w:r>
      <w:r w:rsidR="003A587B" w:rsidRPr="00095B24">
        <w:rPr>
          <w:color w:val="000000"/>
        </w:rPr>
        <w:tab/>
        <w:t xml:space="preserve">Baigus kolegines pirmosios studijų pakopos studijas, turi būti pasiekti šie studijų rezultatai: </w:t>
      </w:r>
    </w:p>
    <w:p w14:paraId="29473241" w14:textId="77777777" w:rsidR="00110C72" w:rsidRPr="00095B24" w:rsidRDefault="00582E99">
      <w:pPr>
        <w:tabs>
          <w:tab w:val="left" w:pos="1134"/>
        </w:tabs>
        <w:ind w:firstLine="567"/>
        <w:jc w:val="both"/>
        <w:rPr>
          <w:color w:val="000000"/>
        </w:rPr>
      </w:pPr>
      <w:r w:rsidRPr="00095B24">
        <w:rPr>
          <w:color w:val="000000"/>
        </w:rPr>
        <w:t>20</w:t>
      </w:r>
      <w:r w:rsidR="003A587B" w:rsidRPr="00095B24">
        <w:rPr>
          <w:color w:val="000000"/>
        </w:rPr>
        <w:t>.1.</w:t>
      </w:r>
      <w:r w:rsidR="003A587B" w:rsidRPr="00095B24">
        <w:rPr>
          <w:color w:val="000000"/>
        </w:rPr>
        <w:tab/>
      </w:r>
      <w:sdt>
        <w:sdtPr>
          <w:tag w:val="goog_rdk_48"/>
          <w:id w:val="1557980549"/>
        </w:sdtPr>
        <w:sdtEndPr/>
        <w:sdtContent/>
      </w:sdt>
      <w:r w:rsidR="003A587B" w:rsidRPr="00095B24">
        <w:rPr>
          <w:color w:val="000000"/>
        </w:rPr>
        <w:t>Žinios, jų taikymas:</w:t>
      </w:r>
    </w:p>
    <w:p w14:paraId="29473242" w14:textId="77777777" w:rsidR="00110C72" w:rsidRPr="00095B24" w:rsidRDefault="00582E99">
      <w:pPr>
        <w:tabs>
          <w:tab w:val="left" w:pos="1276"/>
        </w:tabs>
        <w:ind w:firstLine="567"/>
        <w:jc w:val="both"/>
        <w:rPr>
          <w:color w:val="000000"/>
        </w:rPr>
      </w:pPr>
      <w:r w:rsidRPr="00095B24">
        <w:rPr>
          <w:color w:val="000000"/>
        </w:rPr>
        <w:t>20</w:t>
      </w:r>
      <w:r w:rsidR="003A587B" w:rsidRPr="00095B24">
        <w:rPr>
          <w:color w:val="000000"/>
        </w:rPr>
        <w:t>.1.1.</w:t>
      </w:r>
      <w:r w:rsidR="003A587B" w:rsidRPr="00095B24">
        <w:rPr>
          <w:color w:val="000000"/>
        </w:rPr>
        <w:tab/>
      </w:r>
      <w:r w:rsidR="00D16C36" w:rsidRPr="00095B24">
        <w:rPr>
          <w:color w:val="000000"/>
        </w:rPr>
        <w:t>Žino</w:t>
      </w:r>
      <w:r w:rsidR="003A587B" w:rsidRPr="00095B24">
        <w:rPr>
          <w:color w:val="000000"/>
        </w:rPr>
        <w:t xml:space="preserve"> ir supranta pagrindines rinkodaros sąvokas ir principus, paremtus bazinėmis rinkodaros teorijomis ir modeliais, </w:t>
      </w:r>
      <w:r w:rsidR="00364278" w:rsidRPr="00095B24">
        <w:rPr>
          <w:color w:val="000000"/>
        </w:rPr>
        <w:t xml:space="preserve">įgytas rinkodaros žinias geba taikyti profesinėje veikloje, </w:t>
      </w:r>
      <w:r w:rsidR="00177F23" w:rsidRPr="00095B24">
        <w:t>nagrinėti</w:t>
      </w:r>
      <w:r w:rsidR="00364278" w:rsidRPr="00095B24">
        <w:t xml:space="preserve"> praktines situacijas</w:t>
      </w:r>
      <w:r w:rsidR="007D49F5" w:rsidRPr="00095B24">
        <w:rPr>
          <w:color w:val="000000"/>
        </w:rPr>
        <w:t>.</w:t>
      </w:r>
    </w:p>
    <w:p w14:paraId="29473243" w14:textId="77777777" w:rsidR="00110C72" w:rsidRPr="00095B24" w:rsidRDefault="00582E99">
      <w:pPr>
        <w:tabs>
          <w:tab w:val="left" w:pos="1276"/>
        </w:tabs>
        <w:ind w:firstLine="567"/>
        <w:jc w:val="both"/>
        <w:rPr>
          <w:color w:val="000000"/>
        </w:rPr>
      </w:pPr>
      <w:r w:rsidRPr="00095B24">
        <w:rPr>
          <w:color w:val="000000"/>
        </w:rPr>
        <w:t>20</w:t>
      </w:r>
      <w:r w:rsidR="003A587B" w:rsidRPr="00095B24">
        <w:rPr>
          <w:color w:val="000000"/>
        </w:rPr>
        <w:t>.1.2.</w:t>
      </w:r>
      <w:r w:rsidR="003A587B" w:rsidRPr="00095B24">
        <w:rPr>
          <w:color w:val="000000"/>
        </w:rPr>
        <w:tab/>
      </w:r>
      <w:r w:rsidR="00C16DE8" w:rsidRPr="00095B24">
        <w:rPr>
          <w:color w:val="000000"/>
        </w:rPr>
        <w:t>Geba atpažinti</w:t>
      </w:r>
      <w:r w:rsidR="003A587B" w:rsidRPr="00095B24">
        <w:rPr>
          <w:color w:val="000000"/>
        </w:rPr>
        <w:t xml:space="preserve"> verslo ir viešosios vadybos </w:t>
      </w:r>
      <w:r w:rsidR="00364278" w:rsidRPr="00095B24">
        <w:rPr>
          <w:color w:val="000000"/>
        </w:rPr>
        <w:t>esminius principus</w:t>
      </w:r>
      <w:r w:rsidR="007643C3" w:rsidRPr="00095B24">
        <w:rPr>
          <w:color w:val="000000"/>
        </w:rPr>
        <w:t>,</w:t>
      </w:r>
      <w:r w:rsidR="003A587B" w:rsidRPr="00095B24">
        <w:rPr>
          <w:color w:val="000000"/>
        </w:rPr>
        <w:t xml:space="preserve"> supranta rinkodaros paskirtį organizacijos veikloje</w:t>
      </w:r>
      <w:r w:rsidR="007643C3" w:rsidRPr="00095B24">
        <w:rPr>
          <w:color w:val="000000"/>
        </w:rPr>
        <w:t xml:space="preserve"> ir geba </w:t>
      </w:r>
      <w:r w:rsidR="007643C3" w:rsidRPr="00095B24">
        <w:t>šias žinias taikyti, nagrinė</w:t>
      </w:r>
      <w:r w:rsidR="00364278" w:rsidRPr="00095B24">
        <w:t>jant</w:t>
      </w:r>
      <w:r w:rsidR="007643C3" w:rsidRPr="00095B24">
        <w:t xml:space="preserve"> </w:t>
      </w:r>
      <w:r w:rsidR="00177F23" w:rsidRPr="00095B24">
        <w:t xml:space="preserve">praktines </w:t>
      </w:r>
      <w:r w:rsidR="007643C3" w:rsidRPr="00095B24">
        <w:t>vadybininko lygmens situacijas</w:t>
      </w:r>
      <w:r w:rsidR="003A587B" w:rsidRPr="00095B24">
        <w:rPr>
          <w:color w:val="000000"/>
        </w:rPr>
        <w:t>.</w:t>
      </w:r>
    </w:p>
    <w:p w14:paraId="29473244" w14:textId="77777777" w:rsidR="00110C72" w:rsidRPr="00095B24" w:rsidRDefault="00582E99">
      <w:pPr>
        <w:tabs>
          <w:tab w:val="left" w:pos="1134"/>
        </w:tabs>
        <w:ind w:firstLine="567"/>
        <w:jc w:val="both"/>
        <w:rPr>
          <w:color w:val="000000"/>
        </w:rPr>
      </w:pPr>
      <w:r w:rsidRPr="00095B24">
        <w:rPr>
          <w:color w:val="000000"/>
        </w:rPr>
        <w:t>20</w:t>
      </w:r>
      <w:r w:rsidR="003A587B" w:rsidRPr="00095B24">
        <w:rPr>
          <w:color w:val="000000"/>
        </w:rPr>
        <w:t>.2.</w:t>
      </w:r>
      <w:r w:rsidR="003A587B" w:rsidRPr="00095B24">
        <w:rPr>
          <w:color w:val="000000"/>
        </w:rPr>
        <w:tab/>
        <w:t>Gebėjimai vykdyti tyrimus:</w:t>
      </w:r>
    </w:p>
    <w:p w14:paraId="29473245" w14:textId="77777777" w:rsidR="00110C72" w:rsidRPr="00095B24" w:rsidRDefault="00582E99">
      <w:pPr>
        <w:tabs>
          <w:tab w:val="left" w:pos="1276"/>
        </w:tabs>
        <w:ind w:firstLine="567"/>
        <w:jc w:val="both"/>
        <w:rPr>
          <w:color w:val="000000"/>
        </w:rPr>
      </w:pPr>
      <w:r w:rsidRPr="00095B24">
        <w:rPr>
          <w:color w:val="000000"/>
        </w:rPr>
        <w:t>20</w:t>
      </w:r>
      <w:r w:rsidR="003A587B" w:rsidRPr="00095B24">
        <w:rPr>
          <w:color w:val="000000"/>
        </w:rPr>
        <w:t>.2.1.</w:t>
      </w:r>
      <w:r w:rsidR="003A587B" w:rsidRPr="00095B24">
        <w:rPr>
          <w:color w:val="000000"/>
        </w:rPr>
        <w:tab/>
        <w:t xml:space="preserve">Geba atlikti į </w:t>
      </w:r>
      <w:sdt>
        <w:sdtPr>
          <w:tag w:val="goog_rdk_50"/>
          <w:id w:val="1557980551"/>
        </w:sdtPr>
        <w:sdtEndPr/>
        <w:sdtContent/>
      </w:sdt>
      <w:r w:rsidR="003A587B" w:rsidRPr="00095B24">
        <w:rPr>
          <w:color w:val="000000"/>
        </w:rPr>
        <w:t xml:space="preserve">praktiką orientuotus </w:t>
      </w:r>
      <w:r w:rsidR="007760A8" w:rsidRPr="00095B24">
        <w:rPr>
          <w:color w:val="000000"/>
        </w:rPr>
        <w:t xml:space="preserve">rinkodaros bei verslo aplinkos </w:t>
      </w:r>
      <w:r w:rsidR="003A587B" w:rsidRPr="00095B24">
        <w:rPr>
          <w:color w:val="000000"/>
        </w:rPr>
        <w:t>empirinius tyrimus, taikydam</w:t>
      </w:r>
      <w:r w:rsidR="007D49F5" w:rsidRPr="00095B24">
        <w:rPr>
          <w:color w:val="000000"/>
        </w:rPr>
        <w:t>i</w:t>
      </w:r>
      <w:r w:rsidR="003A587B" w:rsidRPr="00095B24">
        <w:rPr>
          <w:color w:val="000000"/>
        </w:rPr>
        <w:t xml:space="preserve"> įgytas rinkodaros </w:t>
      </w:r>
      <w:r w:rsidR="00BE5A55" w:rsidRPr="00095B24">
        <w:rPr>
          <w:color w:val="000000"/>
        </w:rPr>
        <w:t>bei</w:t>
      </w:r>
      <w:r w:rsidR="003A587B" w:rsidRPr="00095B24">
        <w:rPr>
          <w:color w:val="000000"/>
        </w:rPr>
        <w:t xml:space="preserve"> verslo ir viešosios vadybos žinias</w:t>
      </w:r>
      <w:r w:rsidR="007D49F5" w:rsidRPr="00095B24">
        <w:rPr>
          <w:color w:val="000000"/>
        </w:rPr>
        <w:t>.</w:t>
      </w:r>
    </w:p>
    <w:p w14:paraId="29473246" w14:textId="77777777" w:rsidR="00110C72" w:rsidRPr="00095B24" w:rsidRDefault="00582E99">
      <w:pPr>
        <w:tabs>
          <w:tab w:val="left" w:pos="1276"/>
        </w:tabs>
        <w:ind w:firstLine="567"/>
        <w:jc w:val="both"/>
        <w:rPr>
          <w:color w:val="000000"/>
        </w:rPr>
      </w:pPr>
      <w:r w:rsidRPr="00095B24">
        <w:rPr>
          <w:color w:val="000000"/>
        </w:rPr>
        <w:t>20</w:t>
      </w:r>
      <w:r w:rsidR="003A587B" w:rsidRPr="00095B24">
        <w:rPr>
          <w:color w:val="000000"/>
        </w:rPr>
        <w:t>.2.2.</w:t>
      </w:r>
      <w:r w:rsidR="003A587B" w:rsidRPr="00095B24">
        <w:rPr>
          <w:color w:val="000000"/>
        </w:rPr>
        <w:tab/>
        <w:t>Geba rinkti, sisteminti ir analizuoti antrinius duomenis</w:t>
      </w:r>
      <w:r w:rsidR="007D49F5" w:rsidRPr="00095B24">
        <w:rPr>
          <w:color w:val="000000"/>
        </w:rPr>
        <w:t>.</w:t>
      </w:r>
    </w:p>
    <w:p w14:paraId="29473247" w14:textId="77777777" w:rsidR="00110C72" w:rsidRPr="00095B24" w:rsidRDefault="00582E99">
      <w:pPr>
        <w:tabs>
          <w:tab w:val="left" w:pos="1276"/>
        </w:tabs>
        <w:ind w:firstLine="567"/>
        <w:jc w:val="both"/>
        <w:rPr>
          <w:color w:val="000000"/>
        </w:rPr>
      </w:pPr>
      <w:r w:rsidRPr="00095B24">
        <w:rPr>
          <w:color w:val="000000"/>
        </w:rPr>
        <w:t>20</w:t>
      </w:r>
      <w:r w:rsidR="003A587B" w:rsidRPr="00095B24">
        <w:rPr>
          <w:color w:val="000000"/>
        </w:rPr>
        <w:t>.2.3.</w:t>
      </w:r>
      <w:r w:rsidR="003A587B" w:rsidRPr="00095B24">
        <w:rPr>
          <w:color w:val="000000"/>
        </w:rPr>
        <w:tab/>
        <w:t xml:space="preserve">Atliktos analizės </w:t>
      </w:r>
      <w:r w:rsidR="00177F23" w:rsidRPr="00095B24">
        <w:rPr>
          <w:color w:val="000000"/>
        </w:rPr>
        <w:t xml:space="preserve">rinkodaros srityje </w:t>
      </w:r>
      <w:r w:rsidR="003A587B" w:rsidRPr="00095B24">
        <w:rPr>
          <w:color w:val="000000"/>
        </w:rPr>
        <w:t xml:space="preserve">pagrindu geba daryti apibendrinimus ir formuluoti išvadas. </w:t>
      </w:r>
    </w:p>
    <w:p w14:paraId="29473248" w14:textId="77777777" w:rsidR="00110C72" w:rsidRPr="00095B24" w:rsidRDefault="00582E99">
      <w:pPr>
        <w:tabs>
          <w:tab w:val="left" w:pos="1134"/>
        </w:tabs>
        <w:ind w:firstLine="567"/>
        <w:jc w:val="both"/>
        <w:rPr>
          <w:color w:val="000000"/>
        </w:rPr>
      </w:pPr>
      <w:r w:rsidRPr="00095B24">
        <w:rPr>
          <w:color w:val="000000"/>
        </w:rPr>
        <w:t>20</w:t>
      </w:r>
      <w:r w:rsidR="003A587B" w:rsidRPr="00095B24">
        <w:rPr>
          <w:color w:val="000000"/>
        </w:rPr>
        <w:t>.3.</w:t>
      </w:r>
      <w:r w:rsidR="003A587B" w:rsidRPr="00095B24">
        <w:rPr>
          <w:color w:val="000000"/>
        </w:rPr>
        <w:tab/>
      </w:r>
      <w:sdt>
        <w:sdtPr>
          <w:tag w:val="goog_rdk_51"/>
          <w:id w:val="1557980552"/>
        </w:sdtPr>
        <w:sdtEndPr/>
        <w:sdtContent/>
      </w:sdt>
      <w:r w:rsidR="003A587B" w:rsidRPr="00095B24">
        <w:rPr>
          <w:color w:val="000000"/>
        </w:rPr>
        <w:t>Specialieji gebėjimai:</w:t>
      </w:r>
    </w:p>
    <w:p w14:paraId="29473249" w14:textId="77777777" w:rsidR="00110C72" w:rsidRPr="00095B24" w:rsidRDefault="00582E99">
      <w:pPr>
        <w:tabs>
          <w:tab w:val="left" w:pos="1276"/>
        </w:tabs>
        <w:ind w:firstLine="567"/>
        <w:jc w:val="both"/>
        <w:rPr>
          <w:color w:val="000000"/>
        </w:rPr>
      </w:pPr>
      <w:r w:rsidRPr="00095B24">
        <w:rPr>
          <w:color w:val="000000"/>
        </w:rPr>
        <w:t>20</w:t>
      </w:r>
      <w:r w:rsidR="003A587B" w:rsidRPr="00095B24">
        <w:rPr>
          <w:color w:val="000000"/>
        </w:rPr>
        <w:t>.3.1.</w:t>
      </w:r>
      <w:r w:rsidR="003A587B" w:rsidRPr="00095B24">
        <w:rPr>
          <w:color w:val="000000"/>
        </w:rPr>
        <w:tab/>
        <w:t xml:space="preserve">Supranta rinkodaros planavimo principus ir procesą, geba atlikti pavestas </w:t>
      </w:r>
      <w:r w:rsidR="00177F23" w:rsidRPr="00095B24">
        <w:rPr>
          <w:color w:val="000000"/>
        </w:rPr>
        <w:t xml:space="preserve">segmentavimo, pozicionavimo, konkrečių rinkodaros veiksmų planų rengimo </w:t>
      </w:r>
      <w:r w:rsidR="003A587B" w:rsidRPr="00095B24">
        <w:rPr>
          <w:color w:val="000000"/>
        </w:rPr>
        <w:t>funkcijas</w:t>
      </w:r>
      <w:r w:rsidR="007D49F5" w:rsidRPr="00095B24">
        <w:rPr>
          <w:color w:val="000000"/>
        </w:rPr>
        <w:t>.</w:t>
      </w:r>
    </w:p>
    <w:p w14:paraId="2947324A" w14:textId="77777777" w:rsidR="00110C72" w:rsidRPr="00095B24" w:rsidRDefault="00582E99">
      <w:pPr>
        <w:tabs>
          <w:tab w:val="left" w:pos="1276"/>
        </w:tabs>
        <w:ind w:firstLine="567"/>
        <w:jc w:val="both"/>
        <w:rPr>
          <w:color w:val="000000"/>
        </w:rPr>
      </w:pPr>
      <w:r w:rsidRPr="00095B24">
        <w:rPr>
          <w:color w:val="000000"/>
        </w:rPr>
        <w:t>20</w:t>
      </w:r>
      <w:r w:rsidR="003A587B" w:rsidRPr="00095B24">
        <w:rPr>
          <w:color w:val="000000"/>
        </w:rPr>
        <w:t>.3.2.</w:t>
      </w:r>
      <w:r w:rsidR="003A587B" w:rsidRPr="00095B24">
        <w:rPr>
          <w:color w:val="000000"/>
        </w:rPr>
        <w:tab/>
      </w:r>
      <w:r w:rsidR="00364278" w:rsidRPr="00095B24">
        <w:t>Geba interpretuoti vartotojų el</w:t>
      </w:r>
      <w:r w:rsidR="00FA1919">
        <w:t>gsenos dėsningumus, analizuodami</w:t>
      </w:r>
      <w:r w:rsidR="00364278" w:rsidRPr="00095B24">
        <w:t xml:space="preserve"> organizacijos rinkas</w:t>
      </w:r>
      <w:r w:rsidR="007D49F5" w:rsidRPr="00095B24">
        <w:rPr>
          <w:color w:val="000000"/>
        </w:rPr>
        <w:t>.</w:t>
      </w:r>
    </w:p>
    <w:p w14:paraId="2947324B" w14:textId="77777777" w:rsidR="00110C72" w:rsidRPr="00095B24" w:rsidRDefault="00582E99">
      <w:pPr>
        <w:tabs>
          <w:tab w:val="left" w:pos="1276"/>
        </w:tabs>
        <w:ind w:firstLine="567"/>
        <w:jc w:val="both"/>
        <w:rPr>
          <w:color w:val="000000"/>
        </w:rPr>
      </w:pPr>
      <w:r w:rsidRPr="00095B24">
        <w:rPr>
          <w:color w:val="000000"/>
        </w:rPr>
        <w:t>20</w:t>
      </w:r>
      <w:r w:rsidR="003A587B" w:rsidRPr="00095B24">
        <w:rPr>
          <w:color w:val="000000"/>
        </w:rPr>
        <w:t>.3.3.</w:t>
      </w:r>
      <w:r w:rsidR="003A587B" w:rsidRPr="00095B24">
        <w:rPr>
          <w:color w:val="000000"/>
        </w:rPr>
        <w:tab/>
      </w:r>
      <w:r w:rsidR="00300DA4" w:rsidRPr="00095B24">
        <w:rPr>
          <w:color w:val="000000"/>
        </w:rPr>
        <w:t>G</w:t>
      </w:r>
      <w:r w:rsidR="00364278" w:rsidRPr="00095B24">
        <w:rPr>
          <w:color w:val="000000"/>
        </w:rPr>
        <w:t>eba apibrėžti vertės koncepciją, analizuoti organizacijos prekių asortimentą ir atlikti pavestas asortimento valdymo funkcijas, sie</w:t>
      </w:r>
      <w:r w:rsidR="007D49F5" w:rsidRPr="00095B24">
        <w:rPr>
          <w:color w:val="000000"/>
        </w:rPr>
        <w:t>ti</w:t>
      </w:r>
      <w:r w:rsidR="00364278" w:rsidRPr="00095B24">
        <w:rPr>
          <w:color w:val="000000"/>
        </w:rPr>
        <w:t xml:space="preserve"> jas su kainodara</w:t>
      </w:r>
      <w:r w:rsidR="00177F23" w:rsidRPr="00095B24">
        <w:rPr>
          <w:color w:val="000000"/>
        </w:rPr>
        <w:t>.</w:t>
      </w:r>
    </w:p>
    <w:p w14:paraId="2947324C" w14:textId="77777777" w:rsidR="00110C72" w:rsidRPr="00095B24" w:rsidRDefault="00582E99">
      <w:pPr>
        <w:tabs>
          <w:tab w:val="left" w:pos="1276"/>
        </w:tabs>
        <w:ind w:firstLine="567"/>
        <w:jc w:val="both"/>
        <w:rPr>
          <w:color w:val="000000"/>
        </w:rPr>
      </w:pPr>
      <w:r w:rsidRPr="00095B24">
        <w:rPr>
          <w:color w:val="000000"/>
        </w:rPr>
        <w:t>20</w:t>
      </w:r>
      <w:r w:rsidR="003A587B" w:rsidRPr="00095B24">
        <w:rPr>
          <w:color w:val="000000"/>
        </w:rPr>
        <w:t>.3.4.</w:t>
      </w:r>
      <w:r w:rsidR="003A587B" w:rsidRPr="00095B24">
        <w:rPr>
          <w:color w:val="000000"/>
        </w:rPr>
        <w:tab/>
      </w:r>
      <w:r w:rsidR="00364278" w:rsidRPr="00095B24">
        <w:rPr>
          <w:color w:val="000000"/>
        </w:rPr>
        <w:t>Geba aiškinti integruotos rinkodaros komunikacijos priemonių savybes ir įv</w:t>
      </w:r>
      <w:r w:rsidR="00177F23" w:rsidRPr="00095B24">
        <w:rPr>
          <w:color w:val="000000"/>
        </w:rPr>
        <w:t>ertinti jų tinkamumą konkrečių situacijų atvejais</w:t>
      </w:r>
      <w:r w:rsidR="007D49F5" w:rsidRPr="00095B24">
        <w:rPr>
          <w:color w:val="000000"/>
        </w:rPr>
        <w:t>.</w:t>
      </w:r>
    </w:p>
    <w:p w14:paraId="2947324D" w14:textId="77777777" w:rsidR="00110C72" w:rsidRPr="00095B24" w:rsidRDefault="00582E99">
      <w:pPr>
        <w:tabs>
          <w:tab w:val="left" w:pos="1276"/>
        </w:tabs>
        <w:ind w:firstLine="567"/>
        <w:jc w:val="both"/>
        <w:rPr>
          <w:color w:val="000000"/>
        </w:rPr>
      </w:pPr>
      <w:r w:rsidRPr="00095B24">
        <w:rPr>
          <w:color w:val="000000"/>
        </w:rPr>
        <w:t>20</w:t>
      </w:r>
      <w:r w:rsidR="003A587B" w:rsidRPr="00095B24">
        <w:rPr>
          <w:color w:val="000000"/>
        </w:rPr>
        <w:t>.3.5.</w:t>
      </w:r>
      <w:r w:rsidR="003A587B" w:rsidRPr="00095B24">
        <w:rPr>
          <w:color w:val="000000"/>
        </w:rPr>
        <w:tab/>
        <w:t>Supranta prekių paskirstymo kanalų ypatumus, geba įvertinti logistikos ir pardavimo galimybes daugiakanalėje aplinkoje bei palaikyti santykius su partneriais ir klientais</w:t>
      </w:r>
      <w:r w:rsidR="00550D2A" w:rsidRPr="00095B24">
        <w:rPr>
          <w:color w:val="000000"/>
        </w:rPr>
        <w:t>.</w:t>
      </w:r>
    </w:p>
    <w:p w14:paraId="2947324E" w14:textId="77777777" w:rsidR="00110C72" w:rsidRPr="00095B24" w:rsidRDefault="00582E99">
      <w:pPr>
        <w:tabs>
          <w:tab w:val="left" w:pos="1276"/>
        </w:tabs>
        <w:ind w:firstLine="567"/>
        <w:jc w:val="both"/>
        <w:rPr>
          <w:color w:val="000000"/>
        </w:rPr>
      </w:pPr>
      <w:r w:rsidRPr="00095B24">
        <w:rPr>
          <w:color w:val="000000"/>
        </w:rPr>
        <w:t>20</w:t>
      </w:r>
      <w:r w:rsidR="003A587B" w:rsidRPr="00095B24">
        <w:rPr>
          <w:color w:val="000000"/>
        </w:rPr>
        <w:t>.3.6.</w:t>
      </w:r>
      <w:r w:rsidR="003A587B" w:rsidRPr="00095B24">
        <w:rPr>
          <w:color w:val="000000"/>
        </w:rPr>
        <w:tab/>
      </w:r>
      <w:r w:rsidR="00A8736C" w:rsidRPr="00095B24">
        <w:rPr>
          <w:color w:val="000000"/>
        </w:rPr>
        <w:t>Geba parinkti skaitmeninės rinkodaros priemones ir atlikti pavestas skaitmeninės rinkodaros procesų vykdymo funkcijas operacini</w:t>
      </w:r>
      <w:r w:rsidR="00550D2A" w:rsidRPr="00095B24">
        <w:rPr>
          <w:color w:val="000000"/>
        </w:rPr>
        <w:t>u</w:t>
      </w:r>
      <w:r w:rsidR="00A8736C" w:rsidRPr="00095B24">
        <w:rPr>
          <w:color w:val="000000"/>
        </w:rPr>
        <w:t xml:space="preserve"> lygmen</w:t>
      </w:r>
      <w:r w:rsidR="00550D2A" w:rsidRPr="00095B24">
        <w:rPr>
          <w:color w:val="000000"/>
        </w:rPr>
        <w:t>iu</w:t>
      </w:r>
      <w:r w:rsidR="003A587B" w:rsidRPr="00095B24">
        <w:rPr>
          <w:color w:val="000000"/>
        </w:rPr>
        <w:t>.</w:t>
      </w:r>
    </w:p>
    <w:p w14:paraId="2947324F" w14:textId="77777777" w:rsidR="00110C72" w:rsidRPr="00095B24" w:rsidRDefault="00582E99">
      <w:pPr>
        <w:tabs>
          <w:tab w:val="left" w:pos="1134"/>
        </w:tabs>
        <w:ind w:firstLine="567"/>
        <w:jc w:val="both"/>
        <w:rPr>
          <w:color w:val="000000"/>
        </w:rPr>
      </w:pPr>
      <w:r w:rsidRPr="00095B24">
        <w:rPr>
          <w:color w:val="000000"/>
        </w:rPr>
        <w:t>20</w:t>
      </w:r>
      <w:r w:rsidR="003A587B" w:rsidRPr="00095B24">
        <w:rPr>
          <w:color w:val="000000"/>
        </w:rPr>
        <w:t>.4.</w:t>
      </w:r>
      <w:r w:rsidR="003A587B" w:rsidRPr="00095B24">
        <w:rPr>
          <w:color w:val="000000"/>
        </w:rPr>
        <w:tab/>
        <w:t>Socialiniai gebėjimai:</w:t>
      </w:r>
    </w:p>
    <w:p w14:paraId="29473250" w14:textId="77777777" w:rsidR="00110C72" w:rsidRPr="00095B24" w:rsidRDefault="00582E99">
      <w:pPr>
        <w:tabs>
          <w:tab w:val="left" w:pos="1276"/>
        </w:tabs>
        <w:ind w:firstLine="567"/>
        <w:jc w:val="both"/>
        <w:rPr>
          <w:color w:val="000000"/>
        </w:rPr>
      </w:pPr>
      <w:r w:rsidRPr="00095B24">
        <w:rPr>
          <w:color w:val="000000"/>
        </w:rPr>
        <w:t>20</w:t>
      </w:r>
      <w:r w:rsidR="003A587B" w:rsidRPr="00095B24">
        <w:rPr>
          <w:color w:val="000000"/>
        </w:rPr>
        <w:t>.4.1.</w:t>
      </w:r>
      <w:r w:rsidR="003A587B" w:rsidRPr="00095B24">
        <w:rPr>
          <w:color w:val="000000"/>
        </w:rPr>
        <w:tab/>
        <w:t>Geba bendrauti ir bendradarbiauti, kur</w:t>
      </w:r>
      <w:r w:rsidR="00550D2A" w:rsidRPr="00095B24">
        <w:rPr>
          <w:color w:val="000000"/>
        </w:rPr>
        <w:t>ti</w:t>
      </w:r>
      <w:r w:rsidR="003A587B" w:rsidRPr="00095B24">
        <w:rPr>
          <w:color w:val="000000"/>
        </w:rPr>
        <w:t xml:space="preserve"> visavertį bendravimo ryšį su įvairių sričių specialistais ir grupių atstovais</w:t>
      </w:r>
      <w:r w:rsidR="00550D2A" w:rsidRPr="00095B24">
        <w:rPr>
          <w:color w:val="000000"/>
        </w:rPr>
        <w:t>.</w:t>
      </w:r>
    </w:p>
    <w:p w14:paraId="29473251" w14:textId="77777777" w:rsidR="00110C72" w:rsidRPr="00095B24" w:rsidRDefault="00582E99">
      <w:pPr>
        <w:tabs>
          <w:tab w:val="left" w:pos="1276"/>
        </w:tabs>
        <w:ind w:firstLine="567"/>
        <w:jc w:val="both"/>
        <w:rPr>
          <w:color w:val="000000"/>
        </w:rPr>
      </w:pPr>
      <w:r w:rsidRPr="00095B24">
        <w:rPr>
          <w:color w:val="000000"/>
        </w:rPr>
        <w:t>20</w:t>
      </w:r>
      <w:r w:rsidR="003A587B" w:rsidRPr="00095B24">
        <w:rPr>
          <w:color w:val="000000"/>
        </w:rPr>
        <w:t>.4.2.</w:t>
      </w:r>
      <w:r w:rsidR="003A587B" w:rsidRPr="00095B24">
        <w:rPr>
          <w:color w:val="000000"/>
        </w:rPr>
        <w:tab/>
        <w:t>Geba dirbti komandoje, prisiim</w:t>
      </w:r>
      <w:r w:rsidR="00550D2A" w:rsidRPr="00095B24">
        <w:rPr>
          <w:color w:val="000000"/>
        </w:rPr>
        <w:t>ti</w:t>
      </w:r>
      <w:r w:rsidR="003A587B" w:rsidRPr="00095B24">
        <w:rPr>
          <w:color w:val="000000"/>
        </w:rPr>
        <w:t xml:space="preserve"> atsakomybę už savo veiklos kokybę, profesinėje veikloje vadovautis socialinio teisingumo principais, profesine etika ir pilietiškumu, puoselėti etnokultūrinius ir tarpkultūrinius ryšius</w:t>
      </w:r>
      <w:r w:rsidR="00550D2A" w:rsidRPr="00095B24">
        <w:rPr>
          <w:color w:val="000000"/>
        </w:rPr>
        <w:t>.</w:t>
      </w:r>
    </w:p>
    <w:p w14:paraId="29473252" w14:textId="77777777" w:rsidR="00110C72" w:rsidRPr="00095B24" w:rsidRDefault="00582E99">
      <w:pPr>
        <w:tabs>
          <w:tab w:val="left" w:pos="1276"/>
        </w:tabs>
        <w:ind w:firstLine="567"/>
        <w:jc w:val="both"/>
        <w:rPr>
          <w:color w:val="000000"/>
        </w:rPr>
      </w:pPr>
      <w:r w:rsidRPr="00095B24">
        <w:rPr>
          <w:color w:val="000000"/>
        </w:rPr>
        <w:t>20</w:t>
      </w:r>
      <w:r w:rsidR="003A587B" w:rsidRPr="00095B24">
        <w:rPr>
          <w:color w:val="000000"/>
        </w:rPr>
        <w:t>.4.3.</w:t>
      </w:r>
      <w:r w:rsidR="003A587B" w:rsidRPr="00095B24">
        <w:rPr>
          <w:color w:val="000000"/>
        </w:rPr>
        <w:tab/>
        <w:t>Geba sklandžiai ir įtaigiai reikšti mintis žodžiu ir raštu, efektyviai komunikuoti profesinėje aplinkoje bent viena užsienio kalba</w:t>
      </w:r>
      <w:r w:rsidR="00202A98" w:rsidRPr="00095B24">
        <w:rPr>
          <w:color w:val="000000"/>
        </w:rPr>
        <w:t>.</w:t>
      </w:r>
    </w:p>
    <w:p w14:paraId="29473253" w14:textId="77777777" w:rsidR="00110C72" w:rsidRPr="00095B24" w:rsidRDefault="00582E99">
      <w:pPr>
        <w:tabs>
          <w:tab w:val="left" w:pos="1276"/>
        </w:tabs>
        <w:ind w:firstLine="567"/>
        <w:jc w:val="both"/>
        <w:rPr>
          <w:color w:val="000000"/>
        </w:rPr>
      </w:pPr>
      <w:r w:rsidRPr="00095B24">
        <w:rPr>
          <w:color w:val="000000"/>
        </w:rPr>
        <w:t>20</w:t>
      </w:r>
      <w:r w:rsidR="003A587B" w:rsidRPr="00095B24">
        <w:rPr>
          <w:color w:val="000000"/>
        </w:rPr>
        <w:t>.4.4.</w:t>
      </w:r>
      <w:r w:rsidR="003A587B" w:rsidRPr="00095B24">
        <w:rPr>
          <w:color w:val="000000"/>
        </w:rPr>
        <w:tab/>
        <w:t>Geba diskutuoti aktualiais profesiniais klausimais, siek</w:t>
      </w:r>
      <w:r w:rsidR="00202A98" w:rsidRPr="00095B24">
        <w:rPr>
          <w:color w:val="000000"/>
        </w:rPr>
        <w:t>ia</w:t>
      </w:r>
      <w:r w:rsidR="003A587B" w:rsidRPr="00095B24">
        <w:rPr>
          <w:color w:val="000000"/>
        </w:rPr>
        <w:t xml:space="preserve"> plėtoti ir stiprinti rinkodaros profesinius įgūdžius. </w:t>
      </w:r>
    </w:p>
    <w:p w14:paraId="29473254" w14:textId="77777777" w:rsidR="00110C72" w:rsidRPr="00095B24" w:rsidRDefault="00582E99">
      <w:pPr>
        <w:tabs>
          <w:tab w:val="left" w:pos="1134"/>
        </w:tabs>
        <w:ind w:firstLine="567"/>
        <w:jc w:val="both"/>
        <w:rPr>
          <w:color w:val="000000"/>
        </w:rPr>
      </w:pPr>
      <w:r w:rsidRPr="00095B24">
        <w:rPr>
          <w:color w:val="000000"/>
        </w:rPr>
        <w:t>20</w:t>
      </w:r>
      <w:r w:rsidR="003A587B" w:rsidRPr="00095B24">
        <w:rPr>
          <w:color w:val="000000"/>
        </w:rPr>
        <w:t>.5.</w:t>
      </w:r>
      <w:r w:rsidR="003A587B" w:rsidRPr="00095B24">
        <w:rPr>
          <w:color w:val="000000"/>
        </w:rPr>
        <w:tab/>
        <w:t>Asmeniniai gebėjimai:</w:t>
      </w:r>
    </w:p>
    <w:p w14:paraId="29473255" w14:textId="77777777" w:rsidR="00110C72" w:rsidRPr="00095B24" w:rsidRDefault="00582E99">
      <w:pPr>
        <w:tabs>
          <w:tab w:val="left" w:pos="1276"/>
        </w:tabs>
        <w:ind w:firstLine="567"/>
        <w:jc w:val="both"/>
        <w:rPr>
          <w:color w:val="000000"/>
        </w:rPr>
      </w:pPr>
      <w:r w:rsidRPr="00095B24">
        <w:rPr>
          <w:color w:val="000000"/>
        </w:rPr>
        <w:lastRenderedPageBreak/>
        <w:t>20</w:t>
      </w:r>
      <w:r w:rsidR="003A587B" w:rsidRPr="00095B24">
        <w:rPr>
          <w:color w:val="000000"/>
        </w:rPr>
        <w:t>.5.1.</w:t>
      </w:r>
      <w:r w:rsidR="003A587B" w:rsidRPr="00095B24">
        <w:rPr>
          <w:color w:val="000000"/>
        </w:rPr>
        <w:tab/>
        <w:t>Geba kritiškai vertinti ir reflektuoti savo profesinę veiklą, suvokia mokymosi visą gyvenimą svarbą</w:t>
      </w:r>
      <w:r w:rsidR="00202A98" w:rsidRPr="00095B24">
        <w:rPr>
          <w:color w:val="000000"/>
        </w:rPr>
        <w:t>.</w:t>
      </w:r>
    </w:p>
    <w:p w14:paraId="29473256" w14:textId="77777777" w:rsidR="0004111B" w:rsidRPr="00095B24" w:rsidRDefault="00582E99">
      <w:pPr>
        <w:tabs>
          <w:tab w:val="left" w:pos="1276"/>
        </w:tabs>
        <w:ind w:firstLine="567"/>
        <w:jc w:val="both"/>
        <w:rPr>
          <w:color w:val="000000"/>
        </w:rPr>
      </w:pPr>
      <w:r w:rsidRPr="00095B24">
        <w:rPr>
          <w:color w:val="000000"/>
        </w:rPr>
        <w:t>20</w:t>
      </w:r>
      <w:r w:rsidR="003A587B" w:rsidRPr="00095B24">
        <w:rPr>
          <w:color w:val="000000"/>
        </w:rPr>
        <w:t>.5.2.</w:t>
      </w:r>
      <w:r w:rsidR="003A587B" w:rsidRPr="00095B24">
        <w:rPr>
          <w:color w:val="000000"/>
        </w:rPr>
        <w:tab/>
        <w:t>Geba</w:t>
      </w:r>
      <w:r w:rsidR="00177F23" w:rsidRPr="00095B24">
        <w:rPr>
          <w:color w:val="000000"/>
        </w:rPr>
        <w:t xml:space="preserve"> pritaiky</w:t>
      </w:r>
      <w:r w:rsidR="00202A98" w:rsidRPr="00095B24">
        <w:rPr>
          <w:color w:val="000000"/>
        </w:rPr>
        <w:t>ti</w:t>
      </w:r>
      <w:r w:rsidR="00177F23" w:rsidRPr="00095B24">
        <w:rPr>
          <w:color w:val="000000"/>
        </w:rPr>
        <w:t xml:space="preserve"> profesinius pasiekimus, įgytu</w:t>
      </w:r>
      <w:r w:rsidR="003A587B" w:rsidRPr="00095B24">
        <w:rPr>
          <w:color w:val="000000"/>
        </w:rPr>
        <w:t xml:space="preserve">s formaliojo ir neformaliojo mokymosi būdais, savarankiškai ir atsakingai priimti sprendimus, kai reikia veikti </w:t>
      </w:r>
      <w:r w:rsidR="00177F23" w:rsidRPr="00095B24">
        <w:rPr>
          <w:color w:val="000000"/>
        </w:rPr>
        <w:t>tipinių</w:t>
      </w:r>
      <w:r w:rsidR="00EC2F29" w:rsidRPr="00095B24">
        <w:rPr>
          <w:color w:val="000000"/>
        </w:rPr>
        <w:t xml:space="preserve"> </w:t>
      </w:r>
      <w:r w:rsidR="00177F23" w:rsidRPr="00095B24">
        <w:rPr>
          <w:color w:val="000000"/>
        </w:rPr>
        <w:t>situacijų atvejais</w:t>
      </w:r>
      <w:r w:rsidR="00202A98" w:rsidRPr="00095B24">
        <w:rPr>
          <w:color w:val="000000"/>
        </w:rPr>
        <w:t>.</w:t>
      </w:r>
    </w:p>
    <w:p w14:paraId="29473257" w14:textId="77777777" w:rsidR="00110C72" w:rsidRPr="00095B24" w:rsidRDefault="00582E99">
      <w:pPr>
        <w:tabs>
          <w:tab w:val="left" w:pos="1276"/>
        </w:tabs>
        <w:ind w:firstLine="567"/>
        <w:jc w:val="both"/>
        <w:rPr>
          <w:color w:val="000000"/>
        </w:rPr>
      </w:pPr>
      <w:r w:rsidRPr="00095B24">
        <w:rPr>
          <w:color w:val="000000"/>
        </w:rPr>
        <w:t>20</w:t>
      </w:r>
      <w:r w:rsidR="003A587B" w:rsidRPr="00095B24">
        <w:rPr>
          <w:color w:val="000000"/>
        </w:rPr>
        <w:t>.5.3.</w:t>
      </w:r>
      <w:r w:rsidR="003A587B" w:rsidRPr="00095B24">
        <w:rPr>
          <w:color w:val="000000"/>
        </w:rPr>
        <w:tab/>
        <w:t>Suvokia moralinę atsakomybę už savo veiklos ir jos rezultatų poveikį visuomenei, ekonominei, kultūrine</w:t>
      </w:r>
      <w:r w:rsidR="00EC2F29" w:rsidRPr="00095B24">
        <w:rPr>
          <w:color w:val="000000"/>
        </w:rPr>
        <w:t>i raidai, gerovei ir aplinkai.</w:t>
      </w:r>
    </w:p>
    <w:p w14:paraId="29473258"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w:t>
      </w:r>
      <w:r w:rsidR="003A587B" w:rsidRPr="00095B24">
        <w:rPr>
          <w:color w:val="000000"/>
        </w:rPr>
        <w:tab/>
        <w:t>Baigus universitetines pirmosios studijų pakopos studijas, turi būti pasiekti šie studijų rezultatai:</w:t>
      </w:r>
    </w:p>
    <w:p w14:paraId="29473259"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1. Žinios, jų taikymas:</w:t>
      </w:r>
    </w:p>
    <w:p w14:paraId="2947325A"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1.1.</w:t>
      </w:r>
      <w:r w:rsidR="00EC2F29" w:rsidRPr="00095B24">
        <w:rPr>
          <w:color w:val="000000"/>
        </w:rPr>
        <w:t xml:space="preserve"> </w:t>
      </w:r>
      <w:r w:rsidR="00177F23" w:rsidRPr="00095B24">
        <w:rPr>
          <w:color w:val="000000"/>
        </w:rPr>
        <w:t xml:space="preserve">Išmano </w:t>
      </w:r>
      <w:r w:rsidR="003A587B" w:rsidRPr="00095B24">
        <w:rPr>
          <w:color w:val="000000"/>
        </w:rPr>
        <w:t>pagrindines ekonomikos ir vadybos teorijas ir geba jas integruoti į rinkodaros sprendimus</w:t>
      </w:r>
      <w:r w:rsidR="00202A98" w:rsidRPr="00095B24">
        <w:rPr>
          <w:color w:val="000000"/>
        </w:rPr>
        <w:t>.</w:t>
      </w:r>
    </w:p>
    <w:p w14:paraId="2947325B"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 xml:space="preserve">.1.2. </w:t>
      </w:r>
      <w:r w:rsidR="00177F23" w:rsidRPr="00095B24">
        <w:rPr>
          <w:color w:val="000000"/>
        </w:rPr>
        <w:t xml:space="preserve">Išmano </w:t>
      </w:r>
      <w:r w:rsidR="003A587B" w:rsidRPr="00095B24">
        <w:rPr>
          <w:color w:val="000000"/>
        </w:rPr>
        <w:t>rinkodaros ir vartotojų elgsenos teorijas, geba kompleksiškai pažinti bei pritaikyti jas profesinės veiklos reiškini</w:t>
      </w:r>
      <w:r w:rsidR="00202A98" w:rsidRPr="00095B24">
        <w:rPr>
          <w:color w:val="000000"/>
        </w:rPr>
        <w:t>ų analizei</w:t>
      </w:r>
      <w:r w:rsidR="00177F23" w:rsidRPr="00095B24">
        <w:rPr>
          <w:color w:val="000000"/>
        </w:rPr>
        <w:t>.</w:t>
      </w:r>
    </w:p>
    <w:p w14:paraId="2947325C"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 xml:space="preserve">.1.3. </w:t>
      </w:r>
      <w:r w:rsidR="00177F23" w:rsidRPr="00095B24">
        <w:rPr>
          <w:color w:val="000000"/>
        </w:rPr>
        <w:t xml:space="preserve">Išmano </w:t>
      </w:r>
      <w:r w:rsidR="003A587B" w:rsidRPr="00095B24">
        <w:rPr>
          <w:color w:val="000000"/>
        </w:rPr>
        <w:t>rinkodaros funkcijas, veiklas ir metodus, geba sistemiškai ir inovatyviai jas taikyti įmonių praktinėje veikloje</w:t>
      </w:r>
      <w:r w:rsidR="00202A98" w:rsidRPr="00095B24">
        <w:rPr>
          <w:color w:val="000000"/>
        </w:rPr>
        <w:t xml:space="preserve"> ir</w:t>
      </w:r>
      <w:r w:rsidR="003A587B" w:rsidRPr="00095B24">
        <w:rPr>
          <w:color w:val="000000"/>
        </w:rPr>
        <w:t xml:space="preserve"> atsižvelg</w:t>
      </w:r>
      <w:r w:rsidR="00202A98" w:rsidRPr="00095B24">
        <w:rPr>
          <w:color w:val="000000"/>
        </w:rPr>
        <w:t>ti</w:t>
      </w:r>
      <w:r w:rsidR="003A587B" w:rsidRPr="00095B24">
        <w:rPr>
          <w:color w:val="000000"/>
        </w:rPr>
        <w:t xml:space="preserve"> į besikeičiančius vartotojų poreikius bei verslo aplinką</w:t>
      </w:r>
      <w:r w:rsidR="00202A98" w:rsidRPr="00095B24">
        <w:rPr>
          <w:color w:val="000000"/>
        </w:rPr>
        <w:t>.</w:t>
      </w:r>
    </w:p>
    <w:p w14:paraId="2947325D"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1.4. Geba taikyti naujausias rinkodaros žinias tarpdalykinėse studijose ar profesinės veiklos srityse, analizuoti ir kompleksiškai vertinti rinkodaros veiklas tarptautinio verslo kontekste.</w:t>
      </w:r>
    </w:p>
    <w:p w14:paraId="2947325E"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2. Gebėjimai vykdyti tyrimus:</w:t>
      </w:r>
    </w:p>
    <w:p w14:paraId="2947325F"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 xml:space="preserve">.2.1. Geba planuoti ir atlikti </w:t>
      </w:r>
      <w:sdt>
        <w:sdtPr>
          <w:tag w:val="goog_rdk_54"/>
          <w:id w:val="1557980555"/>
        </w:sdtPr>
        <w:sdtEndPr/>
        <w:sdtContent/>
      </w:sdt>
      <w:r w:rsidR="003A587B" w:rsidRPr="00095B24">
        <w:rPr>
          <w:color w:val="000000"/>
        </w:rPr>
        <w:t xml:space="preserve">empirinius </w:t>
      </w:r>
      <w:r w:rsidR="007760A8" w:rsidRPr="00095B24">
        <w:rPr>
          <w:color w:val="000000"/>
        </w:rPr>
        <w:t xml:space="preserve">rinkodaros </w:t>
      </w:r>
      <w:r w:rsidR="003A587B" w:rsidRPr="00095B24">
        <w:rPr>
          <w:color w:val="000000"/>
        </w:rPr>
        <w:t xml:space="preserve">tyrimus, taikyti </w:t>
      </w:r>
      <w:r w:rsidR="006A22AE" w:rsidRPr="00095B24">
        <w:rPr>
          <w:color w:val="000000"/>
        </w:rPr>
        <w:t xml:space="preserve">tinkamus </w:t>
      </w:r>
      <w:r w:rsidR="003A587B" w:rsidRPr="00095B24">
        <w:rPr>
          <w:color w:val="000000"/>
        </w:rPr>
        <w:t>duomenų rinkimo ir analizės metodus, formuluoti tyrimų išvadas,</w:t>
      </w:r>
      <w:r w:rsidR="00EC2F29" w:rsidRPr="00095B24">
        <w:rPr>
          <w:color w:val="000000"/>
        </w:rPr>
        <w:t xml:space="preserve"> remtis</w:t>
      </w:r>
      <w:r w:rsidR="003A587B" w:rsidRPr="00095B24">
        <w:rPr>
          <w:color w:val="000000"/>
        </w:rPr>
        <w:t xml:space="preserve"> mokslinių ir taikomųjų tyrimų pasiekimais</w:t>
      </w:r>
      <w:r w:rsidR="00202A98" w:rsidRPr="00095B24">
        <w:rPr>
          <w:color w:val="000000"/>
        </w:rPr>
        <w:t>.</w:t>
      </w:r>
    </w:p>
    <w:p w14:paraId="29473260"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2.2. Geba rinkti, analizuoti ir interpretuoti antrinius duomenis, vertinti verslo aplinką bei rinkas, įžvelgti jų perspektyvas</w:t>
      </w:r>
      <w:r w:rsidR="00202A98" w:rsidRPr="00095B24">
        <w:rPr>
          <w:color w:val="000000"/>
        </w:rPr>
        <w:t>.</w:t>
      </w:r>
    </w:p>
    <w:p w14:paraId="29473261"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2.3. Geba apdoroti tyrimo rezultatus kiekybini</w:t>
      </w:r>
      <w:r w:rsidR="00EC2F29" w:rsidRPr="00095B24">
        <w:rPr>
          <w:color w:val="000000"/>
        </w:rPr>
        <w:t>ų</w:t>
      </w:r>
      <w:r w:rsidR="003A587B" w:rsidRPr="00095B24">
        <w:rPr>
          <w:color w:val="000000"/>
        </w:rPr>
        <w:t xml:space="preserve"> ir kokybini</w:t>
      </w:r>
      <w:r w:rsidR="00EC2F29" w:rsidRPr="00095B24">
        <w:rPr>
          <w:color w:val="000000"/>
        </w:rPr>
        <w:t>ų</w:t>
      </w:r>
      <w:r w:rsidR="003A587B" w:rsidRPr="00095B24">
        <w:rPr>
          <w:color w:val="000000"/>
        </w:rPr>
        <w:t xml:space="preserve"> duomenų analizės metod</w:t>
      </w:r>
      <w:r w:rsidR="00202A98" w:rsidRPr="00095B24">
        <w:rPr>
          <w:color w:val="000000"/>
        </w:rPr>
        <w:t>ai</w:t>
      </w:r>
      <w:r w:rsidR="003A587B" w:rsidRPr="00095B24">
        <w:rPr>
          <w:color w:val="000000"/>
        </w:rPr>
        <w:t>s ir juos interpretuoti, sie</w:t>
      </w:r>
      <w:r w:rsidR="00202A98" w:rsidRPr="00095B24">
        <w:rPr>
          <w:color w:val="000000"/>
        </w:rPr>
        <w:t>ti</w:t>
      </w:r>
      <w:r w:rsidR="003A587B" w:rsidRPr="00095B24">
        <w:rPr>
          <w:color w:val="000000"/>
        </w:rPr>
        <w:t xml:space="preserve"> su rinkodaros veiksmais.</w:t>
      </w:r>
    </w:p>
    <w:p w14:paraId="29473262"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3.  Specialieji gebėjimai:</w:t>
      </w:r>
    </w:p>
    <w:p w14:paraId="29473263"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3.1. Geba pritaikyti konceptualias pagrindinių rinkod</w:t>
      </w:r>
      <w:r w:rsidR="00FA1919">
        <w:rPr>
          <w:color w:val="000000"/>
        </w:rPr>
        <w:t>aros sričių žinias, analizuodami</w:t>
      </w:r>
      <w:r w:rsidR="003A587B" w:rsidRPr="00095B24">
        <w:rPr>
          <w:color w:val="000000"/>
        </w:rPr>
        <w:t xml:space="preserve"> rinkodaros veiksmų derėjimą tarpusavyje, pateikti</w:t>
      </w:r>
      <w:r w:rsidR="00177F23" w:rsidRPr="00095B24">
        <w:rPr>
          <w:color w:val="000000"/>
        </w:rPr>
        <w:t xml:space="preserve"> rekomendacijas jiems tobulinti.</w:t>
      </w:r>
    </w:p>
    <w:p w14:paraId="29473264"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 xml:space="preserve">.3.2. </w:t>
      </w:r>
      <w:r w:rsidR="00A8736C" w:rsidRPr="00095B24">
        <w:rPr>
          <w:color w:val="000000"/>
        </w:rPr>
        <w:t>Geba interpretuoti vartotojų elgsenos veiksnius ir vertinti tikslinių vartotojų elgseną organizacijos vertės pasiūlymų kontekste</w:t>
      </w:r>
      <w:r w:rsidR="00202A98" w:rsidRPr="00095B24">
        <w:rPr>
          <w:color w:val="000000"/>
        </w:rPr>
        <w:t>.</w:t>
      </w:r>
    </w:p>
    <w:p w14:paraId="29473265"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 xml:space="preserve">.3.3. </w:t>
      </w:r>
      <w:r w:rsidR="00A8736C" w:rsidRPr="00095B24">
        <w:rPr>
          <w:color w:val="000000"/>
        </w:rPr>
        <w:t>Geba apibrėžti rinkodaros veiksmų planavimo nuoseklumą, analizuoti, planuoti ir vertinti rinkodaros veiksmus bei komunikacines kampanijas</w:t>
      </w:r>
      <w:r w:rsidR="00202A98" w:rsidRPr="00095B24">
        <w:rPr>
          <w:color w:val="000000"/>
        </w:rPr>
        <w:t>.</w:t>
      </w:r>
    </w:p>
    <w:p w14:paraId="29473266"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3.4. Geba pritaikyti inovatyvias priemones ir sprendimus rinkodaros problemoms spręsti</w:t>
      </w:r>
      <w:r w:rsidR="00202A98" w:rsidRPr="00095B24">
        <w:rPr>
          <w:color w:val="000000"/>
        </w:rPr>
        <w:t>.</w:t>
      </w:r>
    </w:p>
    <w:p w14:paraId="29473267"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 xml:space="preserve">.3.5. </w:t>
      </w:r>
      <w:r w:rsidR="00A8736C" w:rsidRPr="00095B24">
        <w:rPr>
          <w:color w:val="000000"/>
        </w:rPr>
        <w:t>Geba nustatyti tarpkultūrinius ypatumus i</w:t>
      </w:r>
      <w:r w:rsidR="00FA1919">
        <w:rPr>
          <w:color w:val="000000"/>
        </w:rPr>
        <w:t>r atsižvelgti į juos, planuodami</w:t>
      </w:r>
      <w:r w:rsidR="00A8736C" w:rsidRPr="00095B24">
        <w:rPr>
          <w:color w:val="000000"/>
        </w:rPr>
        <w:t xml:space="preserve"> rinkodaros veiksmus </w:t>
      </w:r>
      <w:r w:rsidR="00652AFA" w:rsidRPr="00095B24">
        <w:rPr>
          <w:color w:val="000000"/>
        </w:rPr>
        <w:t xml:space="preserve">tarptautinio </w:t>
      </w:r>
      <w:r w:rsidR="00A8736C" w:rsidRPr="00095B24">
        <w:rPr>
          <w:color w:val="000000"/>
        </w:rPr>
        <w:t>verslo atveju</w:t>
      </w:r>
      <w:r w:rsidR="00202A98" w:rsidRPr="00095B24">
        <w:rPr>
          <w:color w:val="000000"/>
        </w:rPr>
        <w:t>.</w:t>
      </w:r>
    </w:p>
    <w:p w14:paraId="29473268"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3.6. Geba vertinti rinkodaros sprendimus etiniu, socialiniu,</w:t>
      </w:r>
      <w:r w:rsidR="00A3705A" w:rsidRPr="00095B24">
        <w:rPr>
          <w:color w:val="000000"/>
        </w:rPr>
        <w:t xml:space="preserve"> teisiniu ir ekonominiu požiūriais</w:t>
      </w:r>
      <w:r w:rsidR="003A587B" w:rsidRPr="00095B24">
        <w:rPr>
          <w:color w:val="000000"/>
        </w:rPr>
        <w:t>.</w:t>
      </w:r>
    </w:p>
    <w:p w14:paraId="29473269"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4.</w:t>
      </w:r>
      <w:r w:rsidR="003A587B" w:rsidRPr="00095B24">
        <w:rPr>
          <w:color w:val="000000"/>
        </w:rPr>
        <w:tab/>
        <w:t>Socialiniai gebėjimai:</w:t>
      </w:r>
    </w:p>
    <w:p w14:paraId="2947326A"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 xml:space="preserve">.4.1. Turi socialinių gebėjimų perteikti rinkodaros srities žinias ir supratimą </w:t>
      </w:r>
      <w:r w:rsidR="00EC2F29" w:rsidRPr="00095B24">
        <w:rPr>
          <w:color w:val="000000"/>
        </w:rPr>
        <w:t xml:space="preserve">kolegoms, </w:t>
      </w:r>
      <w:r w:rsidR="003A587B" w:rsidRPr="00095B24">
        <w:rPr>
          <w:color w:val="000000"/>
        </w:rPr>
        <w:t>prisiimti atsakomybę už savo ir komandos veiklos kokybę, vadovautis profesine etika ir pilietiškumu</w:t>
      </w:r>
      <w:r w:rsidR="00202A98" w:rsidRPr="00095B24">
        <w:rPr>
          <w:color w:val="000000"/>
        </w:rPr>
        <w:t>.</w:t>
      </w:r>
    </w:p>
    <w:p w14:paraId="2947326B"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 xml:space="preserve">.4.2. Geba efektyviai bendrauti raštu ir žodžiu, </w:t>
      </w:r>
      <w:r w:rsidR="00177F23" w:rsidRPr="00095B24">
        <w:rPr>
          <w:color w:val="000000"/>
        </w:rPr>
        <w:t xml:space="preserve">tinkamai </w:t>
      </w:r>
      <w:r w:rsidR="003A587B" w:rsidRPr="00095B24">
        <w:rPr>
          <w:color w:val="000000"/>
        </w:rPr>
        <w:t>varto</w:t>
      </w:r>
      <w:r w:rsidR="00202A98" w:rsidRPr="00095B24">
        <w:rPr>
          <w:color w:val="000000"/>
        </w:rPr>
        <w:t>ti</w:t>
      </w:r>
      <w:r w:rsidR="003A587B" w:rsidRPr="00095B24">
        <w:rPr>
          <w:color w:val="000000"/>
        </w:rPr>
        <w:t xml:space="preserve"> lietuvišką ir tarptautinę rinkodaros terminiją</w:t>
      </w:r>
      <w:r w:rsidR="00202A98" w:rsidRPr="00095B24">
        <w:rPr>
          <w:color w:val="000000"/>
        </w:rPr>
        <w:t>.</w:t>
      </w:r>
    </w:p>
    <w:p w14:paraId="2947326C"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4.3. Geba konstruktyviai diskutuoti ir dirbti komandoje, tolerantiškai veikti daugiakultūrėje aplinkoje</w:t>
      </w:r>
      <w:r w:rsidR="00202A98" w:rsidRPr="00095B24">
        <w:rPr>
          <w:color w:val="000000"/>
        </w:rPr>
        <w:t>.</w:t>
      </w:r>
    </w:p>
    <w:p w14:paraId="2947326D"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4.4. Geba organizuoti komandos darbą, efektyviai bendrau</w:t>
      </w:r>
      <w:r w:rsidR="006A22AE" w:rsidRPr="00095B24">
        <w:rPr>
          <w:color w:val="000000"/>
        </w:rPr>
        <w:t>ti</w:t>
      </w:r>
      <w:r w:rsidR="003A587B" w:rsidRPr="00095B24">
        <w:rPr>
          <w:color w:val="000000"/>
        </w:rPr>
        <w:t xml:space="preserve"> su kolegomis ir interesų grupėmis.</w:t>
      </w:r>
    </w:p>
    <w:p w14:paraId="2947326E"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5.</w:t>
      </w:r>
      <w:r w:rsidR="003A587B" w:rsidRPr="00095B24">
        <w:rPr>
          <w:color w:val="000000"/>
        </w:rPr>
        <w:tab/>
        <w:t>Asmeniniai gebėjimai:</w:t>
      </w:r>
    </w:p>
    <w:p w14:paraId="2947326F" w14:textId="77777777" w:rsidR="00110C72" w:rsidRPr="00095B24" w:rsidRDefault="00582E99">
      <w:pPr>
        <w:tabs>
          <w:tab w:val="left" w:pos="993"/>
          <w:tab w:val="left" w:pos="1080"/>
          <w:tab w:val="left" w:pos="1320"/>
        </w:tabs>
        <w:ind w:firstLine="567"/>
        <w:jc w:val="both"/>
        <w:rPr>
          <w:color w:val="000000"/>
        </w:rPr>
      </w:pPr>
      <w:r w:rsidRPr="00095B24">
        <w:rPr>
          <w:color w:val="000000"/>
        </w:rPr>
        <w:lastRenderedPageBreak/>
        <w:t>21</w:t>
      </w:r>
      <w:r w:rsidR="003A587B" w:rsidRPr="00095B24">
        <w:rPr>
          <w:color w:val="000000"/>
        </w:rPr>
        <w:t>.5.1.</w:t>
      </w:r>
      <w:r w:rsidR="003A587B" w:rsidRPr="00095B24">
        <w:rPr>
          <w:color w:val="000000"/>
        </w:rPr>
        <w:tab/>
        <w:t>Geba kritiškai vertinti savo ir kolegų profesinę praktiką, suvokia moralinę atsakomybę už savo veiklos ir jos rezultatų poveikį visuomeninei, ekonominei, kultūri</w:t>
      </w:r>
      <w:r w:rsidR="00331A99" w:rsidRPr="00095B24">
        <w:rPr>
          <w:color w:val="000000"/>
        </w:rPr>
        <w:t>nei raidai, gerovei ir aplinkai.</w:t>
      </w:r>
    </w:p>
    <w:p w14:paraId="29473270"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3A587B" w:rsidRPr="00095B24">
        <w:rPr>
          <w:color w:val="000000"/>
        </w:rPr>
        <w:t>.5.2.</w:t>
      </w:r>
      <w:r w:rsidR="003A587B" w:rsidRPr="00095B24">
        <w:rPr>
          <w:color w:val="000000"/>
        </w:rPr>
        <w:tab/>
        <w:t>Prisiima atsakomybę už nuolatinį mokymąsi ir profesinį tobulinimąsi formaliuoju ir neformaliuoju būdais</w:t>
      </w:r>
      <w:r w:rsidR="00331A99" w:rsidRPr="00095B24">
        <w:rPr>
          <w:color w:val="000000"/>
        </w:rPr>
        <w:t>.</w:t>
      </w:r>
    </w:p>
    <w:p w14:paraId="29473271" w14:textId="77777777" w:rsidR="00110C72" w:rsidRPr="00095B24" w:rsidRDefault="00582E99">
      <w:pPr>
        <w:tabs>
          <w:tab w:val="left" w:pos="993"/>
          <w:tab w:val="left" w:pos="1080"/>
          <w:tab w:val="left" w:pos="1320"/>
        </w:tabs>
        <w:ind w:firstLine="567"/>
        <w:jc w:val="both"/>
        <w:rPr>
          <w:color w:val="000000"/>
        </w:rPr>
      </w:pPr>
      <w:r w:rsidRPr="00095B24">
        <w:rPr>
          <w:color w:val="000000"/>
        </w:rPr>
        <w:t>21</w:t>
      </w:r>
      <w:r w:rsidR="006A22AE" w:rsidRPr="00095B24">
        <w:rPr>
          <w:color w:val="000000"/>
        </w:rPr>
        <w:t>.5.3.</w:t>
      </w:r>
      <w:r w:rsidR="006A22AE" w:rsidRPr="00095B24">
        <w:rPr>
          <w:color w:val="000000"/>
        </w:rPr>
        <w:tab/>
        <w:t xml:space="preserve">Geba dirbti atsakingai </w:t>
      </w:r>
      <w:r w:rsidR="003A587B" w:rsidRPr="00095B24">
        <w:rPr>
          <w:color w:val="000000"/>
        </w:rPr>
        <w:t>ir savarankiškai, priimti kūrybiškus ir inovatyvius sprendimus sudėting</w:t>
      </w:r>
      <w:r w:rsidR="0032621A" w:rsidRPr="00095B24">
        <w:rPr>
          <w:color w:val="000000"/>
        </w:rPr>
        <w:t>ų</w:t>
      </w:r>
      <w:r w:rsidR="003A587B" w:rsidRPr="00095B24">
        <w:rPr>
          <w:color w:val="000000"/>
        </w:rPr>
        <w:t xml:space="preserve"> situacij</w:t>
      </w:r>
      <w:r w:rsidR="0032621A" w:rsidRPr="00095B24">
        <w:rPr>
          <w:color w:val="000000"/>
        </w:rPr>
        <w:t>ų atvejais</w:t>
      </w:r>
      <w:r w:rsidR="003A587B" w:rsidRPr="00095B24">
        <w:rPr>
          <w:color w:val="000000"/>
        </w:rPr>
        <w:t>.</w:t>
      </w:r>
    </w:p>
    <w:p w14:paraId="29473272"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w:t>
      </w:r>
      <w:r w:rsidR="003A587B" w:rsidRPr="00095B24">
        <w:rPr>
          <w:color w:val="000000"/>
        </w:rPr>
        <w:tab/>
        <w:t>Baigus antrosios studijų pakopos universitetines studijas</w:t>
      </w:r>
      <w:r w:rsidR="0089581B" w:rsidRPr="00095B24">
        <w:rPr>
          <w:color w:val="000000"/>
        </w:rPr>
        <w:t xml:space="preserve"> </w:t>
      </w:r>
      <w:r w:rsidR="003A587B" w:rsidRPr="00095B24">
        <w:rPr>
          <w:color w:val="000000"/>
        </w:rPr>
        <w:t xml:space="preserve">turi būti pasiekti šie studijų rezultatai: </w:t>
      </w:r>
    </w:p>
    <w:p w14:paraId="29473273"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1.</w:t>
      </w:r>
      <w:r w:rsidR="003A587B" w:rsidRPr="00095B24">
        <w:rPr>
          <w:color w:val="000000"/>
        </w:rPr>
        <w:tab/>
        <w:t>Žinios, jų taikymas:</w:t>
      </w:r>
    </w:p>
    <w:p w14:paraId="29473274"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1.1.</w:t>
      </w:r>
      <w:r w:rsidR="003A587B" w:rsidRPr="00095B24">
        <w:rPr>
          <w:color w:val="000000"/>
        </w:rPr>
        <w:tab/>
      </w:r>
      <w:r w:rsidR="00EC2F29" w:rsidRPr="00095B24">
        <w:rPr>
          <w:color w:val="000000"/>
        </w:rPr>
        <w:t>Išmano</w:t>
      </w:r>
      <w:r w:rsidR="003A587B" w:rsidRPr="00095B24">
        <w:rPr>
          <w:color w:val="000000"/>
        </w:rPr>
        <w:t xml:space="preserve"> ir geba taikyti rinkodaroje aktualias </w:t>
      </w:r>
      <w:r w:rsidR="00D1403F" w:rsidRPr="00095B24">
        <w:rPr>
          <w:color w:val="000000"/>
        </w:rPr>
        <w:t xml:space="preserve">socialinių </w:t>
      </w:r>
      <w:r w:rsidR="003A587B" w:rsidRPr="00095B24">
        <w:rPr>
          <w:color w:val="000000"/>
        </w:rPr>
        <w:t xml:space="preserve">mokslų teorijas, </w:t>
      </w:r>
      <w:r w:rsidR="00C82110" w:rsidRPr="00095B24">
        <w:rPr>
          <w:color w:val="000000"/>
        </w:rPr>
        <w:t>pajėgia</w:t>
      </w:r>
      <w:r w:rsidR="003A587B" w:rsidRPr="00095B24">
        <w:rPr>
          <w:color w:val="000000"/>
        </w:rPr>
        <w:t xml:space="preserve"> kompleksiškai ir sistemi</w:t>
      </w:r>
      <w:r w:rsidR="0032621A" w:rsidRPr="00095B24">
        <w:rPr>
          <w:color w:val="000000"/>
        </w:rPr>
        <w:t>škai</w:t>
      </w:r>
      <w:r w:rsidR="003A587B" w:rsidRPr="00095B24">
        <w:rPr>
          <w:color w:val="000000"/>
        </w:rPr>
        <w:t xml:space="preserve"> pažinti ir vertinti rinkodaros teorinius ir profesinės veiklos reiškinius esant neapibrėžtumo sąlygoms</w:t>
      </w:r>
      <w:r w:rsidR="0032621A" w:rsidRPr="00095B24">
        <w:rPr>
          <w:color w:val="000000"/>
        </w:rPr>
        <w:t>.</w:t>
      </w:r>
      <w:r w:rsidR="003A587B" w:rsidRPr="00095B24">
        <w:rPr>
          <w:color w:val="000000"/>
        </w:rPr>
        <w:t xml:space="preserve"> </w:t>
      </w:r>
    </w:p>
    <w:p w14:paraId="29473275"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1.2.</w:t>
      </w:r>
      <w:r w:rsidR="003A587B" w:rsidRPr="00095B24">
        <w:rPr>
          <w:color w:val="000000"/>
        </w:rPr>
        <w:tab/>
        <w:t>Išmano naujausius vartotojų elgsenos modelius, jų tyrimų metodus,</w:t>
      </w:r>
      <w:r w:rsidR="00C82110" w:rsidRPr="00095B24">
        <w:rPr>
          <w:color w:val="000000"/>
        </w:rPr>
        <w:t xml:space="preserve"> įvertina </w:t>
      </w:r>
      <w:r w:rsidR="003A587B" w:rsidRPr="00095B24">
        <w:rPr>
          <w:color w:val="000000"/>
        </w:rPr>
        <w:t>jų galimybes ir apribojimus; turi su vartotojų elgsena s</w:t>
      </w:r>
      <w:r w:rsidR="00C82110" w:rsidRPr="00095B24">
        <w:rPr>
          <w:color w:val="000000"/>
        </w:rPr>
        <w:t>usijusių</w:t>
      </w:r>
      <w:r w:rsidR="003A587B" w:rsidRPr="00095B24">
        <w:rPr>
          <w:color w:val="000000"/>
        </w:rPr>
        <w:t xml:space="preserve"> žinių iš rinkodarai artimų organizacijos veiklos sričių.</w:t>
      </w:r>
    </w:p>
    <w:p w14:paraId="29473276"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1.3.</w:t>
      </w:r>
      <w:r w:rsidR="003A587B" w:rsidRPr="00095B24">
        <w:rPr>
          <w:color w:val="000000"/>
        </w:rPr>
        <w:tab/>
        <w:t>Turi fundamentinių ir taikomųjų mokslinių tyrimų rezultatais pagrįstų rinkodaros žinių, sudarančių pagrindą gebėjimui kurti ir (arba) taikyti originalias rinkodaros idėjas, spr</w:t>
      </w:r>
      <w:r w:rsidR="00FA1919">
        <w:rPr>
          <w:color w:val="000000"/>
        </w:rPr>
        <w:t xml:space="preserve">ęsdami </w:t>
      </w:r>
      <w:r w:rsidR="003A587B" w:rsidRPr="00095B24">
        <w:rPr>
          <w:color w:val="000000"/>
        </w:rPr>
        <w:t>teorines ir praktines problemas</w:t>
      </w:r>
      <w:r w:rsidR="0032621A" w:rsidRPr="00095B24">
        <w:rPr>
          <w:color w:val="000000"/>
        </w:rPr>
        <w:t>.</w:t>
      </w:r>
    </w:p>
    <w:p w14:paraId="29473277"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1.4.</w:t>
      </w:r>
      <w:r w:rsidR="003A587B" w:rsidRPr="00095B24">
        <w:rPr>
          <w:color w:val="000000"/>
        </w:rPr>
        <w:tab/>
        <w:t xml:space="preserve">Turi klasikinių ir </w:t>
      </w:r>
      <w:r w:rsidR="00C82110" w:rsidRPr="00095B24">
        <w:rPr>
          <w:color w:val="000000"/>
        </w:rPr>
        <w:t>šiuolaikinių</w:t>
      </w:r>
      <w:r w:rsidR="003A587B" w:rsidRPr="00095B24">
        <w:rPr>
          <w:color w:val="000000"/>
        </w:rPr>
        <w:t xml:space="preserve"> rinkodaros bei su ja susijusių organizacijos funkcijų valdymo žinių ir geba jas taikyti savo šalies ir globalioje aplinkoje, tinkamai derin</w:t>
      </w:r>
      <w:r w:rsidR="003521B9" w:rsidRPr="00095B24">
        <w:rPr>
          <w:color w:val="000000"/>
        </w:rPr>
        <w:t>ti</w:t>
      </w:r>
      <w:r w:rsidR="003A587B" w:rsidRPr="00095B24">
        <w:rPr>
          <w:color w:val="000000"/>
        </w:rPr>
        <w:t xml:space="preserve"> su rinkodara susijusias organizacijos funkcijas</w:t>
      </w:r>
      <w:r w:rsidR="00C82110" w:rsidRPr="00095B24">
        <w:rPr>
          <w:color w:val="000000"/>
        </w:rPr>
        <w:t xml:space="preserve"> tarpusavyje</w:t>
      </w:r>
      <w:r w:rsidR="00331A99" w:rsidRPr="00095B24">
        <w:rPr>
          <w:color w:val="000000"/>
        </w:rPr>
        <w:t>.</w:t>
      </w:r>
    </w:p>
    <w:p w14:paraId="29473278"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2.</w:t>
      </w:r>
      <w:r w:rsidR="003A587B" w:rsidRPr="00095B24">
        <w:rPr>
          <w:color w:val="000000"/>
        </w:rPr>
        <w:tab/>
        <w:t>Gebėjimai vykdyti tyrimus:</w:t>
      </w:r>
    </w:p>
    <w:p w14:paraId="29473279"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2.1.</w:t>
      </w:r>
      <w:r w:rsidR="003A587B" w:rsidRPr="00095B24">
        <w:rPr>
          <w:color w:val="000000"/>
        </w:rPr>
        <w:tab/>
        <w:t>Geba analizuoti ir kritiškai vertinti mokslinių tyrimų rezultatus, formuluoti argumentus ir prielaidas, taikyti rinkodaros modelius, atlik</w:t>
      </w:r>
      <w:r w:rsidR="003521B9" w:rsidRPr="00095B24">
        <w:rPr>
          <w:color w:val="000000"/>
        </w:rPr>
        <w:t>ti</w:t>
      </w:r>
      <w:r w:rsidR="003A587B" w:rsidRPr="00095B24">
        <w:rPr>
          <w:color w:val="000000"/>
        </w:rPr>
        <w:t xml:space="preserve"> mokslinius </w:t>
      </w:r>
      <w:r w:rsidR="00331A99" w:rsidRPr="00095B24">
        <w:rPr>
          <w:color w:val="000000"/>
        </w:rPr>
        <w:t>tyrimus.</w:t>
      </w:r>
    </w:p>
    <w:p w14:paraId="2947327A"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2.2.</w:t>
      </w:r>
      <w:r w:rsidR="003A587B" w:rsidRPr="00095B24">
        <w:rPr>
          <w:color w:val="000000"/>
        </w:rPr>
        <w:tab/>
        <w:t>Geba sisteminti ir vertinti iš įvairių šaltinių gaunamą informaciją, reikalingą pasirinktos tematikos moksliniams tyrimams atlikti, alternatyviems rinkodaros sprendimams priimti ir</w:t>
      </w:r>
      <w:r w:rsidR="00331A99" w:rsidRPr="00095B24">
        <w:rPr>
          <w:color w:val="000000"/>
        </w:rPr>
        <w:t xml:space="preserve"> galimam jų poveikiui nustatyti.</w:t>
      </w:r>
    </w:p>
    <w:p w14:paraId="2947327B"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 xml:space="preserve">.2.3. Geba apdoroti ir interpretuoti mokslinio tyrimo rezultatus, </w:t>
      </w:r>
      <w:r w:rsidR="00331A99" w:rsidRPr="00095B24">
        <w:rPr>
          <w:color w:val="000000"/>
        </w:rPr>
        <w:t xml:space="preserve">taikyti </w:t>
      </w:r>
      <w:r w:rsidR="003A587B" w:rsidRPr="00095B24">
        <w:rPr>
          <w:color w:val="000000"/>
        </w:rPr>
        <w:t xml:space="preserve">kiekybinius ir kokybinius duomenų analizės metodus, kompleksiškai </w:t>
      </w:r>
      <w:r w:rsidR="003521B9" w:rsidRPr="00095B24">
        <w:rPr>
          <w:color w:val="000000"/>
        </w:rPr>
        <w:t xml:space="preserve">juos </w:t>
      </w:r>
      <w:r w:rsidR="003A587B" w:rsidRPr="00095B24">
        <w:rPr>
          <w:color w:val="000000"/>
        </w:rPr>
        <w:t>sie</w:t>
      </w:r>
      <w:r w:rsidR="003521B9" w:rsidRPr="00095B24">
        <w:rPr>
          <w:color w:val="000000"/>
        </w:rPr>
        <w:t>ti</w:t>
      </w:r>
      <w:r w:rsidR="003A587B" w:rsidRPr="00095B24">
        <w:rPr>
          <w:color w:val="000000"/>
        </w:rPr>
        <w:t xml:space="preserve"> su rinkodaros veiksmais</w:t>
      </w:r>
      <w:r w:rsidR="003521B9" w:rsidRPr="00095B24">
        <w:rPr>
          <w:color w:val="000000"/>
        </w:rPr>
        <w:t>.</w:t>
      </w:r>
    </w:p>
    <w:p w14:paraId="2947327C"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2.4.</w:t>
      </w:r>
      <w:r w:rsidR="003A587B" w:rsidRPr="00095B24">
        <w:rPr>
          <w:color w:val="000000"/>
        </w:rPr>
        <w:tab/>
        <w:t>Geba inicijuoti, organizuoti, savarankiškai atlikti mokslinius tyrimus, interpretuoti jų rezultatus tarpdalykiniu požiūriu iš savo šalies ir globalios perspektyvos.</w:t>
      </w:r>
    </w:p>
    <w:p w14:paraId="2947327D"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3.</w:t>
      </w:r>
      <w:r w:rsidR="003A587B" w:rsidRPr="00095B24">
        <w:rPr>
          <w:color w:val="000000"/>
        </w:rPr>
        <w:tab/>
        <w:t>Specialieji gebėjimai:</w:t>
      </w:r>
    </w:p>
    <w:p w14:paraId="2947327E"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3.1.</w:t>
      </w:r>
      <w:r w:rsidR="003A587B" w:rsidRPr="00095B24">
        <w:rPr>
          <w:color w:val="000000"/>
        </w:rPr>
        <w:tab/>
        <w:t>Geba pritaikyti mokslinių tyrimų rezultatais grįstas rinkodaros sričių žinias, kritiškai vertin</w:t>
      </w:r>
      <w:r w:rsidR="003521B9" w:rsidRPr="00095B24">
        <w:rPr>
          <w:color w:val="000000"/>
        </w:rPr>
        <w:t>ti</w:t>
      </w:r>
      <w:r w:rsidR="003A587B" w:rsidRPr="00095B24">
        <w:rPr>
          <w:color w:val="000000"/>
        </w:rPr>
        <w:t xml:space="preserve"> rinkodaros rezultatus organizacijos strategijos kontekste</w:t>
      </w:r>
      <w:r w:rsidR="003521B9" w:rsidRPr="00095B24">
        <w:rPr>
          <w:color w:val="000000"/>
        </w:rPr>
        <w:t>.</w:t>
      </w:r>
    </w:p>
    <w:p w14:paraId="2947327F"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3.2.</w:t>
      </w:r>
      <w:r w:rsidR="003A587B" w:rsidRPr="00095B24">
        <w:rPr>
          <w:color w:val="000000"/>
        </w:rPr>
        <w:tab/>
        <w:t>Geba analizuoti ir kritiškai vertinti vartotojų elgseną, taik</w:t>
      </w:r>
      <w:r w:rsidR="003521B9" w:rsidRPr="00095B24">
        <w:rPr>
          <w:color w:val="000000"/>
        </w:rPr>
        <w:t>yti</w:t>
      </w:r>
      <w:r w:rsidR="003A587B" w:rsidRPr="00095B24">
        <w:rPr>
          <w:color w:val="000000"/>
        </w:rPr>
        <w:t xml:space="preserve"> mokslinių tyrimų rezultatus</w:t>
      </w:r>
      <w:r w:rsidR="003521B9" w:rsidRPr="00095B24">
        <w:rPr>
          <w:color w:val="000000"/>
        </w:rPr>
        <w:t>.</w:t>
      </w:r>
    </w:p>
    <w:p w14:paraId="29473280"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3.3.</w:t>
      </w:r>
      <w:r w:rsidR="003A587B" w:rsidRPr="00095B24">
        <w:rPr>
          <w:color w:val="000000"/>
        </w:rPr>
        <w:tab/>
        <w:t>Geba kompleksiškai planuoti rinkodaros veiklą, numatyti strateginius tikslus tiek vietinėse, tiek globaliose įmonėse</w:t>
      </w:r>
      <w:r w:rsidR="003521B9" w:rsidRPr="00095B24">
        <w:rPr>
          <w:color w:val="000000"/>
        </w:rPr>
        <w:t>.</w:t>
      </w:r>
    </w:p>
    <w:p w14:paraId="29473281"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3.4.</w:t>
      </w:r>
      <w:r w:rsidR="003A587B" w:rsidRPr="00095B24">
        <w:rPr>
          <w:color w:val="000000"/>
        </w:rPr>
        <w:tab/>
        <w:t xml:space="preserve">Geba </w:t>
      </w:r>
      <w:r w:rsidR="00C82110" w:rsidRPr="00095B24">
        <w:rPr>
          <w:color w:val="000000"/>
        </w:rPr>
        <w:t xml:space="preserve">tinkamai </w:t>
      </w:r>
      <w:r w:rsidR="003A587B" w:rsidRPr="00095B24">
        <w:rPr>
          <w:color w:val="000000"/>
        </w:rPr>
        <w:t xml:space="preserve">spręsti sudėtingus rinkodaros uždavinius naujoje ir nepažįstamoje aplinkoje </w:t>
      </w:r>
      <w:r w:rsidR="00C82110" w:rsidRPr="00095B24">
        <w:rPr>
          <w:color w:val="000000"/>
        </w:rPr>
        <w:t>(</w:t>
      </w:r>
      <w:r w:rsidR="00FA1919">
        <w:rPr>
          <w:color w:val="000000"/>
        </w:rPr>
        <w:t>disponuodami ribota informacija, diegdami</w:t>
      </w:r>
      <w:r w:rsidR="003A587B" w:rsidRPr="00095B24">
        <w:rPr>
          <w:color w:val="000000"/>
        </w:rPr>
        <w:t xml:space="preserve"> inovatyvias p</w:t>
      </w:r>
      <w:r w:rsidR="00FA1919">
        <w:rPr>
          <w:color w:val="000000"/>
        </w:rPr>
        <w:t>riemones ir sprendimus, derindami</w:t>
      </w:r>
      <w:r w:rsidR="003A587B" w:rsidRPr="00095B24">
        <w:rPr>
          <w:color w:val="000000"/>
        </w:rPr>
        <w:t xml:space="preserve"> </w:t>
      </w:r>
      <w:r w:rsidR="004A5699">
        <w:rPr>
          <w:color w:val="000000"/>
        </w:rPr>
        <w:t>kelių dalykų žinias ir laikydamiesi</w:t>
      </w:r>
      <w:r w:rsidR="003A587B" w:rsidRPr="00095B24">
        <w:rPr>
          <w:color w:val="000000"/>
        </w:rPr>
        <w:t xml:space="preserve"> socialinės atsakomybės principų</w:t>
      </w:r>
      <w:r w:rsidR="00C82110" w:rsidRPr="00095B24">
        <w:rPr>
          <w:color w:val="000000"/>
        </w:rPr>
        <w:t>)</w:t>
      </w:r>
      <w:r w:rsidR="00331A99" w:rsidRPr="00095B24">
        <w:rPr>
          <w:color w:val="000000"/>
        </w:rPr>
        <w:t>.</w:t>
      </w:r>
    </w:p>
    <w:p w14:paraId="29473282"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3.5.</w:t>
      </w:r>
      <w:r w:rsidR="003A587B" w:rsidRPr="00095B24">
        <w:rPr>
          <w:color w:val="000000"/>
        </w:rPr>
        <w:tab/>
        <w:t>Geba in</w:t>
      </w:r>
      <w:r w:rsidR="00331A99" w:rsidRPr="00095B24">
        <w:rPr>
          <w:color w:val="000000"/>
        </w:rPr>
        <w:t>icijuoti ir valdyti daugiafunkc</w:t>
      </w:r>
      <w:r w:rsidR="00C82110" w:rsidRPr="00095B24">
        <w:rPr>
          <w:color w:val="000000"/>
        </w:rPr>
        <w:t>i</w:t>
      </w:r>
      <w:r w:rsidR="003A587B" w:rsidRPr="00095B24">
        <w:rPr>
          <w:color w:val="000000"/>
        </w:rPr>
        <w:t>ų komandų veiklą, kuriant inovatyvius vertės pasiūlymus vartotojams ir siekiant organizacijos tikslų</w:t>
      </w:r>
      <w:r w:rsidR="003521B9" w:rsidRPr="00095B24">
        <w:rPr>
          <w:color w:val="000000"/>
        </w:rPr>
        <w:t>.</w:t>
      </w:r>
    </w:p>
    <w:p w14:paraId="29473283"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4.</w:t>
      </w:r>
      <w:r w:rsidR="003A587B" w:rsidRPr="00095B24">
        <w:rPr>
          <w:color w:val="000000"/>
        </w:rPr>
        <w:tab/>
        <w:t>Socialiniai gebėjimai:</w:t>
      </w:r>
    </w:p>
    <w:p w14:paraId="29473284"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4.1.</w:t>
      </w:r>
      <w:r w:rsidR="003A587B" w:rsidRPr="00095B24">
        <w:rPr>
          <w:color w:val="000000"/>
        </w:rPr>
        <w:tab/>
        <w:t>Geba organizuoti ir vykdyti mokslinį tiriamąjį darbą individualiai ir grupėse, vertinti grupės darbo efektyvumą, analizuoti grupės sudarymo, užduočių perdavimo ir valdymo principus, vadovau</w:t>
      </w:r>
      <w:r w:rsidR="0099082C" w:rsidRPr="00095B24">
        <w:rPr>
          <w:color w:val="000000"/>
        </w:rPr>
        <w:t>tis</w:t>
      </w:r>
      <w:r w:rsidR="003A587B" w:rsidRPr="00095B24">
        <w:rPr>
          <w:color w:val="000000"/>
        </w:rPr>
        <w:t xml:space="preserve"> profesine etika ir pilietiškumu</w:t>
      </w:r>
      <w:r w:rsidR="0099082C" w:rsidRPr="00095B24">
        <w:rPr>
          <w:color w:val="000000"/>
        </w:rPr>
        <w:t>.</w:t>
      </w:r>
    </w:p>
    <w:p w14:paraId="29473285"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4.2.</w:t>
      </w:r>
      <w:r w:rsidR="003A587B" w:rsidRPr="00095B24">
        <w:rPr>
          <w:color w:val="000000"/>
        </w:rPr>
        <w:tab/>
        <w:t xml:space="preserve">Geba sklandžiai ir įtaigiai komunikuoti raštu ir žodžiu su rinkodaros specialistais ir kitais suinteresuotais asmenimis, diskutuoti aktualiais rinkodaros praktikos ir teorijos klausimais, </w:t>
      </w:r>
      <w:r w:rsidR="004A5699">
        <w:rPr>
          <w:color w:val="000000"/>
        </w:rPr>
        <w:lastRenderedPageBreak/>
        <w:t>įskaitant idėjų pateiki</w:t>
      </w:r>
      <w:r w:rsidR="003A587B" w:rsidRPr="00095B24">
        <w:rPr>
          <w:color w:val="000000"/>
        </w:rPr>
        <w:t xml:space="preserve">mą, konsultavimą ir ekspertinį vertinimą, </w:t>
      </w:r>
      <w:r w:rsidR="00331A99" w:rsidRPr="00095B24">
        <w:rPr>
          <w:color w:val="000000"/>
        </w:rPr>
        <w:t xml:space="preserve">tinkamai </w:t>
      </w:r>
      <w:r w:rsidR="003A587B" w:rsidRPr="00095B24">
        <w:rPr>
          <w:color w:val="000000"/>
        </w:rPr>
        <w:t>varto</w:t>
      </w:r>
      <w:r w:rsidR="0099082C" w:rsidRPr="00095B24">
        <w:rPr>
          <w:color w:val="000000"/>
        </w:rPr>
        <w:t>ti</w:t>
      </w:r>
      <w:r w:rsidR="003A587B" w:rsidRPr="00095B24">
        <w:rPr>
          <w:color w:val="000000"/>
        </w:rPr>
        <w:t xml:space="preserve"> </w:t>
      </w:r>
      <w:r w:rsidR="00C82110" w:rsidRPr="00095B24">
        <w:rPr>
          <w:color w:val="000000"/>
        </w:rPr>
        <w:t xml:space="preserve">lietuvišką ir </w:t>
      </w:r>
      <w:r w:rsidR="003A587B" w:rsidRPr="00095B24">
        <w:rPr>
          <w:color w:val="000000"/>
        </w:rPr>
        <w:t>tarptautinę rinkodaros terminiją</w:t>
      </w:r>
      <w:r w:rsidR="0099082C" w:rsidRPr="00095B24">
        <w:rPr>
          <w:color w:val="000000"/>
        </w:rPr>
        <w:t>.</w:t>
      </w:r>
      <w:r w:rsidR="003A587B" w:rsidRPr="00095B24">
        <w:rPr>
          <w:color w:val="000000"/>
        </w:rPr>
        <w:t xml:space="preserve"> </w:t>
      </w:r>
    </w:p>
    <w:p w14:paraId="29473286"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4.3.</w:t>
      </w:r>
      <w:r w:rsidR="003A587B" w:rsidRPr="00095B24">
        <w:rPr>
          <w:color w:val="000000"/>
        </w:rPr>
        <w:tab/>
        <w:t>Geba vadovauti rinkodaros planų ir projektų rengimui bei įgyvendinimui daugiakultūrėje aplinkoje, vertinti komandinio darbo veiklos efektyvumą.</w:t>
      </w:r>
    </w:p>
    <w:p w14:paraId="29473287"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5.</w:t>
      </w:r>
      <w:r w:rsidR="003A587B" w:rsidRPr="00095B24">
        <w:rPr>
          <w:color w:val="000000"/>
        </w:rPr>
        <w:tab/>
        <w:t>Asmeniniai gebėjimai:</w:t>
      </w:r>
    </w:p>
    <w:p w14:paraId="29473288"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5.1.</w:t>
      </w:r>
      <w:r w:rsidR="003A587B" w:rsidRPr="00095B24">
        <w:rPr>
          <w:color w:val="000000"/>
        </w:rPr>
        <w:tab/>
        <w:t>Geba demonstruoti kritiško, sisteminio ir strateginio mąstymo įgūdžius</w:t>
      </w:r>
      <w:r w:rsidR="0099082C" w:rsidRPr="00095B24">
        <w:rPr>
          <w:color w:val="000000"/>
        </w:rPr>
        <w:t>,</w:t>
      </w:r>
      <w:r w:rsidR="003A587B" w:rsidRPr="00095B24">
        <w:rPr>
          <w:color w:val="000000"/>
        </w:rPr>
        <w:t xml:space="preserve"> priim</w:t>
      </w:r>
      <w:r w:rsidR="0099082C" w:rsidRPr="00095B24">
        <w:rPr>
          <w:color w:val="000000"/>
        </w:rPr>
        <w:t>ti</w:t>
      </w:r>
      <w:r w:rsidR="003A587B" w:rsidRPr="00095B24">
        <w:rPr>
          <w:color w:val="000000"/>
        </w:rPr>
        <w:t xml:space="preserve"> inovatyvius sprendimus, pagrįstus galimybių ir pasekmių vertinimu, suvokia moralinę ir socialinę atsakomybę už savo veiklą ir jos etines pasekmes</w:t>
      </w:r>
      <w:r w:rsidR="0099082C" w:rsidRPr="00095B24">
        <w:rPr>
          <w:color w:val="000000"/>
        </w:rPr>
        <w:t>.</w:t>
      </w:r>
    </w:p>
    <w:p w14:paraId="29473289"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5.2.</w:t>
      </w:r>
      <w:r w:rsidR="003A587B" w:rsidRPr="00095B24">
        <w:rPr>
          <w:color w:val="000000"/>
        </w:rPr>
        <w:tab/>
        <w:t>Geba inicijuoti profesinę ir mokslinę veiklą, pasirinkti tobulinimosi kryptį ir nuolat lavintis savarankiškai</w:t>
      </w:r>
      <w:r w:rsidR="0099082C" w:rsidRPr="00095B24">
        <w:rPr>
          <w:color w:val="000000"/>
        </w:rPr>
        <w:t>.</w:t>
      </w:r>
    </w:p>
    <w:p w14:paraId="2947328A" w14:textId="77777777" w:rsidR="00110C72" w:rsidRPr="00095B24" w:rsidRDefault="00582E99">
      <w:pPr>
        <w:tabs>
          <w:tab w:val="left" w:pos="993"/>
          <w:tab w:val="left" w:pos="1080"/>
          <w:tab w:val="left" w:pos="1320"/>
        </w:tabs>
        <w:ind w:firstLine="567"/>
        <w:jc w:val="both"/>
        <w:rPr>
          <w:color w:val="000000"/>
        </w:rPr>
      </w:pPr>
      <w:r w:rsidRPr="00095B24">
        <w:rPr>
          <w:color w:val="000000"/>
        </w:rPr>
        <w:t>22</w:t>
      </w:r>
      <w:r w:rsidR="003A587B" w:rsidRPr="00095B24">
        <w:rPr>
          <w:color w:val="000000"/>
        </w:rPr>
        <w:t>.5.3.</w:t>
      </w:r>
      <w:r w:rsidR="003A587B" w:rsidRPr="00095B24">
        <w:rPr>
          <w:color w:val="000000"/>
        </w:rPr>
        <w:tab/>
        <w:t>Geba savarankiškai priimti sprendimus sudėting</w:t>
      </w:r>
      <w:r w:rsidR="00C82110" w:rsidRPr="00095B24">
        <w:rPr>
          <w:color w:val="000000"/>
        </w:rPr>
        <w:t>ų situacijų atvejais</w:t>
      </w:r>
      <w:r w:rsidR="003A587B" w:rsidRPr="00095B24">
        <w:rPr>
          <w:color w:val="000000"/>
        </w:rPr>
        <w:t>.</w:t>
      </w:r>
    </w:p>
    <w:p w14:paraId="2947328B" w14:textId="77777777" w:rsidR="00110C72" w:rsidRPr="00095B24" w:rsidRDefault="00110C72">
      <w:pPr>
        <w:tabs>
          <w:tab w:val="left" w:pos="993"/>
          <w:tab w:val="left" w:pos="1080"/>
          <w:tab w:val="left" w:pos="1320"/>
        </w:tabs>
        <w:ind w:firstLine="567"/>
        <w:jc w:val="both"/>
        <w:rPr>
          <w:color w:val="000000"/>
        </w:rPr>
      </w:pPr>
    </w:p>
    <w:p w14:paraId="2947328C" w14:textId="77777777" w:rsidR="00110C72" w:rsidRPr="00095B24" w:rsidRDefault="003A587B">
      <w:pPr>
        <w:keepNext/>
        <w:jc w:val="center"/>
        <w:rPr>
          <w:b/>
          <w:color w:val="000000"/>
        </w:rPr>
      </w:pPr>
      <w:r w:rsidRPr="00095B24">
        <w:rPr>
          <w:b/>
          <w:smallCaps/>
          <w:color w:val="000000"/>
        </w:rPr>
        <w:t>IV SKYRIUS</w:t>
      </w:r>
    </w:p>
    <w:p w14:paraId="2947328D" w14:textId="77777777" w:rsidR="00110C72" w:rsidRPr="00095B24" w:rsidRDefault="003A587B">
      <w:pPr>
        <w:keepNext/>
        <w:ind w:firstLine="60"/>
        <w:jc w:val="center"/>
        <w:rPr>
          <w:b/>
          <w:smallCaps/>
          <w:color w:val="000000"/>
        </w:rPr>
      </w:pPr>
      <w:r w:rsidRPr="00095B24">
        <w:rPr>
          <w:b/>
          <w:smallCaps/>
          <w:color w:val="000000"/>
        </w:rPr>
        <w:t>DĖSTYMAS, STUDIJAVIMAS IR VERTINIMAS</w:t>
      </w:r>
    </w:p>
    <w:p w14:paraId="2947328E" w14:textId="77777777" w:rsidR="00110C72" w:rsidRPr="00095B24" w:rsidRDefault="00110C72">
      <w:pPr>
        <w:keepNext/>
        <w:ind w:firstLine="60"/>
        <w:jc w:val="center"/>
        <w:rPr>
          <w:color w:val="000000"/>
        </w:rPr>
      </w:pPr>
    </w:p>
    <w:p w14:paraId="2947328F" w14:textId="77777777" w:rsidR="00110C72" w:rsidRPr="00095B24" w:rsidRDefault="00582E99">
      <w:pPr>
        <w:tabs>
          <w:tab w:val="left" w:pos="993"/>
          <w:tab w:val="left" w:pos="1080"/>
          <w:tab w:val="left" w:pos="1320"/>
        </w:tabs>
        <w:ind w:firstLine="567"/>
        <w:jc w:val="both"/>
        <w:rPr>
          <w:color w:val="000000"/>
        </w:rPr>
      </w:pPr>
      <w:r w:rsidRPr="00095B24">
        <w:rPr>
          <w:color w:val="000000"/>
        </w:rPr>
        <w:t>23</w:t>
      </w:r>
      <w:r w:rsidR="003A587B" w:rsidRPr="00095B24">
        <w:rPr>
          <w:color w:val="000000"/>
        </w:rPr>
        <w:t xml:space="preserve">. Studijų (dėstymo ir studijavimo) procese turi būti siekiama įgyvendinti mokymosi visą gyvenimą principą. Programa, jos turinys ir didaktinė sistema turi motyvuoti studentus naudotis įvairiais žinių ir gebėjimų įgijimo ištekliais bei šaltiniais, o dėstytojus – į studijų procesą integruoti naujoves. </w:t>
      </w:r>
    </w:p>
    <w:p w14:paraId="29473290" w14:textId="77777777" w:rsidR="00110C72" w:rsidRPr="00095B24" w:rsidRDefault="00582E99">
      <w:pPr>
        <w:tabs>
          <w:tab w:val="left" w:pos="993"/>
          <w:tab w:val="left" w:pos="1080"/>
          <w:tab w:val="left" w:pos="1320"/>
        </w:tabs>
        <w:ind w:firstLine="567"/>
        <w:jc w:val="both"/>
        <w:rPr>
          <w:color w:val="000000"/>
        </w:rPr>
      </w:pPr>
      <w:r w:rsidRPr="00095B24">
        <w:rPr>
          <w:color w:val="000000"/>
        </w:rPr>
        <w:t>24</w:t>
      </w:r>
      <w:r w:rsidR="003A587B" w:rsidRPr="00095B24">
        <w:rPr>
          <w:color w:val="000000"/>
        </w:rPr>
        <w:t xml:space="preserve">. Dėstymas turi būti pagrįstas </w:t>
      </w:r>
      <w:r w:rsidR="005431FE" w:rsidRPr="00095B24">
        <w:rPr>
          <w:color w:val="000000"/>
        </w:rPr>
        <w:t>šiuolaikiniu  ir aktualiu</w:t>
      </w:r>
      <w:r w:rsidR="007760A8" w:rsidRPr="00095B24">
        <w:rPr>
          <w:color w:val="000000"/>
        </w:rPr>
        <w:t xml:space="preserve"> </w:t>
      </w:r>
      <w:r w:rsidR="007760A8" w:rsidRPr="00095B24">
        <w:t>rinkodaros bei dėstomo dalyko</w:t>
      </w:r>
      <w:r w:rsidR="003A587B" w:rsidRPr="00095B24">
        <w:rPr>
          <w:color w:val="000000"/>
        </w:rPr>
        <w:t xml:space="preserve"> mokslo ir praktikos pasiekimų turiniu. Dėstytojai turi suprasti </w:t>
      </w:r>
      <w:r w:rsidR="006B6CB4" w:rsidRPr="00095B24">
        <w:rPr>
          <w:color w:val="000000"/>
        </w:rPr>
        <w:t xml:space="preserve">didaktinę </w:t>
      </w:r>
      <w:r w:rsidR="003A587B" w:rsidRPr="00095B24">
        <w:rPr>
          <w:color w:val="000000"/>
        </w:rPr>
        <w:t xml:space="preserve">studijų programos sistemą, kurti studijų dalyko (modulio) turinį, atsižvelgdami į studijų programą, kuriai šis dalykas (modulis) priklauso. Jie turi gebėti pasirinkti tinkamus, į studentą orientuotus studijų </w:t>
      </w:r>
      <w:r w:rsidR="00CF1719" w:rsidRPr="00095B24">
        <w:rPr>
          <w:color w:val="000000"/>
        </w:rPr>
        <w:t>ir pasiekimų vertinimo metodus.</w:t>
      </w:r>
    </w:p>
    <w:p w14:paraId="29473291" w14:textId="77777777" w:rsidR="00110C72" w:rsidRPr="00095B24" w:rsidRDefault="00582E99">
      <w:pPr>
        <w:ind w:firstLine="600"/>
        <w:jc w:val="both"/>
        <w:rPr>
          <w:color w:val="000000"/>
        </w:rPr>
      </w:pPr>
      <w:r w:rsidRPr="00095B24">
        <w:rPr>
          <w:color w:val="000000"/>
        </w:rPr>
        <w:t>25</w:t>
      </w:r>
      <w:r w:rsidR="003A587B" w:rsidRPr="00095B24">
        <w:rPr>
          <w:color w:val="000000"/>
        </w:rPr>
        <w:t>. Studijavimas turi būti pagrįstas aktyviu studento mokymusi, jo siekiu studijuoti savarankiškai ir pasirengimu prisiimti atsakomybę už studijų pasiekimus.</w:t>
      </w:r>
    </w:p>
    <w:p w14:paraId="29473292" w14:textId="77777777" w:rsidR="00110C72" w:rsidRPr="00095B24" w:rsidRDefault="00582E99">
      <w:pPr>
        <w:ind w:firstLine="600"/>
        <w:jc w:val="both"/>
        <w:rPr>
          <w:color w:val="000000"/>
        </w:rPr>
      </w:pPr>
      <w:r w:rsidRPr="00095B24">
        <w:rPr>
          <w:color w:val="000000"/>
        </w:rPr>
        <w:t>26</w:t>
      </w:r>
      <w:r w:rsidR="003A587B" w:rsidRPr="00095B24">
        <w:rPr>
          <w:color w:val="000000"/>
        </w:rPr>
        <w:t xml:space="preserve">. </w:t>
      </w:r>
      <w:r w:rsidR="006B6CB4" w:rsidRPr="00095B24">
        <w:rPr>
          <w:color w:val="000000"/>
        </w:rPr>
        <w:t>Didaktinė s</w:t>
      </w:r>
      <w:r w:rsidR="003A587B" w:rsidRPr="00095B24">
        <w:rPr>
          <w:color w:val="000000"/>
        </w:rPr>
        <w:t>tudijų programos sistema turi aprėpti lankstų studijų ir pasiekimų vertinimo metodų taikymą, ieškant integruotų didaktinių sprendimų ir siekiant, kad studentai įgytų teorinių žinių, išlavintų specialiuosius, tiriamuosius, socialinius ir  asmeninius gebėjimus.</w:t>
      </w:r>
    </w:p>
    <w:p w14:paraId="29473293" w14:textId="77777777" w:rsidR="00110C72" w:rsidRPr="00095B24" w:rsidRDefault="00582E99">
      <w:pPr>
        <w:tabs>
          <w:tab w:val="left" w:pos="993"/>
          <w:tab w:val="left" w:pos="1080"/>
          <w:tab w:val="left" w:pos="1320"/>
        </w:tabs>
        <w:ind w:firstLine="567"/>
        <w:jc w:val="both"/>
        <w:rPr>
          <w:color w:val="000000"/>
        </w:rPr>
      </w:pPr>
      <w:r w:rsidRPr="00095B24">
        <w:rPr>
          <w:color w:val="000000"/>
        </w:rPr>
        <w:t>27</w:t>
      </w:r>
      <w:r w:rsidR="003A587B" w:rsidRPr="00095B24">
        <w:rPr>
          <w:color w:val="000000"/>
        </w:rPr>
        <w:t xml:space="preserve">. Studijų metodų pasirinkimas turi užtikrinti studijų programos rezultatų pasiekimo galimybes. Studijų procese, atsižvelgiant į programos ir dalyko (modulio) specifiką, gali būti taikomi šie studijų metodai: </w:t>
      </w:r>
      <w:r w:rsidR="003A587B" w:rsidRPr="00095B24">
        <w:t xml:space="preserve">tradicinė ir interaktyvi paskaita, </w:t>
      </w:r>
      <w:r w:rsidR="00BE10B8" w:rsidRPr="00095B24">
        <w:t>diskusija, atvejo analizė</w:t>
      </w:r>
      <w:r w:rsidR="003A587B" w:rsidRPr="00095B24">
        <w:t>, probl</w:t>
      </w:r>
      <w:r w:rsidR="00BE10B8" w:rsidRPr="00095B24">
        <w:t>emų sprendimu grįstas mokymasis</w:t>
      </w:r>
      <w:r w:rsidR="00331A99" w:rsidRPr="00095B24">
        <w:t xml:space="preserve">, </w:t>
      </w:r>
      <w:r w:rsidR="00BE10B8" w:rsidRPr="00095B24">
        <w:t xml:space="preserve">bendradarbiavimu grįstas </w:t>
      </w:r>
      <w:r w:rsidR="00331A99" w:rsidRPr="00095B24">
        <w:t>mokymas</w:t>
      </w:r>
      <w:r w:rsidR="00BE10B8" w:rsidRPr="00095B24">
        <w:t>is</w:t>
      </w:r>
      <w:r w:rsidR="003A587B" w:rsidRPr="00095B24">
        <w:t xml:space="preserve">, idėjų (minčių) ir koncepcijų žemėlapių sudarymas, vaidmenų žaidimai, individualus ir grupinis </w:t>
      </w:r>
      <w:r w:rsidR="00BE10B8" w:rsidRPr="00095B24">
        <w:t>(komandinis) projektas</w:t>
      </w:r>
      <w:r w:rsidR="003A587B" w:rsidRPr="00095B24">
        <w:t xml:space="preserve">, </w:t>
      </w:r>
      <w:r w:rsidR="00A66FE2" w:rsidRPr="00095B24">
        <w:t>dėstomo dalyko turinį papildomai atskleidžiančių</w:t>
      </w:r>
      <w:r w:rsidR="00BE10B8" w:rsidRPr="00095B24">
        <w:t xml:space="preserve"> programinių paketų taikymas</w:t>
      </w:r>
      <w:r w:rsidR="003A587B" w:rsidRPr="00095B24">
        <w:t xml:space="preserve"> ir k</w:t>
      </w:r>
      <w:r w:rsidR="006B6CB4" w:rsidRPr="00095B24">
        <w:t>t</w:t>
      </w:r>
      <w:r w:rsidR="003A587B" w:rsidRPr="00095B24">
        <w:t>.</w:t>
      </w:r>
      <w:r w:rsidR="003A587B" w:rsidRPr="00095B24">
        <w:rPr>
          <w:color w:val="FF0000"/>
        </w:rPr>
        <w:t xml:space="preserve"> </w:t>
      </w:r>
      <w:r w:rsidR="003A587B" w:rsidRPr="00095B24">
        <w:rPr>
          <w:color w:val="000000"/>
        </w:rPr>
        <w:t>Skirtingų pakopų studijose gali būti taikomi tie patys studijų metodai, tačiau jų taikymas antrojoje studijų pakopoje turi sietis su gilesniu turinio supratimu, sudėtingesnėmis užduotimis, skatinti studentą savarankiškai, kritiškai ir atsakingai dėstyti savo įžvalgas integruojant įvairių sričių kompetencijas.</w:t>
      </w:r>
    </w:p>
    <w:p w14:paraId="29473294" w14:textId="77777777" w:rsidR="00110C72" w:rsidRPr="00095B24" w:rsidRDefault="00582E99">
      <w:pPr>
        <w:tabs>
          <w:tab w:val="left" w:pos="993"/>
          <w:tab w:val="left" w:pos="1080"/>
          <w:tab w:val="left" w:pos="1320"/>
        </w:tabs>
        <w:ind w:firstLine="567"/>
        <w:jc w:val="both"/>
        <w:rPr>
          <w:color w:val="000000"/>
        </w:rPr>
      </w:pPr>
      <w:r w:rsidRPr="00095B24">
        <w:rPr>
          <w:color w:val="000000"/>
        </w:rPr>
        <w:t>28</w:t>
      </w:r>
      <w:r w:rsidR="003A587B" w:rsidRPr="00095B24">
        <w:rPr>
          <w:color w:val="000000"/>
        </w:rPr>
        <w:t>. Rinkodaros studijų krypties programose prioritetas teikiamas studijų metodams, kurie:</w:t>
      </w:r>
    </w:p>
    <w:p w14:paraId="29473295" w14:textId="77777777" w:rsidR="00110C72" w:rsidRPr="00095B24" w:rsidRDefault="00582E99">
      <w:pPr>
        <w:tabs>
          <w:tab w:val="left" w:pos="993"/>
          <w:tab w:val="left" w:pos="1080"/>
          <w:tab w:val="left" w:pos="1320"/>
        </w:tabs>
        <w:ind w:firstLine="567"/>
        <w:jc w:val="both"/>
        <w:rPr>
          <w:color w:val="000000"/>
        </w:rPr>
      </w:pPr>
      <w:r w:rsidRPr="00095B24">
        <w:rPr>
          <w:color w:val="000000"/>
        </w:rPr>
        <w:t>28</w:t>
      </w:r>
      <w:r w:rsidR="003A587B" w:rsidRPr="00095B24">
        <w:rPr>
          <w:color w:val="000000"/>
        </w:rPr>
        <w:t xml:space="preserve">.1. </w:t>
      </w:r>
      <w:r w:rsidR="006B6CB4" w:rsidRPr="00095B24">
        <w:rPr>
          <w:color w:val="000000"/>
        </w:rPr>
        <w:t>U</w:t>
      </w:r>
      <w:r w:rsidR="003A587B" w:rsidRPr="00095B24">
        <w:rPr>
          <w:color w:val="000000"/>
        </w:rPr>
        <w:t>žtikrina žinių suteikimą ir pažintinių gebėjimų ugdymą, naudojant žodžiu, vaizdu ir praktinėmis veiklomis grįstus šaltinius interaktyvių paskaitų metu, diskutuojant, stebint ir modeliuojant situacijas</w:t>
      </w:r>
      <w:r w:rsidR="006B6CB4" w:rsidRPr="00095B24">
        <w:rPr>
          <w:color w:val="000000"/>
        </w:rPr>
        <w:t>.</w:t>
      </w:r>
    </w:p>
    <w:p w14:paraId="29473296" w14:textId="77777777" w:rsidR="00110C72" w:rsidRPr="00095B24" w:rsidRDefault="00582E99">
      <w:pPr>
        <w:tabs>
          <w:tab w:val="left" w:pos="993"/>
          <w:tab w:val="left" w:pos="1080"/>
          <w:tab w:val="left" w:pos="1320"/>
        </w:tabs>
        <w:ind w:firstLine="567"/>
        <w:jc w:val="both"/>
        <w:rPr>
          <w:color w:val="000000"/>
        </w:rPr>
      </w:pPr>
      <w:r w:rsidRPr="00095B24">
        <w:rPr>
          <w:color w:val="000000"/>
        </w:rPr>
        <w:t>28</w:t>
      </w:r>
      <w:r w:rsidR="003A587B" w:rsidRPr="00095B24">
        <w:rPr>
          <w:color w:val="000000"/>
        </w:rPr>
        <w:t xml:space="preserve">.2. </w:t>
      </w:r>
      <w:r w:rsidR="006B6CB4" w:rsidRPr="00095B24">
        <w:rPr>
          <w:color w:val="000000"/>
        </w:rPr>
        <w:t>G</w:t>
      </w:r>
      <w:r w:rsidR="003A587B" w:rsidRPr="00095B24">
        <w:rPr>
          <w:color w:val="000000"/>
        </w:rPr>
        <w:t xml:space="preserve">rindžiami aktyviomis studentų veiklomis, analitinių ir kūrybinių gebėjimų ugdymu bei </w:t>
      </w:r>
      <w:r w:rsidR="004A5699">
        <w:rPr>
          <w:color w:val="000000"/>
        </w:rPr>
        <w:t>savarankiško mokymosi skatinimu. Y</w:t>
      </w:r>
      <w:r w:rsidR="003A587B" w:rsidRPr="00095B24">
        <w:rPr>
          <w:color w:val="000000"/>
        </w:rPr>
        <w:t xml:space="preserve">pač svarbu, kad jie sietųsi su realiomis situacijomis bei problemomis ir ugdytų studentų gebėjimus spręsti </w:t>
      </w:r>
      <w:r w:rsidR="009F7762" w:rsidRPr="00095B24">
        <w:rPr>
          <w:color w:val="000000"/>
        </w:rPr>
        <w:t xml:space="preserve">problemas, naudojant sukauptą </w:t>
      </w:r>
      <w:r w:rsidR="003A587B" w:rsidRPr="00095B24">
        <w:rPr>
          <w:color w:val="000000"/>
        </w:rPr>
        <w:t>pat</w:t>
      </w:r>
      <w:r w:rsidR="009F7762" w:rsidRPr="00095B24">
        <w:rPr>
          <w:color w:val="000000"/>
        </w:rPr>
        <w:t>irtį</w:t>
      </w:r>
      <w:r w:rsidR="006B6CB4" w:rsidRPr="00095B24">
        <w:rPr>
          <w:color w:val="000000"/>
        </w:rPr>
        <w:t>.</w:t>
      </w:r>
    </w:p>
    <w:p w14:paraId="29473297" w14:textId="77777777" w:rsidR="00110C72" w:rsidRPr="00095B24" w:rsidRDefault="00582E99">
      <w:pPr>
        <w:tabs>
          <w:tab w:val="left" w:pos="993"/>
          <w:tab w:val="left" w:pos="1080"/>
          <w:tab w:val="left" w:pos="1320"/>
        </w:tabs>
        <w:ind w:firstLine="567"/>
        <w:jc w:val="both"/>
        <w:rPr>
          <w:color w:val="000000"/>
        </w:rPr>
      </w:pPr>
      <w:r w:rsidRPr="00095B24">
        <w:rPr>
          <w:color w:val="000000"/>
        </w:rPr>
        <w:t>28</w:t>
      </w:r>
      <w:r w:rsidR="003A587B" w:rsidRPr="00095B24">
        <w:rPr>
          <w:color w:val="000000"/>
        </w:rPr>
        <w:t xml:space="preserve">.3. </w:t>
      </w:r>
      <w:r w:rsidR="006B6CB4" w:rsidRPr="00095B24">
        <w:rPr>
          <w:color w:val="000000"/>
        </w:rPr>
        <w:t>Į</w:t>
      </w:r>
      <w:r w:rsidR="003A587B" w:rsidRPr="00095B24">
        <w:rPr>
          <w:color w:val="000000"/>
        </w:rPr>
        <w:t>galina informacinių technologijų integravimą į studijų procesą</w:t>
      </w:r>
      <w:r w:rsidR="006B6CB4" w:rsidRPr="00095B24">
        <w:rPr>
          <w:color w:val="000000"/>
        </w:rPr>
        <w:t>.</w:t>
      </w:r>
    </w:p>
    <w:p w14:paraId="29473298" w14:textId="77777777" w:rsidR="00110C72" w:rsidRPr="00095B24" w:rsidRDefault="00582E99">
      <w:pPr>
        <w:tabs>
          <w:tab w:val="left" w:pos="993"/>
          <w:tab w:val="left" w:pos="1080"/>
          <w:tab w:val="left" w:pos="1320"/>
        </w:tabs>
        <w:ind w:firstLine="567"/>
        <w:jc w:val="both"/>
        <w:rPr>
          <w:color w:val="000000"/>
        </w:rPr>
      </w:pPr>
      <w:r w:rsidRPr="00095B24">
        <w:rPr>
          <w:color w:val="000000"/>
        </w:rPr>
        <w:t>28</w:t>
      </w:r>
      <w:r w:rsidR="003A587B" w:rsidRPr="00095B24">
        <w:rPr>
          <w:color w:val="000000"/>
        </w:rPr>
        <w:t xml:space="preserve">.4. </w:t>
      </w:r>
      <w:r w:rsidR="006B6CB4" w:rsidRPr="00095B24">
        <w:rPr>
          <w:color w:val="000000"/>
        </w:rPr>
        <w:t>P</w:t>
      </w:r>
      <w:r w:rsidR="003A587B" w:rsidRPr="00095B24">
        <w:rPr>
          <w:color w:val="000000"/>
        </w:rPr>
        <w:t>asižymi tiriamuoju pobūdžiu, yra susiję su informacijos paieška, analize, sinteze ir duomenų interpretacija</w:t>
      </w:r>
      <w:r w:rsidR="006B6CB4" w:rsidRPr="00095B24">
        <w:rPr>
          <w:color w:val="000000"/>
        </w:rPr>
        <w:t>.</w:t>
      </w:r>
      <w:r w:rsidR="003A587B" w:rsidRPr="00095B24">
        <w:rPr>
          <w:color w:val="000000"/>
        </w:rPr>
        <w:t xml:space="preserve"> </w:t>
      </w:r>
    </w:p>
    <w:p w14:paraId="29473299" w14:textId="77777777" w:rsidR="00110C72" w:rsidRPr="00095B24" w:rsidRDefault="00582E99">
      <w:pPr>
        <w:tabs>
          <w:tab w:val="left" w:pos="993"/>
          <w:tab w:val="left" w:pos="1080"/>
          <w:tab w:val="left" w:pos="1320"/>
        </w:tabs>
        <w:ind w:firstLine="567"/>
        <w:jc w:val="both"/>
        <w:rPr>
          <w:color w:val="000000"/>
        </w:rPr>
      </w:pPr>
      <w:r w:rsidRPr="00095B24">
        <w:rPr>
          <w:color w:val="000000"/>
        </w:rPr>
        <w:t>28</w:t>
      </w:r>
      <w:r w:rsidR="003A587B" w:rsidRPr="00095B24">
        <w:rPr>
          <w:color w:val="000000"/>
        </w:rPr>
        <w:t xml:space="preserve">.5. </w:t>
      </w:r>
      <w:r w:rsidR="006B6CB4" w:rsidRPr="00095B24">
        <w:rPr>
          <w:color w:val="000000"/>
        </w:rPr>
        <w:t>U</w:t>
      </w:r>
      <w:r w:rsidR="003A587B" w:rsidRPr="00095B24">
        <w:rPr>
          <w:color w:val="000000"/>
        </w:rPr>
        <w:t>gdo asmeninius ir socialinius gebėjimus per pasiektų rezultatų sklaidą mokymo įstaigose ir išorės institucijose.</w:t>
      </w:r>
    </w:p>
    <w:p w14:paraId="2947329A" w14:textId="77777777" w:rsidR="00110C72" w:rsidRPr="00095B24" w:rsidRDefault="00582E99">
      <w:pPr>
        <w:tabs>
          <w:tab w:val="left" w:pos="1134"/>
        </w:tabs>
        <w:ind w:firstLine="567"/>
        <w:jc w:val="both"/>
        <w:rPr>
          <w:color w:val="000000"/>
        </w:rPr>
      </w:pPr>
      <w:r w:rsidRPr="00095B24">
        <w:rPr>
          <w:color w:val="000000"/>
        </w:rPr>
        <w:lastRenderedPageBreak/>
        <w:t>29</w:t>
      </w:r>
      <w:r w:rsidR="003A587B" w:rsidRPr="00095B24">
        <w:rPr>
          <w:color w:val="000000"/>
        </w:rPr>
        <w:t>. Vertinimo sistema turi aprėpti vertinimo metodus, leidžiančius stebėti student</w:t>
      </w:r>
      <w:r w:rsidR="006B6CB4" w:rsidRPr="00095B24">
        <w:rPr>
          <w:color w:val="000000"/>
        </w:rPr>
        <w:t>ų</w:t>
      </w:r>
      <w:r w:rsidR="003A587B" w:rsidRPr="00095B24">
        <w:rPr>
          <w:color w:val="000000"/>
        </w:rPr>
        <w:t xml:space="preserve"> </w:t>
      </w:r>
      <w:r w:rsidR="006B6CB4" w:rsidRPr="00095B24">
        <w:rPr>
          <w:color w:val="000000"/>
        </w:rPr>
        <w:t xml:space="preserve">studijuojamo dalyko (modulio) </w:t>
      </w:r>
      <w:r w:rsidR="00831E80" w:rsidRPr="00095B24">
        <w:rPr>
          <w:color w:val="000000"/>
        </w:rPr>
        <w:t>pasiekimus</w:t>
      </w:r>
      <w:r w:rsidR="003A587B" w:rsidRPr="00095B24">
        <w:rPr>
          <w:color w:val="000000"/>
        </w:rPr>
        <w:t xml:space="preserve">, susietai vertinti </w:t>
      </w:r>
      <w:r w:rsidR="006B6CB4" w:rsidRPr="00095B24">
        <w:rPr>
          <w:color w:val="000000"/>
        </w:rPr>
        <w:t xml:space="preserve">jų </w:t>
      </w:r>
      <w:r w:rsidR="003A587B" w:rsidRPr="00095B24">
        <w:rPr>
          <w:color w:val="000000"/>
        </w:rPr>
        <w:t xml:space="preserve">žinias ir gebėjimus. Pasiekimų vertinimo metodai turi būti aiškiai susieti su dalyko (modulio) turiniu ir jame taikomais studijų metodais. Studijų procese gali būti taikomi </w:t>
      </w:r>
      <w:r w:rsidR="006B6CB4" w:rsidRPr="00095B24">
        <w:rPr>
          <w:color w:val="000000"/>
        </w:rPr>
        <w:t>š</w:t>
      </w:r>
      <w:r w:rsidR="003A587B" w:rsidRPr="00095B24">
        <w:rPr>
          <w:color w:val="000000"/>
        </w:rPr>
        <w:t>ie studento pasiekimų vertinimo metodai: testas, probleminių sprendimų užduotis (ataskaita), kontrolinis darbas, esė, mokslinio straipsn</w:t>
      </w:r>
      <w:r w:rsidR="00B26384" w:rsidRPr="00095B24">
        <w:rPr>
          <w:color w:val="000000"/>
        </w:rPr>
        <w:t xml:space="preserve">io (teksto) analizė, pranešimas </w:t>
      </w:r>
      <w:r w:rsidR="003A587B" w:rsidRPr="00095B24">
        <w:rPr>
          <w:color w:val="000000"/>
        </w:rPr>
        <w:t xml:space="preserve">(žodinis iliustruotas, stendinis), </w:t>
      </w:r>
      <w:r w:rsidR="00B26384" w:rsidRPr="00095B24">
        <w:rPr>
          <w:color w:val="000000"/>
        </w:rPr>
        <w:t xml:space="preserve">ataskaita </w:t>
      </w:r>
      <w:r w:rsidR="00BE1F66" w:rsidRPr="00095B24">
        <w:rPr>
          <w:color w:val="000000"/>
        </w:rPr>
        <w:t>(praktikos, projekto)</w:t>
      </w:r>
      <w:r w:rsidR="003A587B" w:rsidRPr="00095B24">
        <w:rPr>
          <w:color w:val="000000"/>
        </w:rPr>
        <w:t>, kolegų įvertinimas,</w:t>
      </w:r>
      <w:r w:rsidR="00B26384" w:rsidRPr="00095B24">
        <w:rPr>
          <w:color w:val="000000"/>
        </w:rPr>
        <w:t xml:space="preserve"> savęs</w:t>
      </w:r>
      <w:r w:rsidR="003A587B" w:rsidRPr="00095B24">
        <w:rPr>
          <w:color w:val="000000"/>
        </w:rPr>
        <w:t xml:space="preserve"> įsivertinimas ir k</w:t>
      </w:r>
      <w:r w:rsidR="00BE1F66" w:rsidRPr="00095B24">
        <w:rPr>
          <w:color w:val="000000"/>
        </w:rPr>
        <w:t>t</w:t>
      </w:r>
      <w:r w:rsidR="003A587B" w:rsidRPr="00095B24">
        <w:rPr>
          <w:color w:val="000000"/>
        </w:rPr>
        <w:t xml:space="preserve">. </w:t>
      </w:r>
    </w:p>
    <w:p w14:paraId="2947329B" w14:textId="77777777" w:rsidR="00110C72" w:rsidRPr="00095B24" w:rsidRDefault="00582E99">
      <w:pPr>
        <w:tabs>
          <w:tab w:val="left" w:pos="1134"/>
        </w:tabs>
        <w:ind w:firstLine="567"/>
        <w:jc w:val="both"/>
        <w:rPr>
          <w:color w:val="000000"/>
        </w:rPr>
      </w:pPr>
      <w:r w:rsidRPr="00095B24">
        <w:rPr>
          <w:color w:val="000000"/>
        </w:rPr>
        <w:t>30</w:t>
      </w:r>
      <w:r w:rsidR="003A587B" w:rsidRPr="00095B24">
        <w:rPr>
          <w:color w:val="000000"/>
        </w:rPr>
        <w:t>. Studijuojamo dalyko (modulio) studijų rezultatuose aprašytų žinių ir gebėjimų vertinimas turi būti grindžiamas objektyvumo principu. Vertinimai turi būti paremti aiškiai suformuluotais, iš anksto žinomais kriterijais ir lydimi konstruktyvių komentarų (grįžtamojo ryšio). Formuluojant vertinimo kriterijus, turi būti nurodomas žemiausi</w:t>
      </w:r>
      <w:r w:rsidR="0088365D" w:rsidRPr="00095B24">
        <w:rPr>
          <w:color w:val="000000"/>
        </w:rPr>
        <w:t>as</w:t>
      </w:r>
      <w:r w:rsidR="003A587B" w:rsidRPr="00095B24">
        <w:rPr>
          <w:color w:val="000000"/>
        </w:rPr>
        <w:t xml:space="preserve"> pasiekimų lyg</w:t>
      </w:r>
      <w:r w:rsidR="0088365D" w:rsidRPr="00095B24">
        <w:rPr>
          <w:color w:val="000000"/>
        </w:rPr>
        <w:t>is</w:t>
      </w:r>
      <w:r w:rsidR="003A587B" w:rsidRPr="00095B24">
        <w:rPr>
          <w:color w:val="000000"/>
        </w:rPr>
        <w:t>, atitinkant</w:t>
      </w:r>
      <w:r w:rsidR="0088365D" w:rsidRPr="00095B24">
        <w:rPr>
          <w:color w:val="000000"/>
        </w:rPr>
        <w:t>is</w:t>
      </w:r>
      <w:r w:rsidR="003A587B" w:rsidRPr="00095B24">
        <w:rPr>
          <w:color w:val="000000"/>
        </w:rPr>
        <w:t xml:space="preserve"> mažiausią teigiamą įvertinimą. Vertinant studento pasiekimus, rekomenduotina taikyti kaupiamąjį balą.</w:t>
      </w:r>
    </w:p>
    <w:p w14:paraId="2947329C" w14:textId="77777777" w:rsidR="00110C72" w:rsidRPr="00095B24" w:rsidRDefault="00110C72">
      <w:pPr>
        <w:rPr>
          <w:color w:val="000000"/>
        </w:rPr>
      </w:pPr>
    </w:p>
    <w:p w14:paraId="2947329D" w14:textId="77777777" w:rsidR="00110C72" w:rsidRPr="00095B24" w:rsidRDefault="003A587B">
      <w:pPr>
        <w:keepNext/>
        <w:jc w:val="center"/>
        <w:rPr>
          <w:b/>
          <w:color w:val="000000"/>
        </w:rPr>
      </w:pPr>
      <w:r w:rsidRPr="00095B24">
        <w:rPr>
          <w:b/>
          <w:smallCaps/>
          <w:color w:val="000000"/>
        </w:rPr>
        <w:t>V SKYRIUS</w:t>
      </w:r>
    </w:p>
    <w:p w14:paraId="2947329E" w14:textId="77777777" w:rsidR="00110C72" w:rsidRPr="00095B24" w:rsidRDefault="003A587B">
      <w:pPr>
        <w:keepNext/>
        <w:ind w:firstLine="60"/>
        <w:jc w:val="center"/>
        <w:rPr>
          <w:b/>
          <w:color w:val="000000"/>
        </w:rPr>
      </w:pPr>
      <w:r w:rsidRPr="00095B24">
        <w:rPr>
          <w:b/>
          <w:smallCaps/>
          <w:color w:val="000000"/>
        </w:rPr>
        <w:t>STUDIJŲ PROGRAMŲ VYKDYMO REIKALAVIMAI</w:t>
      </w:r>
    </w:p>
    <w:p w14:paraId="2947329F" w14:textId="77777777" w:rsidR="00110C72" w:rsidRPr="00095B24" w:rsidRDefault="00110C72">
      <w:pPr>
        <w:tabs>
          <w:tab w:val="left" w:pos="1200"/>
        </w:tabs>
        <w:jc w:val="both"/>
        <w:rPr>
          <w:color w:val="000000"/>
        </w:rPr>
      </w:pPr>
    </w:p>
    <w:p w14:paraId="294732A0" w14:textId="77777777" w:rsidR="00110C72" w:rsidRPr="00095B24" w:rsidRDefault="00582E99">
      <w:pPr>
        <w:tabs>
          <w:tab w:val="left" w:pos="1134"/>
        </w:tabs>
        <w:jc w:val="both"/>
        <w:rPr>
          <w:color w:val="000000"/>
        </w:rPr>
      </w:pPr>
      <w:r w:rsidRPr="00095B24">
        <w:rPr>
          <w:color w:val="000000"/>
        </w:rPr>
        <w:t xml:space="preserve">        31</w:t>
      </w:r>
      <w:r w:rsidR="003A587B" w:rsidRPr="00095B24">
        <w:rPr>
          <w:color w:val="000000"/>
        </w:rPr>
        <w:t>. Studijų programa turi atitikti šiame Apraše ir</w:t>
      </w:r>
      <w:r w:rsidR="007760A8" w:rsidRPr="00095B24">
        <w:rPr>
          <w:color w:val="000000"/>
        </w:rPr>
        <w:t xml:space="preserve"> kituose </w:t>
      </w:r>
      <w:r w:rsidR="007760A8" w:rsidRPr="00095B24">
        <w:t xml:space="preserve">studijas reglamentuojančiuose </w:t>
      </w:r>
      <w:r w:rsidR="003A587B" w:rsidRPr="00095B24">
        <w:rPr>
          <w:color w:val="000000"/>
        </w:rPr>
        <w:t>teisės aktuose nustatytus studijų programų reikalavimus, būti aktuali, nuolat tobulinama ir atnaujinama. Programos vykdytojai turi užtikrinti, kad į ją būtų įtraukiamos inovatyvios temos, studentai būtų skatinami įžvelgti studijų krypties ir profesinės veiklos raidos perspektyvas.</w:t>
      </w:r>
    </w:p>
    <w:p w14:paraId="294732A1" w14:textId="77777777" w:rsidR="00110C72" w:rsidRPr="00095B24" w:rsidRDefault="00582E99">
      <w:pPr>
        <w:tabs>
          <w:tab w:val="left" w:pos="1134"/>
        </w:tabs>
        <w:jc w:val="both"/>
        <w:rPr>
          <w:color w:val="000000"/>
        </w:rPr>
      </w:pPr>
      <w:r w:rsidRPr="00095B24">
        <w:rPr>
          <w:color w:val="000000"/>
        </w:rPr>
        <w:t xml:space="preserve">        32</w:t>
      </w:r>
      <w:r w:rsidR="003A587B" w:rsidRPr="00095B24">
        <w:rPr>
          <w:color w:val="000000"/>
        </w:rPr>
        <w:t>. Studijų programos tikslas ir studijų rezultatai turi būti aiškūs ir pasiekiami, atskleidžiantys programos išskirtinumą, specifiką ir aprėptį. Studijų programos sandara turi atskleisti rinkodaros esmę ir konkrečios studijų programos ypatumus.</w:t>
      </w:r>
    </w:p>
    <w:p w14:paraId="294732A2" w14:textId="77777777" w:rsidR="00110C72" w:rsidRPr="00095B24" w:rsidRDefault="00582E99">
      <w:pPr>
        <w:tabs>
          <w:tab w:val="left" w:pos="1134"/>
        </w:tabs>
        <w:jc w:val="both"/>
        <w:rPr>
          <w:color w:val="000000"/>
        </w:rPr>
      </w:pPr>
      <w:r w:rsidRPr="00095B24">
        <w:rPr>
          <w:color w:val="000000"/>
        </w:rPr>
        <w:t xml:space="preserve">        33</w:t>
      </w:r>
      <w:r w:rsidR="003A587B" w:rsidRPr="00095B24">
        <w:rPr>
          <w:color w:val="000000"/>
        </w:rPr>
        <w:t>. Rinkodaros studijų krypties studijų programų dėstytojams keliami šie reikalavimai:</w:t>
      </w:r>
    </w:p>
    <w:p w14:paraId="294732A3" w14:textId="77777777" w:rsidR="00BE1F66" w:rsidRPr="00095B24" w:rsidRDefault="00582E99">
      <w:pPr>
        <w:tabs>
          <w:tab w:val="left" w:pos="1134"/>
        </w:tabs>
        <w:jc w:val="both"/>
        <w:rPr>
          <w:color w:val="000000"/>
        </w:rPr>
      </w:pPr>
      <w:r w:rsidRPr="00095B24">
        <w:rPr>
          <w:color w:val="000000"/>
        </w:rPr>
        <w:t xml:space="preserve">        33</w:t>
      </w:r>
      <w:r w:rsidR="003A587B" w:rsidRPr="00095B24">
        <w:rPr>
          <w:color w:val="000000"/>
        </w:rPr>
        <w:t>.1. Koleginėse ir universitetinėse pirmosios ir antrosios pakopų studijų programose rinkodaros studijų krypties dalykus gali dėstyti asmenys, turintys ne žemesnį kaip magistro kvalifikacinį laipsnį arba jam lygiavertę aukštojo mokslo kvalifikaciją, kurių vykdomos akademinės ir (ar</w:t>
      </w:r>
      <w:r w:rsidR="00331A99" w:rsidRPr="00095B24">
        <w:rPr>
          <w:color w:val="000000"/>
        </w:rPr>
        <w:t>ba</w:t>
      </w:r>
      <w:r w:rsidR="003A587B" w:rsidRPr="00095B24">
        <w:rPr>
          <w:color w:val="000000"/>
        </w:rPr>
        <w:t>) praktinės veiklos tematika siejama su rinkodaros studijų krypties dalykais.</w:t>
      </w:r>
      <w:sdt>
        <w:sdtPr>
          <w:tag w:val="goog_rdk_62"/>
          <w:id w:val="1557980563"/>
        </w:sdtPr>
        <w:sdtEndPr/>
        <w:sdtContent/>
      </w:sdt>
      <w:r w:rsidR="003A587B" w:rsidRPr="00095B24">
        <w:rPr>
          <w:color w:val="000000"/>
        </w:rPr>
        <w:t xml:space="preserve"> </w:t>
      </w:r>
    </w:p>
    <w:p w14:paraId="294732A4" w14:textId="77777777" w:rsidR="00110C72" w:rsidRPr="00095B24" w:rsidRDefault="003A587B">
      <w:pPr>
        <w:tabs>
          <w:tab w:val="left" w:pos="1134"/>
        </w:tabs>
        <w:jc w:val="both"/>
        <w:rPr>
          <w:color w:val="000000"/>
        </w:rPr>
      </w:pPr>
      <w:r w:rsidRPr="00095B24">
        <w:rPr>
          <w:color w:val="000000"/>
        </w:rPr>
        <w:t>Kolegijose studentų praktiniams užsiėmima</w:t>
      </w:r>
      <w:r w:rsidR="00BE1F66" w:rsidRPr="00095B24">
        <w:rPr>
          <w:color w:val="000000"/>
        </w:rPr>
        <w:t>m</w:t>
      </w:r>
      <w:r w:rsidRPr="00095B24">
        <w:rPr>
          <w:color w:val="000000"/>
        </w:rPr>
        <w:t>s (praktiniams darbams, pratyboms, studentų praktikai ir kt.) gali vadovauti asmuo, turintis ne žemesnį kaip bakalauro arba profesinio bakalauro kvalifikacinį laipsnį</w:t>
      </w:r>
      <w:r w:rsidR="00BE1F66" w:rsidRPr="00095B24">
        <w:rPr>
          <w:color w:val="000000"/>
        </w:rPr>
        <w:t>.</w:t>
      </w:r>
    </w:p>
    <w:p w14:paraId="294732A5" w14:textId="77777777" w:rsidR="00110C72" w:rsidRPr="00095B24" w:rsidRDefault="00582E99">
      <w:pPr>
        <w:tabs>
          <w:tab w:val="left" w:pos="1134"/>
        </w:tabs>
        <w:jc w:val="both"/>
        <w:rPr>
          <w:color w:val="000000"/>
        </w:rPr>
      </w:pPr>
      <w:r w:rsidRPr="00095B24">
        <w:rPr>
          <w:color w:val="000000"/>
        </w:rPr>
        <w:t xml:space="preserve">       33</w:t>
      </w:r>
      <w:r w:rsidR="003A587B" w:rsidRPr="00095B24">
        <w:rPr>
          <w:color w:val="000000"/>
        </w:rPr>
        <w:t xml:space="preserve">.2. Koleginėse pirmosios pakopos studijų programose ne mažiau kaip 10 procentų </w:t>
      </w:r>
      <w:sdt>
        <w:sdtPr>
          <w:tag w:val="goog_rdk_63"/>
          <w:id w:val="1557980564"/>
        </w:sdtPr>
        <w:sdtEndPr/>
        <w:sdtContent/>
      </w:sdt>
      <w:r w:rsidR="003A587B" w:rsidRPr="00095B24">
        <w:rPr>
          <w:color w:val="000000"/>
        </w:rPr>
        <w:t xml:space="preserve">rinkodaros studijų krypties dalykų apimties turi dėstyti mokslininkai, turintys daktaro mokslo laipsnį ir atliekantys atitinkamos mokslo krypties tyrimus, arba pripažinti menininkai. </w:t>
      </w:r>
      <w:r w:rsidR="007141DD" w:rsidRPr="00095B24">
        <w:rPr>
          <w:color w:val="000000"/>
        </w:rPr>
        <w:t xml:space="preserve">Ne mažiau, kaip </w:t>
      </w:r>
      <w:r w:rsidR="003A587B" w:rsidRPr="00095B24">
        <w:rPr>
          <w:color w:val="000000"/>
        </w:rPr>
        <w:t xml:space="preserve">50 procentų rinkodaros studijų krypties dėstytojų turi turėti ne </w:t>
      </w:r>
      <w:r w:rsidR="007141DD" w:rsidRPr="00095B24">
        <w:rPr>
          <w:color w:val="000000"/>
        </w:rPr>
        <w:t xml:space="preserve">trumpesnę, kaip </w:t>
      </w:r>
      <w:r w:rsidR="003A587B" w:rsidRPr="00095B24">
        <w:rPr>
          <w:color w:val="000000"/>
        </w:rPr>
        <w:t>3 met</w:t>
      </w:r>
      <w:r w:rsidR="007141DD" w:rsidRPr="00095B24">
        <w:rPr>
          <w:color w:val="000000"/>
        </w:rPr>
        <w:t>ų</w:t>
      </w:r>
      <w:r w:rsidR="003A587B" w:rsidRPr="00095B24">
        <w:rPr>
          <w:color w:val="000000"/>
        </w:rPr>
        <w:t xml:space="preserve"> praktinio darbo </w:t>
      </w:r>
      <w:r w:rsidR="007141DD" w:rsidRPr="00095B24">
        <w:rPr>
          <w:color w:val="000000"/>
        </w:rPr>
        <w:t xml:space="preserve">patirtį </w:t>
      </w:r>
      <w:r w:rsidR="003A587B" w:rsidRPr="00095B24">
        <w:rPr>
          <w:color w:val="000000"/>
        </w:rPr>
        <w:t>dėstomo dal</w:t>
      </w:r>
      <w:r w:rsidR="00331A99" w:rsidRPr="00095B24">
        <w:rPr>
          <w:color w:val="000000"/>
        </w:rPr>
        <w:t>yko (modulio) srityje.</w:t>
      </w:r>
    </w:p>
    <w:p w14:paraId="294732A6" w14:textId="77777777" w:rsidR="00110C72" w:rsidRPr="00095B24" w:rsidRDefault="00582E99">
      <w:pPr>
        <w:tabs>
          <w:tab w:val="left" w:pos="1134"/>
        </w:tabs>
        <w:jc w:val="both"/>
        <w:rPr>
          <w:color w:val="000000"/>
        </w:rPr>
      </w:pPr>
      <w:r w:rsidRPr="00095B24">
        <w:rPr>
          <w:color w:val="000000"/>
        </w:rPr>
        <w:t xml:space="preserve">       33</w:t>
      </w:r>
      <w:r w:rsidR="003A587B" w:rsidRPr="00095B24">
        <w:rPr>
          <w:color w:val="000000"/>
        </w:rPr>
        <w:t>.3.</w:t>
      </w:r>
      <w:r w:rsidR="003A587B" w:rsidRPr="00095B24">
        <w:rPr>
          <w:color w:val="000000"/>
        </w:rPr>
        <w:tab/>
        <w:t xml:space="preserve">Universitetinėse pirmosios pakopos studijų programose ne mažiau kaip 50 procentų </w:t>
      </w:r>
      <w:sdt>
        <w:sdtPr>
          <w:tag w:val="goog_rdk_65"/>
          <w:id w:val="1557980566"/>
        </w:sdtPr>
        <w:sdtEndPr/>
        <w:sdtContent/>
      </w:sdt>
      <w:r w:rsidR="003A587B" w:rsidRPr="00095B24">
        <w:rPr>
          <w:color w:val="000000"/>
        </w:rPr>
        <w:t xml:space="preserve">rinkodaros studijų krypties dalykų apimties turi dėstyti mokslininkai, turintys daktaro mokslo laipsnį, </w:t>
      </w:r>
      <w:r w:rsidR="0073711C" w:rsidRPr="00095B24">
        <w:rPr>
          <w:color w:val="000000"/>
        </w:rPr>
        <w:t>vykdantys</w:t>
      </w:r>
      <w:r w:rsidR="003A587B" w:rsidRPr="00095B24">
        <w:rPr>
          <w:color w:val="000000"/>
        </w:rPr>
        <w:t xml:space="preserve"> rinkodaros</w:t>
      </w:r>
      <w:r w:rsidR="0073711C" w:rsidRPr="00095B24">
        <w:rPr>
          <w:color w:val="000000"/>
        </w:rPr>
        <w:t>, vadybos</w:t>
      </w:r>
      <w:r w:rsidR="00BE1F66" w:rsidRPr="00095B24">
        <w:rPr>
          <w:color w:val="000000"/>
        </w:rPr>
        <w:t xml:space="preserve"> ar </w:t>
      </w:r>
      <w:r w:rsidR="003A587B" w:rsidRPr="00095B24">
        <w:rPr>
          <w:color w:val="000000"/>
        </w:rPr>
        <w:t>kit</w:t>
      </w:r>
      <w:r w:rsidR="0073711C" w:rsidRPr="00095B24">
        <w:rPr>
          <w:color w:val="000000"/>
        </w:rPr>
        <w:t>okios</w:t>
      </w:r>
      <w:r w:rsidR="007141DD" w:rsidRPr="00095B24">
        <w:rPr>
          <w:color w:val="000000"/>
        </w:rPr>
        <w:t xml:space="preserve"> dėstomam dalykui (moduliui) artimos tematikos </w:t>
      </w:r>
      <w:r w:rsidR="0073711C" w:rsidRPr="00095B24">
        <w:rPr>
          <w:color w:val="000000"/>
        </w:rPr>
        <w:t>mokslinius tyrimus b</w:t>
      </w:r>
      <w:r w:rsidR="007141DD" w:rsidRPr="00095B24">
        <w:rPr>
          <w:color w:val="000000"/>
        </w:rPr>
        <w:t xml:space="preserve">ei </w:t>
      </w:r>
      <w:r w:rsidR="003A587B" w:rsidRPr="00095B24">
        <w:rPr>
          <w:color w:val="000000"/>
        </w:rPr>
        <w:t>skelbiantys jų rezultatus mokslo leidiniu</w:t>
      </w:r>
      <w:r w:rsidR="00331A99" w:rsidRPr="00095B24">
        <w:rPr>
          <w:color w:val="000000"/>
        </w:rPr>
        <w:t>ose, arba pripažinti menininkai.</w:t>
      </w:r>
    </w:p>
    <w:p w14:paraId="294732A7" w14:textId="77777777" w:rsidR="00110C72" w:rsidRPr="00095B24" w:rsidRDefault="00582E99">
      <w:pPr>
        <w:tabs>
          <w:tab w:val="left" w:pos="1134"/>
        </w:tabs>
        <w:ind w:firstLine="567"/>
        <w:jc w:val="both"/>
        <w:rPr>
          <w:color w:val="000000"/>
        </w:rPr>
      </w:pPr>
      <w:r w:rsidRPr="00095B24">
        <w:rPr>
          <w:color w:val="000000"/>
        </w:rPr>
        <w:t>33</w:t>
      </w:r>
      <w:r w:rsidR="003A587B" w:rsidRPr="00095B24">
        <w:rPr>
          <w:color w:val="000000"/>
        </w:rPr>
        <w:t>.4.</w:t>
      </w:r>
      <w:r w:rsidR="003A587B" w:rsidRPr="00095B24">
        <w:rPr>
          <w:color w:val="000000"/>
        </w:rPr>
        <w:tab/>
        <w:t>Antrosios pakopos studijų programose ne mažiau kaip 80 procentų visų studijų dalykų dėstytojų turi turėti daktaro mokslo laipsnį</w:t>
      </w:r>
      <w:r w:rsidR="009B7065" w:rsidRPr="00095B24">
        <w:rPr>
          <w:color w:val="000000"/>
        </w:rPr>
        <w:t>,</w:t>
      </w:r>
      <w:r w:rsidR="003A587B" w:rsidRPr="00095B24">
        <w:rPr>
          <w:color w:val="000000"/>
        </w:rPr>
        <w:t xml:space="preserve"> </w:t>
      </w:r>
      <w:r w:rsidR="0073711C" w:rsidRPr="00095B24">
        <w:rPr>
          <w:color w:val="000000"/>
        </w:rPr>
        <w:t>vykdyti rinkodaros, vadybos ar kitokios dėstomam dalykui (moduliui) artimos tematikos mokslinius tyrimus bei skelbiantys jų rezultatus mokslo leidiniuose</w:t>
      </w:r>
      <w:r w:rsidR="003A587B" w:rsidRPr="00095B24">
        <w:rPr>
          <w:color w:val="000000"/>
        </w:rPr>
        <w:t xml:space="preserve">, arba </w:t>
      </w:r>
      <w:r w:rsidR="009B7065" w:rsidRPr="00095B24">
        <w:rPr>
          <w:color w:val="000000"/>
        </w:rPr>
        <w:t xml:space="preserve">būti </w:t>
      </w:r>
      <w:r w:rsidR="003A587B" w:rsidRPr="00095B24">
        <w:rPr>
          <w:color w:val="000000"/>
        </w:rPr>
        <w:t xml:space="preserve">pripažinti menininkai. </w:t>
      </w:r>
      <w:sdt>
        <w:sdtPr>
          <w:tag w:val="goog_rdk_67"/>
          <w:id w:val="1557980568"/>
        </w:sdtPr>
        <w:sdtEndPr/>
        <w:sdtContent/>
      </w:sdt>
      <w:r w:rsidR="003A587B" w:rsidRPr="00095B24">
        <w:rPr>
          <w:color w:val="000000"/>
        </w:rPr>
        <w:t xml:space="preserve">Kiti </w:t>
      </w:r>
      <w:r w:rsidR="005F28AB" w:rsidRPr="00095B24">
        <w:rPr>
          <w:color w:val="000000"/>
        </w:rPr>
        <w:t xml:space="preserve">dėstytojai </w:t>
      </w:r>
      <w:r w:rsidR="003A587B" w:rsidRPr="00095B24">
        <w:rPr>
          <w:color w:val="000000"/>
        </w:rPr>
        <w:t xml:space="preserve">gali būti praktikai, per pastaruosius 7 metus įgiję ne trumpesnę kaip 3 metų </w:t>
      </w:r>
      <w:r w:rsidR="009B7065" w:rsidRPr="00095B24">
        <w:rPr>
          <w:color w:val="000000"/>
        </w:rPr>
        <w:t xml:space="preserve">profesinės veiklos patirtį, atitinkančią </w:t>
      </w:r>
      <w:r w:rsidR="00831E80" w:rsidRPr="00095B24">
        <w:rPr>
          <w:color w:val="000000"/>
        </w:rPr>
        <w:t>dėstomus taikomuosius dalykus</w:t>
      </w:r>
      <w:r w:rsidR="003A587B" w:rsidRPr="00095B24">
        <w:rPr>
          <w:color w:val="000000"/>
        </w:rPr>
        <w:t>. Ne mažiau kaip 20 procentų rinkodaros studijų krypties dalykų apimties antrosios studijų pakopos studijose turi dėstyti profesoriaus pareigas einantys dėstytojai.</w:t>
      </w:r>
    </w:p>
    <w:p w14:paraId="294732A8" w14:textId="77777777" w:rsidR="00110C72" w:rsidRPr="00095B24" w:rsidRDefault="00582E99">
      <w:pPr>
        <w:tabs>
          <w:tab w:val="left" w:pos="1134"/>
        </w:tabs>
        <w:jc w:val="both"/>
        <w:rPr>
          <w:color w:val="000000"/>
        </w:rPr>
      </w:pPr>
      <w:r w:rsidRPr="00095B24">
        <w:rPr>
          <w:color w:val="000000"/>
        </w:rPr>
        <w:t xml:space="preserve">        34</w:t>
      </w:r>
      <w:r w:rsidR="003A587B" w:rsidRPr="00095B24">
        <w:rPr>
          <w:color w:val="000000"/>
        </w:rPr>
        <w:t xml:space="preserve">. </w:t>
      </w:r>
      <w:bookmarkStart w:id="6" w:name="bookmark=id.2et92p0" w:colFirst="0" w:colLast="0"/>
      <w:bookmarkEnd w:id="6"/>
      <w:r w:rsidR="003A587B" w:rsidRPr="00095B24">
        <w:rPr>
          <w:color w:val="000000"/>
        </w:rPr>
        <w:t xml:space="preserve">Integrali rinkodaros krypties studijų dalis pirmojoje studijų pakopoje yra praktika. Praktikos tikslas – ugdyti studento gebėjimus susieti teorines žinias su praktinės veiklos problemų sprendimu. Aukštoji mokykla turi pasiūlyti studentams galimų praktikos vietų sąrašą. Studentas, </w:t>
      </w:r>
      <w:r w:rsidR="003A587B" w:rsidRPr="00095B24">
        <w:rPr>
          <w:color w:val="000000"/>
        </w:rPr>
        <w:lastRenderedPageBreak/>
        <w:t>pritarus aukštajai mokyklai, praktikos vietą gali susirasti pats. Pasirinkus praktikos instituciją, sudaroma trišalė sutartis tarp studento, aukštosios mokyklos ir praktikos institucijos.</w:t>
      </w:r>
    </w:p>
    <w:p w14:paraId="294732A9" w14:textId="77777777" w:rsidR="00110C72" w:rsidRPr="00095B24" w:rsidRDefault="00582E99">
      <w:pPr>
        <w:tabs>
          <w:tab w:val="left" w:pos="993"/>
          <w:tab w:val="left" w:pos="1080"/>
          <w:tab w:val="left" w:pos="1320"/>
        </w:tabs>
        <w:jc w:val="both"/>
        <w:rPr>
          <w:color w:val="000000"/>
        </w:rPr>
      </w:pPr>
      <w:r w:rsidRPr="00095B24">
        <w:rPr>
          <w:color w:val="000000"/>
        </w:rPr>
        <w:t xml:space="preserve">        35</w:t>
      </w:r>
      <w:r w:rsidR="003A587B" w:rsidRPr="00095B24">
        <w:rPr>
          <w:color w:val="000000"/>
        </w:rPr>
        <w:t xml:space="preserve">. </w:t>
      </w:r>
      <w:sdt>
        <w:sdtPr>
          <w:tag w:val="goog_rdk_68"/>
          <w:id w:val="1557980569"/>
        </w:sdtPr>
        <w:sdtEndPr/>
        <w:sdtContent/>
      </w:sdt>
      <w:r w:rsidR="003A587B" w:rsidRPr="00095B24">
        <w:rPr>
          <w:color w:val="000000"/>
        </w:rPr>
        <w:t>Praktika turi būti organizuojama</w:t>
      </w:r>
      <w:r w:rsidR="004A5699">
        <w:rPr>
          <w:color w:val="000000"/>
        </w:rPr>
        <w:t>,</w:t>
      </w:r>
      <w:r w:rsidR="003A587B" w:rsidRPr="00095B24">
        <w:rPr>
          <w:color w:val="000000"/>
        </w:rPr>
        <w:t xml:space="preserve"> vadovaujantis aukštosios mokyklos parengta praktikos organizavimo tvarka. Praktikos organizavimo procese turi būti realizuojama bendradarbiavimo su socialiniais partneriais idėja. Praktikos užduotys turi būti parenkamos siejant </w:t>
      </w:r>
      <w:r w:rsidR="009B7065" w:rsidRPr="00095B24">
        <w:rPr>
          <w:color w:val="000000"/>
        </w:rPr>
        <w:t xml:space="preserve">akademinį </w:t>
      </w:r>
      <w:r w:rsidR="003A587B" w:rsidRPr="00095B24">
        <w:rPr>
          <w:color w:val="000000"/>
        </w:rPr>
        <w:t>student</w:t>
      </w:r>
      <w:r w:rsidR="009B7065" w:rsidRPr="00095B24">
        <w:rPr>
          <w:color w:val="000000"/>
        </w:rPr>
        <w:t>ų</w:t>
      </w:r>
      <w:r w:rsidR="003A587B" w:rsidRPr="00095B24">
        <w:rPr>
          <w:color w:val="000000"/>
        </w:rPr>
        <w:t xml:space="preserve"> pasirengimą su praktinės veiklos kompetencija. Rekomenduotina praktikos vadovus institucijoje įtraukti į praktikos užduočių turinio ir praktikos organizavimo tobulinimo procesą.</w:t>
      </w:r>
    </w:p>
    <w:p w14:paraId="294732AA" w14:textId="77777777" w:rsidR="00110C72" w:rsidRPr="00095B24" w:rsidRDefault="00582E99">
      <w:pPr>
        <w:tabs>
          <w:tab w:val="left" w:pos="993"/>
          <w:tab w:val="left" w:pos="1080"/>
          <w:tab w:val="left" w:pos="1320"/>
        </w:tabs>
        <w:ind w:firstLine="567"/>
        <w:jc w:val="both"/>
        <w:rPr>
          <w:color w:val="000000"/>
        </w:rPr>
      </w:pPr>
      <w:bookmarkStart w:id="7" w:name="_heading=h.tyjcwt" w:colFirst="0" w:colLast="0"/>
      <w:bookmarkEnd w:id="7"/>
      <w:r w:rsidRPr="00095B24">
        <w:rPr>
          <w:color w:val="000000"/>
        </w:rPr>
        <w:t>36</w:t>
      </w:r>
      <w:r w:rsidR="003A587B" w:rsidRPr="00095B24">
        <w:rPr>
          <w:color w:val="000000"/>
        </w:rPr>
        <w:t>.</w:t>
      </w:r>
      <w:r w:rsidR="003A587B" w:rsidRPr="00095B24">
        <w:rPr>
          <w:color w:val="000000"/>
        </w:rPr>
        <w:tab/>
        <w:t>Visų pako</w:t>
      </w:r>
      <w:r w:rsidR="00130CCA" w:rsidRPr="00095B24">
        <w:rPr>
          <w:color w:val="000000"/>
        </w:rPr>
        <w:t xml:space="preserve">pų rinkodaros krypties studijos </w:t>
      </w:r>
      <w:r w:rsidR="003A587B" w:rsidRPr="00095B24">
        <w:rPr>
          <w:color w:val="000000"/>
        </w:rPr>
        <w:t xml:space="preserve">baigiamos baigiamuoju darbu (projektu). Baigiamasis darbas (projektas) turi būti pagrįstas žiniomis ir gebėjimais, įgytais studijuojant, ir orientuotas į studijų programos rezultatų pasiekimą. Baigiamasis darbas rengiamas ir ginamas pagal aukštosios mokyklos parengtus ir patvirtintus </w:t>
      </w:r>
      <w:r w:rsidR="009B7065" w:rsidRPr="00095B24">
        <w:rPr>
          <w:color w:val="000000"/>
        </w:rPr>
        <w:t xml:space="preserve">metodinius </w:t>
      </w:r>
      <w:r w:rsidR="003A587B" w:rsidRPr="00095B24">
        <w:rPr>
          <w:color w:val="000000"/>
        </w:rPr>
        <w:t xml:space="preserve">baigiamųjų darbų rengimo ir gynimo reikalavimus. </w:t>
      </w:r>
    </w:p>
    <w:p w14:paraId="294732AB" w14:textId="77777777" w:rsidR="00110C72" w:rsidRPr="00095B24" w:rsidRDefault="00582E99">
      <w:pPr>
        <w:tabs>
          <w:tab w:val="left" w:pos="993"/>
          <w:tab w:val="left" w:pos="1080"/>
          <w:tab w:val="left" w:pos="1320"/>
        </w:tabs>
        <w:ind w:firstLine="567"/>
        <w:jc w:val="both"/>
        <w:rPr>
          <w:color w:val="000000"/>
        </w:rPr>
      </w:pPr>
      <w:r w:rsidRPr="00095B24">
        <w:rPr>
          <w:color w:val="000000"/>
        </w:rPr>
        <w:t>36</w:t>
      </w:r>
      <w:r w:rsidR="003A587B" w:rsidRPr="00095B24">
        <w:rPr>
          <w:color w:val="000000"/>
        </w:rPr>
        <w:t>.1.</w:t>
      </w:r>
      <w:r w:rsidR="003A587B" w:rsidRPr="00095B24">
        <w:rPr>
          <w:color w:val="000000"/>
        </w:rPr>
        <w:tab/>
        <w:t xml:space="preserve">Profesinio bakalauro baigiamasis darbas (projektas) turi atskleisti studento gebėjimą suprasti ir analizuoti rinkodaros reiškinius bei procesus ir kūrybiškai taikyti </w:t>
      </w:r>
      <w:r w:rsidR="009B7065" w:rsidRPr="00095B24">
        <w:rPr>
          <w:color w:val="000000"/>
        </w:rPr>
        <w:t xml:space="preserve">teorines </w:t>
      </w:r>
      <w:r w:rsidR="003A587B" w:rsidRPr="00095B24">
        <w:rPr>
          <w:color w:val="000000"/>
        </w:rPr>
        <w:t xml:space="preserve">rinkodaros žinias bei praktinius įgūdžius sprendžiant rinkodaros problemas. Bent vienas baigiamojo darbo vertinimo komisijos narys turi būti rinkodaros specialistas (vadovas) praktikas. </w:t>
      </w:r>
    </w:p>
    <w:p w14:paraId="294732AC" w14:textId="77777777" w:rsidR="00110C72" w:rsidRPr="00095B24" w:rsidRDefault="00582E99">
      <w:pPr>
        <w:tabs>
          <w:tab w:val="left" w:pos="993"/>
          <w:tab w:val="left" w:pos="1080"/>
          <w:tab w:val="left" w:pos="1320"/>
        </w:tabs>
        <w:ind w:firstLine="567"/>
        <w:jc w:val="both"/>
        <w:rPr>
          <w:color w:val="000000"/>
        </w:rPr>
      </w:pPr>
      <w:r w:rsidRPr="00095B24">
        <w:rPr>
          <w:color w:val="000000"/>
        </w:rPr>
        <w:t>36</w:t>
      </w:r>
      <w:r w:rsidR="003A587B" w:rsidRPr="00095B24">
        <w:rPr>
          <w:color w:val="000000"/>
        </w:rPr>
        <w:t>.2.</w:t>
      </w:r>
      <w:r w:rsidR="003A587B" w:rsidRPr="00095B24">
        <w:rPr>
          <w:color w:val="000000"/>
        </w:rPr>
        <w:tab/>
        <w:t xml:space="preserve">Bakalauro baigiamasis darbas (projektas) turi atskleisti studento gebėjimą suprasti ir analizuoti rinkodaros reiškinius bei procesus ir kūrybiškai taikyti teorines </w:t>
      </w:r>
      <w:r w:rsidR="009B7065" w:rsidRPr="00095B24">
        <w:rPr>
          <w:color w:val="000000"/>
        </w:rPr>
        <w:t xml:space="preserve">rinkodaros </w:t>
      </w:r>
      <w:r w:rsidR="003A587B" w:rsidRPr="00095B24">
        <w:rPr>
          <w:color w:val="000000"/>
        </w:rPr>
        <w:t>žinias bei praktinius įgūdžius sprendžiant rinkodaros problemas; turi būti pagrįstas savarankiškais taikomaisiais tyrimais, gebėjimu analizuoti ir interpretuoti jų rezultatus</w:t>
      </w:r>
      <w:r w:rsidR="009B7065" w:rsidRPr="00095B24">
        <w:rPr>
          <w:color w:val="000000"/>
        </w:rPr>
        <w:t>,</w:t>
      </w:r>
      <w:r w:rsidR="003A587B" w:rsidRPr="00095B24">
        <w:rPr>
          <w:color w:val="000000"/>
        </w:rPr>
        <w:t xml:space="preserve"> pagrįstai formuluoti tyrimų išvadas ir rekomendacijas. Bent vienas baigiamojo darbo vertinimo komisijos narys turi būti rinkodaros specialistas (vadovas) praktikas arba dėstytojas iš kitos aukštosios mokyklos, rengiančios rinkodaros specialistus. </w:t>
      </w:r>
    </w:p>
    <w:p w14:paraId="294732AD" w14:textId="77777777" w:rsidR="00110C72" w:rsidRPr="00095B24" w:rsidRDefault="00582E99">
      <w:pPr>
        <w:tabs>
          <w:tab w:val="left" w:pos="993"/>
          <w:tab w:val="left" w:pos="1080"/>
          <w:tab w:val="left" w:pos="1320"/>
        </w:tabs>
        <w:ind w:firstLine="567"/>
        <w:jc w:val="both"/>
        <w:rPr>
          <w:color w:val="000000"/>
        </w:rPr>
      </w:pPr>
      <w:r w:rsidRPr="00095B24">
        <w:rPr>
          <w:color w:val="000000"/>
        </w:rPr>
        <w:t>36</w:t>
      </w:r>
      <w:r w:rsidR="003A587B" w:rsidRPr="00095B24">
        <w:rPr>
          <w:color w:val="000000"/>
        </w:rPr>
        <w:t>.3. Magistro baigiamasis darbas (projektas) turi būti pagrįstas pasirinktą rinkodaros studijų krypties temą atitinkančių mokslo darbų analize, sinteze ir kritiniu vertinimu; savarankiškais moksliniais tyrimais, gebėjimu analizuoti ir interpretuoti jų rezultatus</w:t>
      </w:r>
      <w:r w:rsidR="009B7065" w:rsidRPr="00095B24">
        <w:rPr>
          <w:color w:val="000000"/>
        </w:rPr>
        <w:t>,</w:t>
      </w:r>
      <w:r w:rsidR="003A587B" w:rsidRPr="00095B24">
        <w:rPr>
          <w:color w:val="000000"/>
        </w:rPr>
        <w:t xml:space="preserve"> pagrįstai formuluoti tyrimų išvadas ir rekomendacijas. Bent vienas baigiamojo darbo vertinimo komisijos narys turi būti rinkodaros specialistas (vadovas) praktikas arba mokslininkas iš kitos aukštosios mokyklos, rengiančios rinkodaros specialistus. </w:t>
      </w:r>
    </w:p>
    <w:p w14:paraId="294732AE" w14:textId="77777777" w:rsidR="00110C72" w:rsidRPr="00095B24" w:rsidRDefault="00582E99">
      <w:pPr>
        <w:tabs>
          <w:tab w:val="left" w:pos="993"/>
          <w:tab w:val="left" w:pos="1080"/>
          <w:tab w:val="left" w:pos="1320"/>
        </w:tabs>
        <w:ind w:firstLine="567"/>
        <w:jc w:val="both"/>
        <w:rPr>
          <w:color w:val="000000"/>
        </w:rPr>
      </w:pPr>
      <w:r w:rsidRPr="00095B24">
        <w:rPr>
          <w:color w:val="000000"/>
        </w:rPr>
        <w:t>37</w:t>
      </w:r>
      <w:r w:rsidR="003A587B" w:rsidRPr="00095B24">
        <w:rPr>
          <w:color w:val="000000"/>
        </w:rPr>
        <w:t>.</w:t>
      </w:r>
      <w:r w:rsidR="003A587B" w:rsidRPr="00095B24">
        <w:rPr>
          <w:color w:val="000000"/>
        </w:rPr>
        <w:tab/>
        <w:t>Rinkodaros krypties studijų programą įgyvendinantis padalinys turi turėti pakankamai materialiųjų ir informacinių išteklių kokybiškai vykdyti</w:t>
      </w:r>
      <w:r w:rsidR="0003062B" w:rsidRPr="00095B24">
        <w:rPr>
          <w:color w:val="000000"/>
        </w:rPr>
        <w:t xml:space="preserve"> studijų programą</w:t>
      </w:r>
      <w:r w:rsidR="003A587B" w:rsidRPr="00095B24">
        <w:rPr>
          <w:color w:val="000000"/>
        </w:rPr>
        <w:t>. Būtina materialioji ir metodinė bazė:</w:t>
      </w:r>
    </w:p>
    <w:p w14:paraId="294732AF" w14:textId="77777777" w:rsidR="00110C72" w:rsidRPr="00095B24" w:rsidRDefault="00582E99">
      <w:pPr>
        <w:tabs>
          <w:tab w:val="left" w:pos="1134"/>
        </w:tabs>
        <w:ind w:firstLine="567"/>
        <w:jc w:val="both"/>
        <w:rPr>
          <w:color w:val="000000"/>
        </w:rPr>
      </w:pPr>
      <w:r w:rsidRPr="00095B24">
        <w:rPr>
          <w:color w:val="000000"/>
        </w:rPr>
        <w:t>37</w:t>
      </w:r>
      <w:r w:rsidR="003A587B" w:rsidRPr="00095B24">
        <w:rPr>
          <w:color w:val="000000"/>
        </w:rPr>
        <w:t>.1.</w:t>
      </w:r>
      <w:r w:rsidR="003A587B" w:rsidRPr="00095B24">
        <w:rPr>
          <w:color w:val="000000"/>
        </w:rPr>
        <w:tab/>
        <w:t>Darbo saugos ir higienos reikalavimus atitinkančios auditorijos, aprūpintos šiuolaikine garso ir vaizdo aparatūra</w:t>
      </w:r>
      <w:r w:rsidR="0003062B" w:rsidRPr="00095B24">
        <w:rPr>
          <w:color w:val="000000"/>
        </w:rPr>
        <w:t>.</w:t>
      </w:r>
    </w:p>
    <w:p w14:paraId="294732B0" w14:textId="77777777" w:rsidR="00110C72" w:rsidRPr="00095B24" w:rsidRDefault="00582E99">
      <w:pPr>
        <w:tabs>
          <w:tab w:val="left" w:pos="1134"/>
        </w:tabs>
        <w:ind w:firstLine="567"/>
        <w:jc w:val="both"/>
        <w:rPr>
          <w:color w:val="000000"/>
        </w:rPr>
      </w:pPr>
      <w:r w:rsidRPr="00095B24">
        <w:rPr>
          <w:color w:val="000000"/>
        </w:rPr>
        <w:t>37</w:t>
      </w:r>
      <w:r w:rsidR="003A587B" w:rsidRPr="00095B24">
        <w:rPr>
          <w:color w:val="000000"/>
        </w:rPr>
        <w:t>.2.</w:t>
      </w:r>
      <w:r w:rsidR="003A587B" w:rsidRPr="00095B24">
        <w:rPr>
          <w:color w:val="000000"/>
        </w:rPr>
        <w:tab/>
      </w:r>
      <w:r w:rsidR="007760A8" w:rsidRPr="00095B24">
        <w:rPr>
          <w:color w:val="000000"/>
        </w:rPr>
        <w:t>P</w:t>
      </w:r>
      <w:r w:rsidR="003A587B" w:rsidRPr="00095B24">
        <w:rPr>
          <w:color w:val="000000"/>
        </w:rPr>
        <w:t>atalpos, tinkamos savar</w:t>
      </w:r>
      <w:r w:rsidR="004A5699">
        <w:rPr>
          <w:color w:val="000000"/>
        </w:rPr>
        <w:t>ankiškam darbui, darbui grupėse</w:t>
      </w:r>
      <w:r w:rsidR="003A587B" w:rsidRPr="00095B24">
        <w:rPr>
          <w:color w:val="000000"/>
        </w:rPr>
        <w:t xml:space="preserve"> </w:t>
      </w:r>
      <w:r w:rsidR="004A5699">
        <w:rPr>
          <w:color w:val="000000"/>
        </w:rPr>
        <w:t xml:space="preserve">ir </w:t>
      </w:r>
      <w:r w:rsidR="003A587B" w:rsidRPr="00095B24">
        <w:rPr>
          <w:color w:val="000000"/>
        </w:rPr>
        <w:t>komunikacijos įgūdžiams lavinti</w:t>
      </w:r>
      <w:r w:rsidR="0003062B" w:rsidRPr="00095B24">
        <w:rPr>
          <w:color w:val="000000"/>
        </w:rPr>
        <w:t>.</w:t>
      </w:r>
    </w:p>
    <w:p w14:paraId="294732B1" w14:textId="77777777" w:rsidR="00110C72" w:rsidRPr="00095B24" w:rsidRDefault="00582E99">
      <w:pPr>
        <w:tabs>
          <w:tab w:val="left" w:pos="1134"/>
        </w:tabs>
        <w:ind w:firstLine="567"/>
        <w:jc w:val="both"/>
        <w:rPr>
          <w:color w:val="000000"/>
        </w:rPr>
      </w:pPr>
      <w:r w:rsidRPr="00095B24">
        <w:rPr>
          <w:color w:val="000000"/>
        </w:rPr>
        <w:t>37</w:t>
      </w:r>
      <w:r w:rsidR="003A587B" w:rsidRPr="00095B24">
        <w:rPr>
          <w:color w:val="000000"/>
        </w:rPr>
        <w:t>.3.</w:t>
      </w:r>
      <w:r w:rsidR="003A587B" w:rsidRPr="00095B24">
        <w:rPr>
          <w:color w:val="000000"/>
        </w:rPr>
        <w:tab/>
      </w:r>
      <w:sdt>
        <w:sdtPr>
          <w:tag w:val="goog_rdk_70"/>
          <w:id w:val="1557980571"/>
        </w:sdtPr>
        <w:sdtEndPr/>
        <w:sdtContent/>
      </w:sdt>
      <w:r w:rsidR="007760A8" w:rsidRPr="00095B24">
        <w:t>Studijuojamo dalyko reikmes ir studentų skaičių atitinkantis</w:t>
      </w:r>
      <w:r w:rsidR="007760A8" w:rsidRPr="00095B24">
        <w:rPr>
          <w:color w:val="000000"/>
        </w:rPr>
        <w:t xml:space="preserve"> </w:t>
      </w:r>
      <w:r w:rsidR="003A587B" w:rsidRPr="00095B24">
        <w:rPr>
          <w:color w:val="000000"/>
        </w:rPr>
        <w:t>skaičius kompiuterių su specialiais programiniais paketais (</w:t>
      </w:r>
      <w:sdt>
        <w:sdtPr>
          <w:tag w:val="goog_rdk_71"/>
          <w:id w:val="1557980572"/>
        </w:sdtPr>
        <w:sdtEndPr/>
        <w:sdtContent/>
      </w:sdt>
      <w:r w:rsidR="003A587B" w:rsidRPr="00095B24">
        <w:rPr>
          <w:color w:val="000000"/>
        </w:rPr>
        <w:t xml:space="preserve">pavyzdžiui, kiekybinių ir kokybinių duomenų apdorojimo programomis) ir (ar) užtikrinta prieiga prie jų, </w:t>
      </w:r>
      <w:r w:rsidR="0003062B" w:rsidRPr="00095B24">
        <w:rPr>
          <w:color w:val="000000"/>
        </w:rPr>
        <w:t xml:space="preserve">jei aukštojoje mokykloje arba kitose studijų vietose </w:t>
      </w:r>
      <w:r w:rsidR="003A587B" w:rsidRPr="00095B24">
        <w:rPr>
          <w:color w:val="000000"/>
        </w:rPr>
        <w:t>studenta</w:t>
      </w:r>
      <w:r w:rsidR="0003062B" w:rsidRPr="00095B24">
        <w:rPr>
          <w:color w:val="000000"/>
        </w:rPr>
        <w:t>i</w:t>
      </w:r>
      <w:r w:rsidR="003A587B" w:rsidRPr="00095B24">
        <w:rPr>
          <w:color w:val="000000"/>
        </w:rPr>
        <w:t xml:space="preserve"> naudoja</w:t>
      </w:r>
      <w:r w:rsidR="0003062B" w:rsidRPr="00095B24">
        <w:rPr>
          <w:color w:val="000000"/>
        </w:rPr>
        <w:t>si</w:t>
      </w:r>
      <w:r w:rsidR="003A587B" w:rsidRPr="00095B24">
        <w:rPr>
          <w:color w:val="000000"/>
        </w:rPr>
        <w:t xml:space="preserve"> asmeniniais kompiuteriais. </w:t>
      </w:r>
    </w:p>
    <w:p w14:paraId="294732B2" w14:textId="77777777" w:rsidR="00110C72" w:rsidRPr="00095B24" w:rsidRDefault="00582E99">
      <w:pPr>
        <w:tabs>
          <w:tab w:val="left" w:pos="1134"/>
        </w:tabs>
        <w:ind w:firstLine="567"/>
        <w:jc w:val="both"/>
        <w:rPr>
          <w:color w:val="000000"/>
        </w:rPr>
      </w:pPr>
      <w:r w:rsidRPr="00095B24">
        <w:rPr>
          <w:color w:val="000000"/>
        </w:rPr>
        <w:t>37</w:t>
      </w:r>
      <w:r w:rsidR="003A587B" w:rsidRPr="00095B24">
        <w:rPr>
          <w:color w:val="000000"/>
        </w:rPr>
        <w:t>.4.</w:t>
      </w:r>
      <w:r w:rsidR="003A587B" w:rsidRPr="00095B24">
        <w:rPr>
          <w:color w:val="000000"/>
        </w:rPr>
        <w:tab/>
        <w:t xml:space="preserve">Studijų programai įgyvendinti reikalingos mokslinės literatūros, vadovėlių, metodinių leidinių, tyrimų ataskaitų, apžvalgų ir kitos studijų medžiagos prieinamumas bibliotekoje (skaitykloje) ir (ar) elektroninėje aplinkoje.  </w:t>
      </w:r>
    </w:p>
    <w:p w14:paraId="294732B3" w14:textId="77777777" w:rsidR="00110C72" w:rsidRPr="00095B24" w:rsidRDefault="00582E99">
      <w:pPr>
        <w:tabs>
          <w:tab w:val="left" w:pos="1134"/>
        </w:tabs>
        <w:ind w:firstLine="567"/>
        <w:jc w:val="both"/>
        <w:rPr>
          <w:color w:val="000000"/>
        </w:rPr>
      </w:pPr>
      <w:r w:rsidRPr="00095B24">
        <w:rPr>
          <w:color w:val="000000"/>
        </w:rPr>
        <w:t>37</w:t>
      </w:r>
      <w:r w:rsidR="003A587B" w:rsidRPr="00095B24">
        <w:rPr>
          <w:color w:val="000000"/>
        </w:rPr>
        <w:t>.5.</w:t>
      </w:r>
      <w:r w:rsidR="003A587B" w:rsidRPr="00095B24">
        <w:rPr>
          <w:color w:val="000000"/>
        </w:rPr>
        <w:tab/>
        <w:t>Su studijomis susijusi informacija (studijų programų ir dalykų aprašai, tvarkaraščiai ir k</w:t>
      </w:r>
      <w:r w:rsidR="0003062B" w:rsidRPr="00095B24">
        <w:rPr>
          <w:color w:val="000000"/>
        </w:rPr>
        <w:t>t.</w:t>
      </w:r>
      <w:r w:rsidR="003A587B" w:rsidRPr="00095B24">
        <w:rPr>
          <w:color w:val="000000"/>
        </w:rPr>
        <w:t>) turi būti pateikti aukštosios mokyklos interneto svetainėje ar kitoje studijuojantiems prieinamoje elektroninėje aplinkoje</w:t>
      </w:r>
      <w:r w:rsidR="0003062B" w:rsidRPr="00095B24">
        <w:rPr>
          <w:color w:val="000000"/>
        </w:rPr>
        <w:t>.</w:t>
      </w:r>
    </w:p>
    <w:p w14:paraId="294732B4" w14:textId="77777777" w:rsidR="00110C72" w:rsidRDefault="00582E99">
      <w:pPr>
        <w:tabs>
          <w:tab w:val="left" w:pos="1134"/>
        </w:tabs>
        <w:ind w:firstLine="567"/>
        <w:jc w:val="both"/>
        <w:rPr>
          <w:color w:val="000000"/>
        </w:rPr>
      </w:pPr>
      <w:r w:rsidRPr="00095B24">
        <w:rPr>
          <w:color w:val="000000"/>
        </w:rPr>
        <w:t>37</w:t>
      </w:r>
      <w:r w:rsidR="003A587B" w:rsidRPr="00095B24">
        <w:rPr>
          <w:color w:val="000000"/>
        </w:rPr>
        <w:t>.6.</w:t>
      </w:r>
      <w:r w:rsidR="003A587B" w:rsidRPr="00095B24">
        <w:rPr>
          <w:color w:val="000000"/>
        </w:rPr>
        <w:tab/>
        <w:t xml:space="preserve">Turi būti </w:t>
      </w:r>
      <w:sdt>
        <w:sdtPr>
          <w:tag w:val="goog_rdk_72"/>
          <w:id w:val="1557980573"/>
        </w:sdtPr>
        <w:sdtEndPr/>
        <w:sdtContent/>
      </w:sdt>
      <w:r w:rsidR="003A587B" w:rsidRPr="00095B24">
        <w:rPr>
          <w:color w:val="000000"/>
        </w:rPr>
        <w:t>suteiktos galimybės studijuoti specialiųjų poreikių studentams (regos, klausos, judėjimo negalią turintiems asmenims).</w:t>
      </w:r>
    </w:p>
    <w:p w14:paraId="294732B5" w14:textId="77777777" w:rsidR="00110C72" w:rsidRDefault="00110C72" w:rsidP="00831E80">
      <w:pPr>
        <w:tabs>
          <w:tab w:val="left" w:pos="1200"/>
        </w:tabs>
        <w:jc w:val="both"/>
        <w:rPr>
          <w:color w:val="000000"/>
        </w:rPr>
      </w:pPr>
    </w:p>
    <w:sectPr w:rsidR="00110C72" w:rsidSect="00646986">
      <w:footerReference w:type="default" r:id="rId11"/>
      <w:pgSz w:w="11906" w:h="16838"/>
      <w:pgMar w:top="1418" w:right="851" w:bottom="1134" w:left="1418" w:header="567" w:footer="567" w:gutter="0"/>
      <w:pgNumType w:start="1"/>
      <w:cols w:space="1296"/>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4732BC" w14:textId="77777777" w:rsidR="00646986" w:rsidRDefault="00646986" w:rsidP="00646986">
      <w:r>
        <w:separator/>
      </w:r>
    </w:p>
  </w:endnote>
  <w:endnote w:type="continuationSeparator" w:id="0">
    <w:p w14:paraId="294732BD" w14:textId="77777777" w:rsidR="00646986" w:rsidRDefault="00646986" w:rsidP="00646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Georgia">
    <w:panose1 w:val="02040502050405020303"/>
    <w:charset w:val="BA"/>
    <w:family w:val="roman"/>
    <w:pitch w:val="variable"/>
    <w:sig w:usb0="00000287" w:usb1="00000000" w:usb2="00000000" w:usb3="00000000" w:csb0="0000009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9841124"/>
      <w:docPartObj>
        <w:docPartGallery w:val="Page Numbers (Bottom of Page)"/>
        <w:docPartUnique/>
      </w:docPartObj>
    </w:sdtPr>
    <w:sdtEndPr/>
    <w:sdtContent>
      <w:p w14:paraId="294732BE" w14:textId="77777777" w:rsidR="00646986" w:rsidRDefault="00646986">
        <w:pPr>
          <w:pStyle w:val="Porat"/>
          <w:jc w:val="right"/>
        </w:pPr>
        <w:r>
          <w:fldChar w:fldCharType="begin"/>
        </w:r>
        <w:r>
          <w:instrText>PAGE   \* MERGEFORMAT</w:instrText>
        </w:r>
        <w:r>
          <w:fldChar w:fldCharType="separate"/>
        </w:r>
        <w:r w:rsidR="00215E4A">
          <w:rPr>
            <w:noProof/>
          </w:rPr>
          <w:t>11</w:t>
        </w:r>
        <w:r>
          <w:fldChar w:fldCharType="end"/>
        </w:r>
      </w:p>
    </w:sdtContent>
  </w:sdt>
  <w:p w14:paraId="294732BF" w14:textId="77777777" w:rsidR="00646986" w:rsidRDefault="00646986">
    <w:pPr>
      <w:pStyle w:val="Por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4732BA" w14:textId="77777777" w:rsidR="00646986" w:rsidRDefault="00646986" w:rsidP="00646986">
      <w:r>
        <w:separator/>
      </w:r>
    </w:p>
  </w:footnote>
  <w:footnote w:type="continuationSeparator" w:id="0">
    <w:p w14:paraId="294732BB" w14:textId="77777777" w:rsidR="00646986" w:rsidRDefault="00646986" w:rsidP="006469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7F233E6"/>
    <w:multiLevelType w:val="multilevel"/>
    <w:tmpl w:val="6EB0E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displayBackgroundShape/>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2sLQwNLM0NrYwMjRU0lEKTi0uzszPAykwqQUARBG2dywAAAA="/>
  </w:docVars>
  <w:rsids>
    <w:rsidRoot w:val="00110C72"/>
    <w:rsid w:val="0003062B"/>
    <w:rsid w:val="0004111B"/>
    <w:rsid w:val="000605B4"/>
    <w:rsid w:val="00071DCF"/>
    <w:rsid w:val="000853A8"/>
    <w:rsid w:val="00093FFC"/>
    <w:rsid w:val="00095B24"/>
    <w:rsid w:val="000978B5"/>
    <w:rsid w:val="000A10E6"/>
    <w:rsid w:val="000C4E86"/>
    <w:rsid w:val="000C7317"/>
    <w:rsid w:val="000E5394"/>
    <w:rsid w:val="000F26F5"/>
    <w:rsid w:val="00110C72"/>
    <w:rsid w:val="00111793"/>
    <w:rsid w:val="001122FF"/>
    <w:rsid w:val="00130CCA"/>
    <w:rsid w:val="0015048F"/>
    <w:rsid w:val="001551E6"/>
    <w:rsid w:val="00157622"/>
    <w:rsid w:val="00177F23"/>
    <w:rsid w:val="00190341"/>
    <w:rsid w:val="001A03FD"/>
    <w:rsid w:val="001A4808"/>
    <w:rsid w:val="001B48D2"/>
    <w:rsid w:val="001E0189"/>
    <w:rsid w:val="001F162C"/>
    <w:rsid w:val="00202A98"/>
    <w:rsid w:val="002035D6"/>
    <w:rsid w:val="00215E4A"/>
    <w:rsid w:val="00235318"/>
    <w:rsid w:val="00241925"/>
    <w:rsid w:val="002623BC"/>
    <w:rsid w:val="002934C8"/>
    <w:rsid w:val="002C3E6A"/>
    <w:rsid w:val="002E2FCE"/>
    <w:rsid w:val="00300DA4"/>
    <w:rsid w:val="00306AD7"/>
    <w:rsid w:val="00322D9B"/>
    <w:rsid w:val="0032621A"/>
    <w:rsid w:val="00331A99"/>
    <w:rsid w:val="003465B2"/>
    <w:rsid w:val="00351EFD"/>
    <w:rsid w:val="003521B9"/>
    <w:rsid w:val="003603FB"/>
    <w:rsid w:val="00364278"/>
    <w:rsid w:val="00364EDC"/>
    <w:rsid w:val="00365D86"/>
    <w:rsid w:val="003A33FF"/>
    <w:rsid w:val="003A587B"/>
    <w:rsid w:val="003E0D55"/>
    <w:rsid w:val="003E5D62"/>
    <w:rsid w:val="00405F46"/>
    <w:rsid w:val="00406E5D"/>
    <w:rsid w:val="00443E90"/>
    <w:rsid w:val="0045061F"/>
    <w:rsid w:val="00467891"/>
    <w:rsid w:val="00483EAD"/>
    <w:rsid w:val="004862CD"/>
    <w:rsid w:val="004A5699"/>
    <w:rsid w:val="004A7B6F"/>
    <w:rsid w:val="004B41F4"/>
    <w:rsid w:val="004B5865"/>
    <w:rsid w:val="004B6DE7"/>
    <w:rsid w:val="004C3D79"/>
    <w:rsid w:val="004D4F5C"/>
    <w:rsid w:val="00500E73"/>
    <w:rsid w:val="00503173"/>
    <w:rsid w:val="00504CB5"/>
    <w:rsid w:val="00514265"/>
    <w:rsid w:val="005160FC"/>
    <w:rsid w:val="00516CC9"/>
    <w:rsid w:val="00524A38"/>
    <w:rsid w:val="005431FE"/>
    <w:rsid w:val="00550D2A"/>
    <w:rsid w:val="00562165"/>
    <w:rsid w:val="00582E99"/>
    <w:rsid w:val="00591142"/>
    <w:rsid w:val="005D627D"/>
    <w:rsid w:val="005D6F4B"/>
    <w:rsid w:val="005F28AB"/>
    <w:rsid w:val="006050DC"/>
    <w:rsid w:val="00610DA5"/>
    <w:rsid w:val="00623359"/>
    <w:rsid w:val="00646986"/>
    <w:rsid w:val="00652AFA"/>
    <w:rsid w:val="0065328A"/>
    <w:rsid w:val="006A22AE"/>
    <w:rsid w:val="006B6CB4"/>
    <w:rsid w:val="006D65C4"/>
    <w:rsid w:val="006E6C3E"/>
    <w:rsid w:val="006F5D06"/>
    <w:rsid w:val="007141DD"/>
    <w:rsid w:val="0073711C"/>
    <w:rsid w:val="007439A4"/>
    <w:rsid w:val="007643C3"/>
    <w:rsid w:val="00774A7B"/>
    <w:rsid w:val="007760A8"/>
    <w:rsid w:val="00777FDA"/>
    <w:rsid w:val="00782DF2"/>
    <w:rsid w:val="007909F7"/>
    <w:rsid w:val="007B6B30"/>
    <w:rsid w:val="007D49F5"/>
    <w:rsid w:val="007E55BF"/>
    <w:rsid w:val="0082087D"/>
    <w:rsid w:val="00831E80"/>
    <w:rsid w:val="00853EC7"/>
    <w:rsid w:val="00855463"/>
    <w:rsid w:val="00857920"/>
    <w:rsid w:val="00865181"/>
    <w:rsid w:val="0088365D"/>
    <w:rsid w:val="00894F40"/>
    <w:rsid w:val="0089581B"/>
    <w:rsid w:val="008E6F83"/>
    <w:rsid w:val="008F7CE7"/>
    <w:rsid w:val="00941A26"/>
    <w:rsid w:val="00950A82"/>
    <w:rsid w:val="0095113E"/>
    <w:rsid w:val="0095678A"/>
    <w:rsid w:val="009822D1"/>
    <w:rsid w:val="0099082C"/>
    <w:rsid w:val="009B2AB7"/>
    <w:rsid w:val="009B7065"/>
    <w:rsid w:val="009C56F6"/>
    <w:rsid w:val="009F5252"/>
    <w:rsid w:val="009F7762"/>
    <w:rsid w:val="00A10CCB"/>
    <w:rsid w:val="00A302AC"/>
    <w:rsid w:val="00A3705A"/>
    <w:rsid w:val="00A41EBF"/>
    <w:rsid w:val="00A66FE2"/>
    <w:rsid w:val="00A740EF"/>
    <w:rsid w:val="00A75466"/>
    <w:rsid w:val="00A8736C"/>
    <w:rsid w:val="00A879B9"/>
    <w:rsid w:val="00A92EFB"/>
    <w:rsid w:val="00AC54FB"/>
    <w:rsid w:val="00AD3FCA"/>
    <w:rsid w:val="00AE25A3"/>
    <w:rsid w:val="00B03D95"/>
    <w:rsid w:val="00B118DD"/>
    <w:rsid w:val="00B13D7E"/>
    <w:rsid w:val="00B26384"/>
    <w:rsid w:val="00B335C7"/>
    <w:rsid w:val="00B45773"/>
    <w:rsid w:val="00B72B6C"/>
    <w:rsid w:val="00B847A1"/>
    <w:rsid w:val="00B86AA7"/>
    <w:rsid w:val="00BB79D4"/>
    <w:rsid w:val="00BD047F"/>
    <w:rsid w:val="00BE10B8"/>
    <w:rsid w:val="00BE1F66"/>
    <w:rsid w:val="00BE5A55"/>
    <w:rsid w:val="00C0011A"/>
    <w:rsid w:val="00C16DE8"/>
    <w:rsid w:val="00C33CA5"/>
    <w:rsid w:val="00C36A9B"/>
    <w:rsid w:val="00C44B0C"/>
    <w:rsid w:val="00C52BB7"/>
    <w:rsid w:val="00C82110"/>
    <w:rsid w:val="00C97325"/>
    <w:rsid w:val="00CB55F5"/>
    <w:rsid w:val="00CC10F1"/>
    <w:rsid w:val="00CD205F"/>
    <w:rsid w:val="00CF1719"/>
    <w:rsid w:val="00CF7905"/>
    <w:rsid w:val="00D044E4"/>
    <w:rsid w:val="00D1403F"/>
    <w:rsid w:val="00D16C36"/>
    <w:rsid w:val="00D31DC2"/>
    <w:rsid w:val="00D3599E"/>
    <w:rsid w:val="00D35E96"/>
    <w:rsid w:val="00D604D9"/>
    <w:rsid w:val="00D84AA6"/>
    <w:rsid w:val="00D8669A"/>
    <w:rsid w:val="00DA5E90"/>
    <w:rsid w:val="00E03AD6"/>
    <w:rsid w:val="00E26211"/>
    <w:rsid w:val="00E6124A"/>
    <w:rsid w:val="00E90289"/>
    <w:rsid w:val="00EA0CB8"/>
    <w:rsid w:val="00EC2F29"/>
    <w:rsid w:val="00ED2831"/>
    <w:rsid w:val="00EF0647"/>
    <w:rsid w:val="00F07A5C"/>
    <w:rsid w:val="00F150DC"/>
    <w:rsid w:val="00F54104"/>
    <w:rsid w:val="00F969FB"/>
    <w:rsid w:val="00FA1919"/>
    <w:rsid w:val="00FB7AF8"/>
    <w:rsid w:val="00FE70E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73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2C5E6E"/>
    <w:rPr>
      <w:szCs w:val="20"/>
    </w:rPr>
  </w:style>
  <w:style w:type="paragraph" w:styleId="Antrat1">
    <w:name w:val="heading 1"/>
    <w:basedOn w:val="prastasis"/>
    <w:next w:val="prastasis"/>
    <w:rsid w:val="00612929"/>
    <w:pPr>
      <w:keepNext/>
      <w:keepLines/>
      <w:spacing w:before="480" w:after="120"/>
      <w:outlineLvl w:val="0"/>
    </w:pPr>
    <w:rPr>
      <w:b/>
      <w:sz w:val="48"/>
      <w:szCs w:val="48"/>
    </w:rPr>
  </w:style>
  <w:style w:type="paragraph" w:styleId="Antrat2">
    <w:name w:val="heading 2"/>
    <w:basedOn w:val="prastasis"/>
    <w:next w:val="prastasis"/>
    <w:rsid w:val="00612929"/>
    <w:pPr>
      <w:keepNext/>
      <w:keepLines/>
      <w:spacing w:before="360" w:after="80"/>
      <w:outlineLvl w:val="1"/>
    </w:pPr>
    <w:rPr>
      <w:b/>
      <w:sz w:val="36"/>
      <w:szCs w:val="36"/>
    </w:rPr>
  </w:style>
  <w:style w:type="paragraph" w:styleId="Antrat3">
    <w:name w:val="heading 3"/>
    <w:basedOn w:val="prastasis"/>
    <w:next w:val="prastasis"/>
    <w:rsid w:val="00612929"/>
    <w:pPr>
      <w:keepNext/>
      <w:keepLines/>
      <w:spacing w:before="280" w:after="80"/>
      <w:outlineLvl w:val="2"/>
    </w:pPr>
    <w:rPr>
      <w:b/>
      <w:sz w:val="28"/>
      <w:szCs w:val="28"/>
    </w:rPr>
  </w:style>
  <w:style w:type="paragraph" w:styleId="Antrat4">
    <w:name w:val="heading 4"/>
    <w:basedOn w:val="prastasis"/>
    <w:next w:val="prastasis"/>
    <w:rsid w:val="00612929"/>
    <w:pPr>
      <w:keepNext/>
      <w:keepLines/>
      <w:spacing w:before="240" w:after="40"/>
      <w:outlineLvl w:val="3"/>
    </w:pPr>
    <w:rPr>
      <w:b/>
      <w:szCs w:val="24"/>
    </w:rPr>
  </w:style>
  <w:style w:type="paragraph" w:styleId="Antrat5">
    <w:name w:val="heading 5"/>
    <w:basedOn w:val="prastasis"/>
    <w:next w:val="prastasis"/>
    <w:rsid w:val="00612929"/>
    <w:pPr>
      <w:keepNext/>
      <w:keepLines/>
      <w:spacing w:before="220" w:after="40"/>
      <w:outlineLvl w:val="4"/>
    </w:pPr>
    <w:rPr>
      <w:b/>
      <w:sz w:val="22"/>
      <w:szCs w:val="22"/>
    </w:rPr>
  </w:style>
  <w:style w:type="paragraph" w:styleId="Antrat6">
    <w:name w:val="heading 6"/>
    <w:basedOn w:val="prastasis"/>
    <w:next w:val="prastasis"/>
    <w:rsid w:val="00612929"/>
    <w:pPr>
      <w:keepNext/>
      <w:keepLines/>
      <w:spacing w:before="200" w:after="40"/>
      <w:outlineLvl w:val="5"/>
    </w:pPr>
    <w:rPr>
      <w:b/>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Normal1">
    <w:name w:val="Normal1"/>
    <w:rsid w:val="00110C72"/>
  </w:style>
  <w:style w:type="paragraph" w:styleId="Pavadinimas">
    <w:name w:val="Title"/>
    <w:basedOn w:val="prastasis"/>
    <w:next w:val="prastasis"/>
    <w:rsid w:val="00612929"/>
    <w:pPr>
      <w:keepNext/>
      <w:keepLines/>
      <w:spacing w:before="480" w:after="120"/>
    </w:pPr>
    <w:rPr>
      <w:b/>
      <w:sz w:val="72"/>
      <w:szCs w:val="72"/>
    </w:rPr>
  </w:style>
  <w:style w:type="paragraph" w:styleId="Debesliotekstas">
    <w:name w:val="Balloon Text"/>
    <w:basedOn w:val="prastasis"/>
    <w:link w:val="DebesliotekstasDiagrama"/>
    <w:uiPriority w:val="99"/>
    <w:semiHidden/>
    <w:unhideWhenUsed/>
    <w:rsid w:val="002C5E6E"/>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2C5E6E"/>
    <w:rPr>
      <w:rFonts w:ascii="Tahoma" w:eastAsia="Times New Roman" w:hAnsi="Tahoma" w:cs="Tahoma"/>
      <w:sz w:val="16"/>
      <w:szCs w:val="16"/>
    </w:rPr>
  </w:style>
  <w:style w:type="paragraph" w:styleId="Sraopastraipa">
    <w:name w:val="List Paragraph"/>
    <w:basedOn w:val="prastasis"/>
    <w:uiPriority w:val="34"/>
    <w:qFormat/>
    <w:rsid w:val="00A77ACC"/>
    <w:pPr>
      <w:ind w:left="720"/>
      <w:contextualSpacing/>
    </w:pPr>
  </w:style>
  <w:style w:type="character" w:styleId="Komentaronuoroda">
    <w:name w:val="annotation reference"/>
    <w:basedOn w:val="Numatytasispastraiposriftas"/>
    <w:uiPriority w:val="99"/>
    <w:semiHidden/>
    <w:unhideWhenUsed/>
    <w:rsid w:val="0014069C"/>
    <w:rPr>
      <w:sz w:val="16"/>
      <w:szCs w:val="16"/>
    </w:rPr>
  </w:style>
  <w:style w:type="paragraph" w:styleId="Komentarotekstas">
    <w:name w:val="annotation text"/>
    <w:basedOn w:val="prastasis"/>
    <w:link w:val="KomentarotekstasDiagrama"/>
    <w:uiPriority w:val="99"/>
    <w:unhideWhenUsed/>
    <w:rsid w:val="0014069C"/>
    <w:rPr>
      <w:sz w:val="20"/>
    </w:rPr>
  </w:style>
  <w:style w:type="character" w:customStyle="1" w:styleId="KomentarotekstasDiagrama">
    <w:name w:val="Komentaro tekstas Diagrama"/>
    <w:basedOn w:val="Numatytasispastraiposriftas"/>
    <w:link w:val="Komentarotekstas"/>
    <w:uiPriority w:val="99"/>
    <w:rsid w:val="0014069C"/>
    <w:rPr>
      <w:rFonts w:eastAsia="Times New Roman"/>
      <w:sz w:val="20"/>
      <w:szCs w:val="20"/>
    </w:rPr>
  </w:style>
  <w:style w:type="paragraph" w:styleId="Komentarotema">
    <w:name w:val="annotation subject"/>
    <w:basedOn w:val="Komentarotekstas"/>
    <w:next w:val="Komentarotekstas"/>
    <w:link w:val="KomentarotemaDiagrama"/>
    <w:uiPriority w:val="99"/>
    <w:semiHidden/>
    <w:unhideWhenUsed/>
    <w:rsid w:val="0014069C"/>
    <w:rPr>
      <w:b/>
      <w:bCs/>
    </w:rPr>
  </w:style>
  <w:style w:type="character" w:customStyle="1" w:styleId="KomentarotemaDiagrama">
    <w:name w:val="Komentaro tema Diagrama"/>
    <w:basedOn w:val="KomentarotekstasDiagrama"/>
    <w:link w:val="Komentarotema"/>
    <w:uiPriority w:val="99"/>
    <w:semiHidden/>
    <w:rsid w:val="0014069C"/>
    <w:rPr>
      <w:rFonts w:eastAsia="Times New Roman"/>
      <w:b/>
      <w:bCs/>
      <w:sz w:val="20"/>
      <w:szCs w:val="20"/>
    </w:rPr>
  </w:style>
  <w:style w:type="paragraph" w:styleId="Pataisymai">
    <w:name w:val="Revision"/>
    <w:hidden/>
    <w:uiPriority w:val="99"/>
    <w:semiHidden/>
    <w:rsid w:val="007C6F14"/>
    <w:rPr>
      <w:szCs w:val="20"/>
    </w:rPr>
  </w:style>
  <w:style w:type="paragraph" w:styleId="Antrinispavadinimas">
    <w:name w:val="Subtitle"/>
    <w:basedOn w:val="prastasis"/>
    <w:next w:val="prastasis"/>
    <w:rsid w:val="00110C72"/>
    <w:pPr>
      <w:keepNext/>
      <w:keepLines/>
      <w:spacing w:before="360" w:after="80"/>
    </w:pPr>
    <w:rPr>
      <w:rFonts w:ascii="Georgia" w:eastAsia="Georgia" w:hAnsi="Georgia" w:cs="Georgia"/>
      <w:i/>
      <w:color w:val="666666"/>
      <w:sz w:val="48"/>
      <w:szCs w:val="48"/>
    </w:rPr>
  </w:style>
  <w:style w:type="character" w:styleId="Hipersaitas">
    <w:name w:val="Hyperlink"/>
    <w:basedOn w:val="Numatytasispastraiposriftas"/>
    <w:uiPriority w:val="99"/>
    <w:unhideWhenUsed/>
    <w:rsid w:val="000F4EF4"/>
    <w:rPr>
      <w:color w:val="0000FF" w:themeColor="hyperlink"/>
      <w:u w:val="single"/>
    </w:rPr>
  </w:style>
  <w:style w:type="character" w:styleId="Perirtashipersaitas">
    <w:name w:val="FollowedHyperlink"/>
    <w:basedOn w:val="Numatytasispastraiposriftas"/>
    <w:uiPriority w:val="99"/>
    <w:semiHidden/>
    <w:unhideWhenUsed/>
    <w:rsid w:val="00A701A9"/>
    <w:rPr>
      <w:color w:val="800080" w:themeColor="followedHyperlink"/>
      <w:u w:val="single"/>
    </w:rPr>
  </w:style>
  <w:style w:type="paragraph" w:styleId="prastasistinklapis">
    <w:name w:val="Normal (Web)"/>
    <w:basedOn w:val="prastasis"/>
    <w:uiPriority w:val="99"/>
    <w:semiHidden/>
    <w:unhideWhenUsed/>
    <w:rsid w:val="00235318"/>
    <w:pPr>
      <w:spacing w:before="100" w:beforeAutospacing="1" w:after="100" w:afterAutospacing="1"/>
    </w:pPr>
    <w:rPr>
      <w:szCs w:val="24"/>
    </w:rPr>
  </w:style>
  <w:style w:type="paragraph" w:styleId="Antrats">
    <w:name w:val="header"/>
    <w:basedOn w:val="prastasis"/>
    <w:link w:val="AntratsDiagrama"/>
    <w:uiPriority w:val="99"/>
    <w:unhideWhenUsed/>
    <w:rsid w:val="00646986"/>
    <w:pPr>
      <w:tabs>
        <w:tab w:val="center" w:pos="4819"/>
        <w:tab w:val="right" w:pos="9638"/>
      </w:tabs>
    </w:pPr>
  </w:style>
  <w:style w:type="character" w:customStyle="1" w:styleId="AntratsDiagrama">
    <w:name w:val="Antraštės Diagrama"/>
    <w:basedOn w:val="Numatytasispastraiposriftas"/>
    <w:link w:val="Antrats"/>
    <w:uiPriority w:val="99"/>
    <w:rsid w:val="00646986"/>
    <w:rPr>
      <w:szCs w:val="20"/>
    </w:rPr>
  </w:style>
  <w:style w:type="paragraph" w:styleId="Porat">
    <w:name w:val="footer"/>
    <w:basedOn w:val="prastasis"/>
    <w:link w:val="PoratDiagrama"/>
    <w:uiPriority w:val="99"/>
    <w:unhideWhenUsed/>
    <w:rsid w:val="00646986"/>
    <w:pPr>
      <w:tabs>
        <w:tab w:val="center" w:pos="4819"/>
        <w:tab w:val="right" w:pos="9638"/>
      </w:tabs>
    </w:pPr>
  </w:style>
  <w:style w:type="character" w:customStyle="1" w:styleId="PoratDiagrama">
    <w:name w:val="Poraštė Diagrama"/>
    <w:basedOn w:val="Numatytasispastraiposriftas"/>
    <w:link w:val="Porat"/>
    <w:uiPriority w:val="99"/>
    <w:rsid w:val="00646986"/>
    <w:rPr>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lt-LT" w:eastAsia="lt-L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sid w:val="002C5E6E"/>
    <w:rPr>
      <w:szCs w:val="20"/>
    </w:rPr>
  </w:style>
  <w:style w:type="paragraph" w:styleId="Antrat1">
    <w:name w:val="heading 1"/>
    <w:basedOn w:val="prastasis"/>
    <w:next w:val="prastasis"/>
    <w:rsid w:val="00612929"/>
    <w:pPr>
      <w:keepNext/>
      <w:keepLines/>
      <w:spacing w:before="480" w:after="120"/>
      <w:outlineLvl w:val="0"/>
    </w:pPr>
    <w:rPr>
      <w:b/>
      <w:sz w:val="48"/>
      <w:szCs w:val="48"/>
    </w:rPr>
  </w:style>
  <w:style w:type="paragraph" w:styleId="Antrat2">
    <w:name w:val="heading 2"/>
    <w:basedOn w:val="prastasis"/>
    <w:next w:val="prastasis"/>
    <w:rsid w:val="00612929"/>
    <w:pPr>
      <w:keepNext/>
      <w:keepLines/>
      <w:spacing w:before="360" w:after="80"/>
      <w:outlineLvl w:val="1"/>
    </w:pPr>
    <w:rPr>
      <w:b/>
      <w:sz w:val="36"/>
      <w:szCs w:val="36"/>
    </w:rPr>
  </w:style>
  <w:style w:type="paragraph" w:styleId="Antrat3">
    <w:name w:val="heading 3"/>
    <w:basedOn w:val="prastasis"/>
    <w:next w:val="prastasis"/>
    <w:rsid w:val="00612929"/>
    <w:pPr>
      <w:keepNext/>
      <w:keepLines/>
      <w:spacing w:before="280" w:after="80"/>
      <w:outlineLvl w:val="2"/>
    </w:pPr>
    <w:rPr>
      <w:b/>
      <w:sz w:val="28"/>
      <w:szCs w:val="28"/>
    </w:rPr>
  </w:style>
  <w:style w:type="paragraph" w:styleId="Antrat4">
    <w:name w:val="heading 4"/>
    <w:basedOn w:val="prastasis"/>
    <w:next w:val="prastasis"/>
    <w:rsid w:val="00612929"/>
    <w:pPr>
      <w:keepNext/>
      <w:keepLines/>
      <w:spacing w:before="240" w:after="40"/>
      <w:outlineLvl w:val="3"/>
    </w:pPr>
    <w:rPr>
      <w:b/>
      <w:szCs w:val="24"/>
    </w:rPr>
  </w:style>
  <w:style w:type="paragraph" w:styleId="Antrat5">
    <w:name w:val="heading 5"/>
    <w:basedOn w:val="prastasis"/>
    <w:next w:val="prastasis"/>
    <w:rsid w:val="00612929"/>
    <w:pPr>
      <w:keepNext/>
      <w:keepLines/>
      <w:spacing w:before="220" w:after="40"/>
      <w:outlineLvl w:val="4"/>
    </w:pPr>
    <w:rPr>
      <w:b/>
      <w:sz w:val="22"/>
      <w:szCs w:val="22"/>
    </w:rPr>
  </w:style>
  <w:style w:type="paragraph" w:styleId="Antrat6">
    <w:name w:val="heading 6"/>
    <w:basedOn w:val="prastasis"/>
    <w:next w:val="prastasis"/>
    <w:rsid w:val="00612929"/>
    <w:pPr>
      <w:keepNext/>
      <w:keepLines/>
      <w:spacing w:before="200" w:after="40"/>
      <w:outlineLvl w:val="5"/>
    </w:pPr>
    <w:rPr>
      <w:b/>
      <w:sz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Normal1">
    <w:name w:val="Normal1"/>
    <w:rsid w:val="00110C72"/>
  </w:style>
  <w:style w:type="paragraph" w:styleId="Pavadinimas">
    <w:name w:val="Title"/>
    <w:basedOn w:val="prastasis"/>
    <w:next w:val="prastasis"/>
    <w:rsid w:val="00612929"/>
    <w:pPr>
      <w:keepNext/>
      <w:keepLines/>
      <w:spacing w:before="480" w:after="120"/>
    </w:pPr>
    <w:rPr>
      <w:b/>
      <w:sz w:val="72"/>
      <w:szCs w:val="72"/>
    </w:rPr>
  </w:style>
  <w:style w:type="paragraph" w:styleId="Debesliotekstas">
    <w:name w:val="Balloon Text"/>
    <w:basedOn w:val="prastasis"/>
    <w:link w:val="DebesliotekstasDiagrama"/>
    <w:uiPriority w:val="99"/>
    <w:semiHidden/>
    <w:unhideWhenUsed/>
    <w:rsid w:val="002C5E6E"/>
    <w:rPr>
      <w:rFonts w:ascii="Tahoma" w:hAnsi="Tahoma" w:cs="Tahoma"/>
      <w:sz w:val="16"/>
      <w:szCs w:val="16"/>
    </w:rPr>
  </w:style>
  <w:style w:type="character" w:customStyle="1" w:styleId="DebesliotekstasDiagrama">
    <w:name w:val="Debesėlio tekstas Diagrama"/>
    <w:basedOn w:val="Numatytasispastraiposriftas"/>
    <w:link w:val="Debesliotekstas"/>
    <w:uiPriority w:val="99"/>
    <w:semiHidden/>
    <w:rsid w:val="002C5E6E"/>
    <w:rPr>
      <w:rFonts w:ascii="Tahoma" w:eastAsia="Times New Roman" w:hAnsi="Tahoma" w:cs="Tahoma"/>
      <w:sz w:val="16"/>
      <w:szCs w:val="16"/>
    </w:rPr>
  </w:style>
  <w:style w:type="paragraph" w:styleId="Sraopastraipa">
    <w:name w:val="List Paragraph"/>
    <w:basedOn w:val="prastasis"/>
    <w:uiPriority w:val="34"/>
    <w:qFormat/>
    <w:rsid w:val="00A77ACC"/>
    <w:pPr>
      <w:ind w:left="720"/>
      <w:contextualSpacing/>
    </w:pPr>
  </w:style>
  <w:style w:type="character" w:styleId="Komentaronuoroda">
    <w:name w:val="annotation reference"/>
    <w:basedOn w:val="Numatytasispastraiposriftas"/>
    <w:uiPriority w:val="99"/>
    <w:semiHidden/>
    <w:unhideWhenUsed/>
    <w:rsid w:val="0014069C"/>
    <w:rPr>
      <w:sz w:val="16"/>
      <w:szCs w:val="16"/>
    </w:rPr>
  </w:style>
  <w:style w:type="paragraph" w:styleId="Komentarotekstas">
    <w:name w:val="annotation text"/>
    <w:basedOn w:val="prastasis"/>
    <w:link w:val="KomentarotekstasDiagrama"/>
    <w:uiPriority w:val="99"/>
    <w:unhideWhenUsed/>
    <w:rsid w:val="0014069C"/>
    <w:rPr>
      <w:sz w:val="20"/>
    </w:rPr>
  </w:style>
  <w:style w:type="character" w:customStyle="1" w:styleId="KomentarotekstasDiagrama">
    <w:name w:val="Komentaro tekstas Diagrama"/>
    <w:basedOn w:val="Numatytasispastraiposriftas"/>
    <w:link w:val="Komentarotekstas"/>
    <w:uiPriority w:val="99"/>
    <w:rsid w:val="0014069C"/>
    <w:rPr>
      <w:rFonts w:eastAsia="Times New Roman"/>
      <w:sz w:val="20"/>
      <w:szCs w:val="20"/>
    </w:rPr>
  </w:style>
  <w:style w:type="paragraph" w:styleId="Komentarotema">
    <w:name w:val="annotation subject"/>
    <w:basedOn w:val="Komentarotekstas"/>
    <w:next w:val="Komentarotekstas"/>
    <w:link w:val="KomentarotemaDiagrama"/>
    <w:uiPriority w:val="99"/>
    <w:semiHidden/>
    <w:unhideWhenUsed/>
    <w:rsid w:val="0014069C"/>
    <w:rPr>
      <w:b/>
      <w:bCs/>
    </w:rPr>
  </w:style>
  <w:style w:type="character" w:customStyle="1" w:styleId="KomentarotemaDiagrama">
    <w:name w:val="Komentaro tema Diagrama"/>
    <w:basedOn w:val="KomentarotekstasDiagrama"/>
    <w:link w:val="Komentarotema"/>
    <w:uiPriority w:val="99"/>
    <w:semiHidden/>
    <w:rsid w:val="0014069C"/>
    <w:rPr>
      <w:rFonts w:eastAsia="Times New Roman"/>
      <w:b/>
      <w:bCs/>
      <w:sz w:val="20"/>
      <w:szCs w:val="20"/>
    </w:rPr>
  </w:style>
  <w:style w:type="paragraph" w:styleId="Pataisymai">
    <w:name w:val="Revision"/>
    <w:hidden/>
    <w:uiPriority w:val="99"/>
    <w:semiHidden/>
    <w:rsid w:val="007C6F14"/>
    <w:rPr>
      <w:szCs w:val="20"/>
    </w:rPr>
  </w:style>
  <w:style w:type="paragraph" w:styleId="Antrinispavadinimas">
    <w:name w:val="Subtitle"/>
    <w:basedOn w:val="prastasis"/>
    <w:next w:val="prastasis"/>
    <w:rsid w:val="00110C72"/>
    <w:pPr>
      <w:keepNext/>
      <w:keepLines/>
      <w:spacing w:before="360" w:after="80"/>
    </w:pPr>
    <w:rPr>
      <w:rFonts w:ascii="Georgia" w:eastAsia="Georgia" w:hAnsi="Georgia" w:cs="Georgia"/>
      <w:i/>
      <w:color w:val="666666"/>
      <w:sz w:val="48"/>
      <w:szCs w:val="48"/>
    </w:rPr>
  </w:style>
  <w:style w:type="character" w:styleId="Hipersaitas">
    <w:name w:val="Hyperlink"/>
    <w:basedOn w:val="Numatytasispastraiposriftas"/>
    <w:uiPriority w:val="99"/>
    <w:unhideWhenUsed/>
    <w:rsid w:val="000F4EF4"/>
    <w:rPr>
      <w:color w:val="0000FF" w:themeColor="hyperlink"/>
      <w:u w:val="single"/>
    </w:rPr>
  </w:style>
  <w:style w:type="character" w:styleId="Perirtashipersaitas">
    <w:name w:val="FollowedHyperlink"/>
    <w:basedOn w:val="Numatytasispastraiposriftas"/>
    <w:uiPriority w:val="99"/>
    <w:semiHidden/>
    <w:unhideWhenUsed/>
    <w:rsid w:val="00A701A9"/>
    <w:rPr>
      <w:color w:val="800080" w:themeColor="followedHyperlink"/>
      <w:u w:val="single"/>
    </w:rPr>
  </w:style>
  <w:style w:type="paragraph" w:styleId="prastasistinklapis">
    <w:name w:val="Normal (Web)"/>
    <w:basedOn w:val="prastasis"/>
    <w:uiPriority w:val="99"/>
    <w:semiHidden/>
    <w:unhideWhenUsed/>
    <w:rsid w:val="00235318"/>
    <w:pPr>
      <w:spacing w:before="100" w:beforeAutospacing="1" w:after="100" w:afterAutospacing="1"/>
    </w:pPr>
    <w:rPr>
      <w:szCs w:val="24"/>
    </w:rPr>
  </w:style>
  <w:style w:type="paragraph" w:styleId="Antrats">
    <w:name w:val="header"/>
    <w:basedOn w:val="prastasis"/>
    <w:link w:val="AntratsDiagrama"/>
    <w:uiPriority w:val="99"/>
    <w:unhideWhenUsed/>
    <w:rsid w:val="00646986"/>
    <w:pPr>
      <w:tabs>
        <w:tab w:val="center" w:pos="4819"/>
        <w:tab w:val="right" w:pos="9638"/>
      </w:tabs>
    </w:pPr>
  </w:style>
  <w:style w:type="character" w:customStyle="1" w:styleId="AntratsDiagrama">
    <w:name w:val="Antraštės Diagrama"/>
    <w:basedOn w:val="Numatytasispastraiposriftas"/>
    <w:link w:val="Antrats"/>
    <w:uiPriority w:val="99"/>
    <w:rsid w:val="00646986"/>
    <w:rPr>
      <w:szCs w:val="20"/>
    </w:rPr>
  </w:style>
  <w:style w:type="paragraph" w:styleId="Porat">
    <w:name w:val="footer"/>
    <w:basedOn w:val="prastasis"/>
    <w:link w:val="PoratDiagrama"/>
    <w:uiPriority w:val="99"/>
    <w:unhideWhenUsed/>
    <w:rsid w:val="00646986"/>
    <w:pPr>
      <w:tabs>
        <w:tab w:val="center" w:pos="4819"/>
        <w:tab w:val="right" w:pos="9638"/>
      </w:tabs>
    </w:pPr>
  </w:style>
  <w:style w:type="character" w:customStyle="1" w:styleId="PoratDiagrama">
    <w:name w:val="Poraštė Diagrama"/>
    <w:basedOn w:val="Numatytasispastraiposriftas"/>
    <w:link w:val="Porat"/>
    <w:uiPriority w:val="99"/>
    <w:rsid w:val="00646986"/>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5073536">
      <w:bodyDiv w:val="1"/>
      <w:marLeft w:val="0"/>
      <w:marRight w:val="0"/>
      <w:marTop w:val="0"/>
      <w:marBottom w:val="0"/>
      <w:divBdr>
        <w:top w:val="none" w:sz="0" w:space="0" w:color="auto"/>
        <w:left w:val="none" w:sz="0" w:space="0" w:color="auto"/>
        <w:bottom w:val="none" w:sz="0" w:space="0" w:color="auto"/>
        <w:right w:val="none" w:sz="0" w:space="0" w:color="auto"/>
      </w:divBdr>
      <w:divsChild>
        <w:div w:id="1052459068">
          <w:marLeft w:val="0"/>
          <w:marRight w:val="0"/>
          <w:marTop w:val="0"/>
          <w:marBottom w:val="120"/>
          <w:divBdr>
            <w:top w:val="none" w:sz="0" w:space="0" w:color="auto"/>
            <w:left w:val="none" w:sz="0" w:space="0" w:color="auto"/>
            <w:bottom w:val="none" w:sz="0" w:space="0" w:color="auto"/>
            <w:right w:val="none" w:sz="0" w:space="0" w:color="auto"/>
          </w:divBdr>
        </w:div>
        <w:div w:id="1234898370">
          <w:marLeft w:val="0"/>
          <w:marRight w:val="0"/>
          <w:marTop w:val="0"/>
          <w:marBottom w:val="120"/>
          <w:divBdr>
            <w:top w:val="none" w:sz="0" w:space="0" w:color="auto"/>
            <w:left w:val="none" w:sz="0" w:space="0" w:color="auto"/>
            <w:bottom w:val="none" w:sz="0" w:space="0" w:color="auto"/>
            <w:right w:val="none" w:sz="0" w:space="0" w:color="auto"/>
          </w:divBdr>
        </w:div>
        <w:div w:id="1162891971">
          <w:marLeft w:val="0"/>
          <w:marRight w:val="0"/>
          <w:marTop w:val="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XuZUBKqumifKqT9MIUWrq1xLmrA==">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1628</Words>
  <Characters>12328</Characters>
  <Application>Microsoft Office Word</Application>
  <DocSecurity>0</DocSecurity>
  <Lines>102</Lines>
  <Paragraphs>67</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SKVC</Company>
  <LinksUpToDate>false</LinksUpToDate>
  <CharactersWithSpaces>338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asa Penkauskienė</cp:lastModifiedBy>
  <cp:revision>2</cp:revision>
  <dcterms:created xsi:type="dcterms:W3CDTF">2020-03-24T09:10:00Z</dcterms:created>
  <dcterms:modified xsi:type="dcterms:W3CDTF">2020-03-24T09:10:00Z</dcterms:modified>
</cp:coreProperties>
</file>